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D9354" w14:textId="77777777" w:rsidR="0061725E" w:rsidRPr="00B52751" w:rsidRDefault="0061725E" w:rsidP="00425A86">
      <w:pPr>
        <w:spacing w:before="240"/>
        <w:ind w:firstLineChars="200" w:firstLine="560"/>
        <w:jc w:val="right"/>
        <w:rPr>
          <w:sz w:val="28"/>
        </w:rPr>
      </w:pPr>
    </w:p>
    <w:p w14:paraId="4C89D542" w14:textId="5D0548AF" w:rsidR="0061725E" w:rsidRPr="00B52751" w:rsidRDefault="00AE3340" w:rsidP="00BD0794">
      <w:pPr>
        <w:spacing w:before="480"/>
        <w:jc w:val="center"/>
      </w:pPr>
      <w:r w:rsidRPr="00B52751">
        <w:rPr>
          <w:noProof/>
        </w:rPr>
        <w:drawing>
          <wp:inline distT="0" distB="0" distL="0" distR="0" wp14:anchorId="01769D86" wp14:editId="546FB87C">
            <wp:extent cx="2692400" cy="55054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55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7135A" w14:textId="77777777" w:rsidR="00AF4B34" w:rsidRPr="00B52751" w:rsidRDefault="00AF4B34">
      <w:pPr>
        <w:spacing w:before="240"/>
        <w:ind w:firstLineChars="200" w:firstLine="480"/>
        <w:jc w:val="center"/>
      </w:pPr>
    </w:p>
    <w:p w14:paraId="78C6D5B6" w14:textId="77777777" w:rsidR="00892D4F" w:rsidRPr="00892D4F" w:rsidRDefault="00892D4F" w:rsidP="000012B9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学士学位论文</w:t>
      </w:r>
    </w:p>
    <w:p w14:paraId="60B1A1E5" w14:textId="77777777" w:rsidR="00892D4F" w:rsidRPr="00892D4F" w:rsidRDefault="00892D4F" w:rsidP="00892D4F">
      <w:pPr>
        <w:adjustRightInd w:val="0"/>
        <w:spacing w:line="360" w:lineRule="atLeast"/>
        <w:jc w:val="center"/>
        <w:textAlignment w:val="baseline"/>
        <w:rPr>
          <w:rFonts w:ascii="华文新魏" w:eastAsia="华文新魏"/>
          <w:kern w:val="0"/>
          <w:sz w:val="72"/>
          <w:szCs w:val="72"/>
        </w:rPr>
      </w:pPr>
      <w:r w:rsidRPr="00892D4F">
        <w:rPr>
          <w:rFonts w:ascii="华文新魏" w:eastAsia="华文新魏" w:hint="eastAsia"/>
          <w:kern w:val="0"/>
          <w:sz w:val="72"/>
          <w:szCs w:val="72"/>
        </w:rPr>
        <w:t>中期检查报告</w:t>
      </w:r>
    </w:p>
    <w:p w14:paraId="79CB2EA8" w14:textId="77777777" w:rsidR="0061725E" w:rsidRPr="00892D4F" w:rsidRDefault="0061725E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02C9D6F3" w14:textId="77777777" w:rsidR="00BD0794" w:rsidRPr="009F42DD" w:rsidRDefault="00BD0794" w:rsidP="00425A86">
      <w:pPr>
        <w:spacing w:before="240" w:line="240" w:lineRule="exact"/>
        <w:ind w:firstLineChars="200" w:firstLine="640"/>
        <w:jc w:val="center"/>
        <w:rPr>
          <w:sz w:val="32"/>
        </w:rPr>
      </w:pPr>
    </w:p>
    <w:p w14:paraId="1447DBC2" w14:textId="77777777" w:rsidR="00BD0794" w:rsidRPr="00B52751" w:rsidRDefault="00BD0794" w:rsidP="00646287">
      <w:pPr>
        <w:spacing w:before="240" w:line="240" w:lineRule="exact"/>
        <w:jc w:val="center"/>
        <w:rPr>
          <w:sz w:val="32"/>
        </w:rPr>
      </w:pPr>
    </w:p>
    <w:tbl>
      <w:tblPr>
        <w:tblpPr w:leftFromText="180" w:rightFromText="180" w:vertAnchor="text" w:tblpX="1526" w:tblpY="1"/>
        <w:tblOverlap w:val="never"/>
        <w:tblW w:w="5982" w:type="dxa"/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013"/>
        <w:gridCol w:w="3969"/>
      </w:tblGrid>
      <w:tr w:rsidR="00214A66" w:rsidRPr="00B52751" w14:paraId="0EC8C6A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23C64CCA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论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文</w:t>
            </w:r>
            <w:r w:rsidRPr="00B52751">
              <w:rPr>
                <w:rFonts w:eastAsia="黑体"/>
                <w:sz w:val="28"/>
              </w:rPr>
              <w:t xml:space="preserve">  </w:t>
            </w:r>
            <w:r w:rsidRPr="00B52751">
              <w:rPr>
                <w:rFonts w:eastAsia="黑体"/>
                <w:sz w:val="28"/>
              </w:rPr>
              <w:t>名</w:t>
            </w:r>
            <w:r w:rsidRPr="00B52751">
              <w:rPr>
                <w:rFonts w:eastAsia="黑体"/>
                <w:sz w:val="28"/>
              </w:rPr>
              <w:t xml:space="preserve"> </w:t>
            </w:r>
            <w:r w:rsidRPr="00B52751">
              <w:rPr>
                <w:rFonts w:eastAsia="黑体"/>
                <w:sz w:val="28"/>
              </w:rPr>
              <w:t>称：</w:t>
            </w:r>
          </w:p>
        </w:tc>
        <w:tc>
          <w:tcPr>
            <w:tcW w:w="3969" w:type="dxa"/>
            <w:tcBorders>
              <w:bottom w:val="single" w:sz="4" w:space="0" w:color="auto"/>
            </w:tcBorders>
            <w:shd w:val="clear" w:color="auto" w:fill="auto"/>
          </w:tcPr>
          <w:p w14:paraId="097CAB6A" w14:textId="626602BB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 w:rsidRPr="00AA373C">
              <w:rPr>
                <w:rFonts w:eastAsia="黑体" w:hint="eastAsia"/>
                <w:b/>
                <w:sz w:val="28"/>
              </w:rPr>
              <w:t>网站访客唯一性识别和智能流控方案的设计与实现</w:t>
            </w:r>
          </w:p>
        </w:tc>
      </w:tr>
      <w:tr w:rsidR="00214A66" w:rsidRPr="00B52751" w14:paraId="738B945F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77A5A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姓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3BF650EE" w14:textId="7E83BDE2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江一帆</w:t>
            </w:r>
          </w:p>
        </w:tc>
      </w:tr>
      <w:tr w:rsidR="00214A66" w:rsidRPr="00B52751" w14:paraId="7E89792D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4CC7FF84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</w:t>
            </w:r>
            <w:r w:rsidRPr="00B52751">
              <w:rPr>
                <w:rFonts w:eastAsia="黑体"/>
                <w:sz w:val="28"/>
              </w:rPr>
              <w:t xml:space="preserve">        </w:t>
            </w:r>
            <w:r w:rsidRPr="00B52751">
              <w:rPr>
                <w:rFonts w:eastAsia="黑体"/>
                <w:sz w:val="28"/>
              </w:rPr>
              <w:t>号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FA2404C" w14:textId="5ABEACCC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1</w:t>
            </w:r>
            <w:r>
              <w:rPr>
                <w:rFonts w:eastAsia="黑体"/>
                <w:b/>
                <w:sz w:val="28"/>
              </w:rPr>
              <w:t>7373281</w:t>
            </w:r>
          </w:p>
        </w:tc>
      </w:tr>
      <w:tr w:rsidR="00214A66" w:rsidRPr="00B52751" w14:paraId="46AC8B3C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7AFA9DD1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学院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B855F78" w14:textId="5FF7F3EF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吕云翔</w:t>
            </w:r>
          </w:p>
        </w:tc>
      </w:tr>
      <w:tr w:rsidR="00214A66" w:rsidRPr="00B52751" w14:paraId="1E818123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466546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指导老师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4C040C4" w14:textId="46561242" w:rsidR="00214A66" w:rsidRPr="00B52751" w:rsidRDefault="00214A66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</w:p>
        </w:tc>
      </w:tr>
      <w:tr w:rsidR="00214A66" w:rsidRPr="00B52751" w14:paraId="418806B7" w14:textId="77777777" w:rsidTr="00C05A2F">
        <w:trPr>
          <w:trHeight w:val="567"/>
        </w:trPr>
        <w:tc>
          <w:tcPr>
            <w:tcW w:w="2013" w:type="dxa"/>
            <w:shd w:val="clear" w:color="auto" w:fill="auto"/>
          </w:tcPr>
          <w:p w14:paraId="6943DEB3" w14:textId="77777777" w:rsidR="00214A66" w:rsidRPr="00B52751" w:rsidRDefault="00214A66" w:rsidP="00646287">
            <w:r w:rsidRPr="00B52751">
              <w:rPr>
                <w:rFonts w:eastAsia="黑体"/>
                <w:sz w:val="28"/>
              </w:rPr>
              <w:t>企业老师单位：</w:t>
            </w:r>
          </w:p>
        </w:tc>
        <w:tc>
          <w:tcPr>
            <w:tcW w:w="3969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BC361B3" w14:textId="5E47F600" w:rsidR="00214A66" w:rsidRPr="00B52751" w:rsidRDefault="00AA373C" w:rsidP="00646287">
            <w:pPr>
              <w:spacing w:line="400" w:lineRule="atLeast"/>
              <w:rPr>
                <w:rFonts w:eastAsia="黑体"/>
                <w:b/>
                <w:sz w:val="28"/>
              </w:rPr>
            </w:pPr>
            <w:r>
              <w:rPr>
                <w:rFonts w:eastAsia="黑体" w:hint="eastAsia"/>
                <w:b/>
                <w:sz w:val="28"/>
              </w:rPr>
              <w:t>清华大学出版社</w:t>
            </w:r>
          </w:p>
        </w:tc>
      </w:tr>
    </w:tbl>
    <w:p w14:paraId="1A766988" w14:textId="77777777" w:rsidR="00214A66" w:rsidRPr="00B52751" w:rsidRDefault="00214A66" w:rsidP="00BD0794">
      <w:pPr>
        <w:spacing w:before="240"/>
        <w:ind w:firstLineChars="500" w:firstLine="1400"/>
        <w:rPr>
          <w:rFonts w:eastAsia="黑体"/>
          <w:sz w:val="28"/>
        </w:rPr>
      </w:pPr>
    </w:p>
    <w:p w14:paraId="02A83A65" w14:textId="77777777" w:rsidR="00214A66" w:rsidRPr="00B52751" w:rsidRDefault="00214A66" w:rsidP="003669E3">
      <w:pPr>
        <w:spacing w:before="240"/>
        <w:rPr>
          <w:sz w:val="44"/>
        </w:rPr>
      </w:pPr>
    </w:p>
    <w:p w14:paraId="0AD4EE04" w14:textId="77777777" w:rsidR="00214A66" w:rsidRPr="00B52751" w:rsidRDefault="00214A66" w:rsidP="003669E3">
      <w:pPr>
        <w:spacing w:before="240"/>
        <w:rPr>
          <w:sz w:val="44"/>
        </w:rPr>
      </w:pPr>
    </w:p>
    <w:p w14:paraId="2EEFF01A" w14:textId="77777777" w:rsidR="00214A66" w:rsidRPr="00B52751" w:rsidRDefault="00214A66" w:rsidP="003669E3">
      <w:pPr>
        <w:spacing w:before="240"/>
        <w:rPr>
          <w:sz w:val="44"/>
        </w:rPr>
      </w:pPr>
    </w:p>
    <w:p w14:paraId="45DAE894" w14:textId="77777777" w:rsidR="0061725E" w:rsidRPr="00B52751" w:rsidRDefault="0061725E" w:rsidP="00214A66">
      <w:pPr>
        <w:ind w:firstLineChars="200" w:firstLine="560"/>
        <w:jc w:val="center"/>
        <w:rPr>
          <w:sz w:val="28"/>
        </w:rPr>
      </w:pPr>
      <w:r w:rsidRPr="00B52751">
        <w:rPr>
          <w:sz w:val="28"/>
        </w:rPr>
        <w:t>北京航空航天大学</w:t>
      </w:r>
      <w:r w:rsidR="00B77CBF" w:rsidRPr="00B52751">
        <w:rPr>
          <w:sz w:val="28"/>
        </w:rPr>
        <w:t>软件</w:t>
      </w:r>
      <w:r w:rsidRPr="00B52751">
        <w:rPr>
          <w:sz w:val="28"/>
        </w:rPr>
        <w:t>学院</w:t>
      </w:r>
    </w:p>
    <w:p w14:paraId="7A1950C3" w14:textId="797F1DEE" w:rsidR="0061725E" w:rsidRPr="00B52751" w:rsidRDefault="007374FA" w:rsidP="00214A66">
      <w:pPr>
        <w:spacing w:before="240"/>
        <w:ind w:firstLineChars="200" w:firstLine="560"/>
        <w:jc w:val="center"/>
        <w:rPr>
          <w:sz w:val="30"/>
        </w:rPr>
        <w:sectPr w:rsidR="0061725E" w:rsidRPr="00B52751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  <w:r w:rsidRPr="00B52751">
        <w:rPr>
          <w:sz w:val="28"/>
        </w:rPr>
        <w:t>20</w:t>
      </w:r>
      <w:r w:rsidR="004F1858">
        <w:rPr>
          <w:sz w:val="28"/>
        </w:rPr>
        <w:t>2</w:t>
      </w:r>
      <w:r w:rsidR="000012B9">
        <w:rPr>
          <w:sz w:val="28"/>
        </w:rPr>
        <w:t>1</w:t>
      </w:r>
      <w:r w:rsidR="0061725E" w:rsidRPr="00B52751">
        <w:rPr>
          <w:sz w:val="28"/>
        </w:rPr>
        <w:t>年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4</w:t>
      </w:r>
      <w:r w:rsidR="00425A86" w:rsidRPr="00B52751">
        <w:rPr>
          <w:sz w:val="28"/>
        </w:rPr>
        <w:t xml:space="preserve"> </w:t>
      </w:r>
      <w:r w:rsidR="0061725E" w:rsidRPr="00B52751">
        <w:rPr>
          <w:sz w:val="28"/>
        </w:rPr>
        <w:t>月</w:t>
      </w:r>
      <w:r w:rsidR="00425A86" w:rsidRPr="00B52751">
        <w:rPr>
          <w:sz w:val="28"/>
        </w:rPr>
        <w:t xml:space="preserve"> </w:t>
      </w:r>
      <w:r w:rsidR="000B6CEF">
        <w:rPr>
          <w:sz w:val="28"/>
        </w:rPr>
        <w:t>8</w:t>
      </w:r>
      <w:r w:rsidR="00385B83">
        <w:rPr>
          <w:color w:val="FF0000"/>
          <w:sz w:val="28"/>
        </w:rPr>
        <w:t xml:space="preserve"> </w:t>
      </w:r>
      <w:r w:rsidR="0061725E" w:rsidRPr="00B52751">
        <w:rPr>
          <w:sz w:val="28"/>
        </w:rPr>
        <w:t>日</w:t>
      </w:r>
    </w:p>
    <w:p w14:paraId="383C4D04" w14:textId="77777777" w:rsidR="0061725E" w:rsidRPr="00B52751" w:rsidRDefault="0061725E">
      <w:pPr>
        <w:spacing w:before="240"/>
        <w:ind w:firstLineChars="200" w:firstLine="480"/>
        <w:jc w:val="left"/>
        <w:sectPr w:rsidR="0061725E" w:rsidRPr="00B52751">
          <w:type w:val="continuous"/>
          <w:pgSz w:w="11906" w:h="16838" w:code="9"/>
          <w:pgMar w:top="1928" w:right="1797" w:bottom="1928" w:left="1797" w:header="1588" w:footer="1588" w:gutter="0"/>
          <w:cols w:space="425"/>
          <w:titlePg/>
          <w:docGrid w:type="lines" w:linePitch="326"/>
        </w:sectPr>
      </w:pPr>
    </w:p>
    <w:p w14:paraId="7C6355CF" w14:textId="77777777" w:rsidR="0061725E" w:rsidRPr="00B52751" w:rsidRDefault="0061725E" w:rsidP="00270239">
      <w:pPr>
        <w:spacing w:before="840" w:after="600"/>
        <w:jc w:val="center"/>
        <w:rPr>
          <w:sz w:val="32"/>
        </w:rPr>
      </w:pPr>
      <w:r w:rsidRPr="00B52751">
        <w:rPr>
          <w:sz w:val="32"/>
        </w:rPr>
        <w:lastRenderedPageBreak/>
        <w:t>目</w:t>
      </w:r>
      <w:r w:rsidRPr="00B52751">
        <w:rPr>
          <w:sz w:val="32"/>
        </w:rPr>
        <w:t xml:space="preserve">      </w:t>
      </w:r>
      <w:r w:rsidRPr="00B52751">
        <w:rPr>
          <w:sz w:val="32"/>
        </w:rPr>
        <w:t>录</w:t>
      </w:r>
    </w:p>
    <w:p w14:paraId="7F849ED7" w14:textId="78D17F56" w:rsidR="00AE3340" w:rsidRDefault="0061725E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B52751">
        <w:rPr>
          <w:rFonts w:ascii="Times New Roman" w:eastAsia="宋体" w:hAnsi="Times New Roman"/>
        </w:rPr>
        <w:fldChar w:fldCharType="begin"/>
      </w:r>
      <w:r w:rsidRPr="00B52751">
        <w:rPr>
          <w:rFonts w:ascii="Times New Roman" w:eastAsia="宋体" w:hAnsi="Times New Roman"/>
        </w:rPr>
        <w:instrText xml:space="preserve"> TOC \o "1-4" </w:instrText>
      </w:r>
      <w:r w:rsidRPr="00B52751">
        <w:rPr>
          <w:rFonts w:ascii="Times New Roman" w:eastAsia="宋体" w:hAnsi="Times New Roman"/>
        </w:rPr>
        <w:fldChar w:fldCharType="separate"/>
      </w:r>
      <w:r w:rsidR="00AE3340" w:rsidRPr="006666F0">
        <w:rPr>
          <w:rFonts w:ascii="Times New Roman"/>
        </w:rPr>
        <w:t>1</w:t>
      </w:r>
      <w:r w:rsidR="00AE3340"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="00AE3340" w:rsidRPr="006666F0">
        <w:rPr>
          <w:rFonts w:ascii="Times New Roman"/>
        </w:rPr>
        <w:t>课题背景与意义</w:t>
      </w:r>
      <w:r w:rsidR="00AE3340">
        <w:tab/>
      </w:r>
      <w:r w:rsidR="00AE3340">
        <w:fldChar w:fldCharType="begin"/>
      </w:r>
      <w:r w:rsidR="00AE3340">
        <w:instrText xml:space="preserve"> PAGEREF _Toc68162922 \h </w:instrText>
      </w:r>
      <w:r w:rsidR="00AE3340">
        <w:fldChar w:fldCharType="separate"/>
      </w:r>
      <w:r w:rsidR="00AE3340">
        <w:t>1</w:t>
      </w:r>
      <w:r w:rsidR="00AE3340">
        <w:fldChar w:fldCharType="end"/>
      </w:r>
    </w:p>
    <w:p w14:paraId="1DCE97CB" w14:textId="39259850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来源</w:t>
      </w:r>
      <w:r>
        <w:tab/>
      </w:r>
      <w:r>
        <w:fldChar w:fldCharType="begin"/>
      </w:r>
      <w:r>
        <w:instrText xml:space="preserve"> PAGEREF _Toc68162923 \h </w:instrText>
      </w:r>
      <w:r>
        <w:fldChar w:fldCharType="separate"/>
      </w:r>
      <w:r>
        <w:t>1</w:t>
      </w:r>
      <w:r>
        <w:fldChar w:fldCharType="end"/>
      </w:r>
    </w:p>
    <w:p w14:paraId="19A1F9A0" w14:textId="015D7086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课题目标与任务</w:t>
      </w:r>
      <w:r>
        <w:tab/>
      </w:r>
      <w:r>
        <w:fldChar w:fldCharType="begin"/>
      </w:r>
      <w:r>
        <w:instrText xml:space="preserve"> PAGEREF _Toc68162924 \h </w:instrText>
      </w:r>
      <w:r>
        <w:fldChar w:fldCharType="separate"/>
      </w:r>
      <w:r>
        <w:t>1</w:t>
      </w:r>
      <w:r>
        <w:fldChar w:fldCharType="end"/>
      </w:r>
    </w:p>
    <w:p w14:paraId="75F22F69" w14:textId="523D2541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1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技术与成果</w:t>
      </w:r>
      <w:r>
        <w:tab/>
      </w:r>
      <w:r>
        <w:fldChar w:fldCharType="begin"/>
      </w:r>
      <w:r>
        <w:instrText xml:space="preserve"> PAGEREF _Toc68162925 \h </w:instrText>
      </w:r>
      <w:r>
        <w:fldChar w:fldCharType="separate"/>
      </w:r>
      <w:r>
        <w:t>1</w:t>
      </w:r>
      <w:r>
        <w:fldChar w:fldCharType="end"/>
      </w:r>
    </w:p>
    <w:p w14:paraId="6711C980" w14:textId="430C30F7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2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课题任务进展</w:t>
      </w:r>
      <w:r>
        <w:tab/>
      </w:r>
      <w:r>
        <w:fldChar w:fldCharType="begin"/>
      </w:r>
      <w:r>
        <w:instrText xml:space="preserve"> PAGEREF _Toc68162926 \h </w:instrText>
      </w:r>
      <w:r>
        <w:fldChar w:fldCharType="separate"/>
      </w:r>
      <w:r>
        <w:t>1</w:t>
      </w:r>
      <w:r>
        <w:fldChar w:fldCharType="end"/>
      </w:r>
    </w:p>
    <w:p w14:paraId="306C252B" w14:textId="5C339A74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1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问题调研</w:t>
      </w:r>
      <w:r w:rsidRPr="006666F0">
        <w:rPr>
          <w:bCs/>
        </w:rPr>
        <w:t>/</w:t>
      </w:r>
      <w:r w:rsidRPr="006666F0">
        <w:rPr>
          <w:bCs/>
        </w:rPr>
        <w:t>需求分析</w:t>
      </w:r>
      <w:r>
        <w:tab/>
      </w:r>
      <w:r>
        <w:fldChar w:fldCharType="begin"/>
      </w:r>
      <w:r>
        <w:instrText xml:space="preserve"> PAGEREF _Toc68162927 \h </w:instrText>
      </w:r>
      <w:r>
        <w:fldChar w:fldCharType="separate"/>
      </w:r>
      <w:r>
        <w:t>1</w:t>
      </w:r>
      <w:r>
        <w:fldChar w:fldCharType="end"/>
      </w:r>
    </w:p>
    <w:p w14:paraId="3FDAAB27" w14:textId="7B5034AE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2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解决方案</w:t>
      </w:r>
      <w:r w:rsidRPr="006666F0">
        <w:rPr>
          <w:bCs/>
        </w:rPr>
        <w:t>/</w:t>
      </w:r>
      <w:r w:rsidRPr="006666F0">
        <w:rPr>
          <w:bCs/>
        </w:rPr>
        <w:t>系统设计</w:t>
      </w:r>
      <w:r>
        <w:tab/>
      </w:r>
      <w:r>
        <w:fldChar w:fldCharType="begin"/>
      </w:r>
      <w:r>
        <w:instrText xml:space="preserve"> PAGEREF _Toc68162928 \h </w:instrText>
      </w:r>
      <w:r>
        <w:fldChar w:fldCharType="separate"/>
      </w:r>
      <w:r>
        <w:t>1</w:t>
      </w:r>
      <w:r>
        <w:fldChar w:fldCharType="end"/>
      </w:r>
    </w:p>
    <w:p w14:paraId="42E4CA6A" w14:textId="318FCD62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3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主要工作内容</w:t>
      </w:r>
      <w:r>
        <w:tab/>
      </w:r>
      <w:r>
        <w:fldChar w:fldCharType="begin"/>
      </w:r>
      <w:r>
        <w:instrText xml:space="preserve"> PAGEREF _Toc68162929 \h </w:instrText>
      </w:r>
      <w:r>
        <w:fldChar w:fldCharType="separate"/>
      </w:r>
      <w:r>
        <w:t>1</w:t>
      </w:r>
      <w:r>
        <w:fldChar w:fldCharType="end"/>
      </w:r>
    </w:p>
    <w:p w14:paraId="5E3616C7" w14:textId="780CC651" w:rsidR="00AE3340" w:rsidRDefault="00AE3340">
      <w:pPr>
        <w:pStyle w:val="20"/>
        <w:rPr>
          <w:rFonts w:asciiTheme="minorHAnsi" w:eastAsiaTheme="minorEastAsia" w:hAnsiTheme="minorHAnsi" w:cstheme="minorBidi"/>
          <w:smallCaps w:val="0"/>
          <w:sz w:val="21"/>
          <w:szCs w:val="22"/>
        </w:rPr>
      </w:pPr>
      <w:r w:rsidRPr="006666F0">
        <w:rPr>
          <w:bCs/>
        </w:rPr>
        <w:t>2.4</w:t>
      </w:r>
      <w:r>
        <w:rPr>
          <w:rFonts w:asciiTheme="minorHAnsi" w:eastAsiaTheme="minorEastAsia" w:hAnsiTheme="minorHAnsi" w:cstheme="minorBidi"/>
          <w:smallCaps w:val="0"/>
          <w:sz w:val="21"/>
          <w:szCs w:val="22"/>
        </w:rPr>
        <w:tab/>
      </w:r>
      <w:r w:rsidRPr="006666F0">
        <w:rPr>
          <w:bCs/>
        </w:rPr>
        <w:t>任务完成情况</w:t>
      </w:r>
      <w:r>
        <w:tab/>
      </w:r>
      <w:r>
        <w:fldChar w:fldCharType="begin"/>
      </w:r>
      <w:r>
        <w:instrText xml:space="preserve"> PAGEREF _Toc68162930 \h </w:instrText>
      </w:r>
      <w:r>
        <w:fldChar w:fldCharType="separate"/>
      </w:r>
      <w:r>
        <w:t>1</w:t>
      </w:r>
      <w:r>
        <w:fldChar w:fldCharType="end"/>
      </w:r>
    </w:p>
    <w:p w14:paraId="5C14BB10" w14:textId="0EC48491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3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后期拟完成的研究工作及进度安排论文目标</w:t>
      </w:r>
      <w:r>
        <w:tab/>
      </w:r>
      <w:r>
        <w:fldChar w:fldCharType="begin"/>
      </w:r>
      <w:r>
        <w:instrText xml:space="preserve"> PAGEREF _Toc68162931 \h </w:instrText>
      </w:r>
      <w:r>
        <w:fldChar w:fldCharType="separate"/>
      </w:r>
      <w:r>
        <w:t>2</w:t>
      </w:r>
      <w:r>
        <w:fldChar w:fldCharType="end"/>
      </w:r>
    </w:p>
    <w:p w14:paraId="22594ECC" w14:textId="50E9B539" w:rsidR="00AE3340" w:rsidRDefault="00AE3340">
      <w:pPr>
        <w:pStyle w:val="10"/>
        <w:rPr>
          <w:rFonts w:asciiTheme="minorHAnsi" w:eastAsiaTheme="minorEastAsia" w:hAnsiTheme="minorHAnsi" w:cstheme="minorBidi"/>
          <w:caps w:val="0"/>
          <w:sz w:val="21"/>
          <w:szCs w:val="22"/>
        </w:rPr>
      </w:pPr>
      <w:r w:rsidRPr="006666F0">
        <w:rPr>
          <w:rFonts w:ascii="Times New Roman"/>
        </w:rPr>
        <w:t>4</w:t>
      </w:r>
      <w:r>
        <w:rPr>
          <w:rFonts w:asciiTheme="minorHAnsi" w:eastAsiaTheme="minorEastAsia" w:hAnsiTheme="minorHAnsi" w:cstheme="minorBidi"/>
          <w:caps w:val="0"/>
          <w:sz w:val="21"/>
          <w:szCs w:val="22"/>
        </w:rPr>
        <w:tab/>
      </w:r>
      <w:r w:rsidRPr="006666F0">
        <w:rPr>
          <w:rFonts w:ascii="Times New Roman"/>
        </w:rPr>
        <w:t>参考文献</w:t>
      </w:r>
      <w:r>
        <w:tab/>
      </w:r>
      <w:r>
        <w:fldChar w:fldCharType="begin"/>
      </w:r>
      <w:r>
        <w:instrText xml:space="preserve"> PAGEREF _Toc68162932 \h </w:instrText>
      </w:r>
      <w:r>
        <w:fldChar w:fldCharType="separate"/>
      </w:r>
      <w:r>
        <w:t>2</w:t>
      </w:r>
      <w:r>
        <w:fldChar w:fldCharType="end"/>
      </w:r>
    </w:p>
    <w:p w14:paraId="5CA1C2AD" w14:textId="5730B6DC" w:rsidR="0061725E" w:rsidRPr="00B52751" w:rsidRDefault="0061725E" w:rsidP="00947AAD">
      <w:pPr>
        <w:pStyle w:val="10"/>
        <w:rPr>
          <w:rFonts w:ascii="Times New Roman" w:hAnsi="Times New Roman"/>
        </w:rPr>
        <w:sectPr w:rsidR="0061725E" w:rsidRPr="00B52751">
          <w:pgSz w:w="11906" w:h="16838" w:code="9"/>
          <w:pgMar w:top="1928" w:right="1797" w:bottom="1928" w:left="1797" w:header="1588" w:footer="1588" w:gutter="0"/>
          <w:pgNumType w:fmt="lowerRoman" w:start="1"/>
          <w:cols w:space="425"/>
          <w:docGrid w:type="lines" w:linePitch="326"/>
        </w:sectPr>
      </w:pPr>
      <w:r w:rsidRPr="00B52751">
        <w:rPr>
          <w:rFonts w:ascii="Times New Roman" w:eastAsia="宋体" w:hAnsi="Times New Roman"/>
        </w:rPr>
        <w:fldChar w:fldCharType="end"/>
      </w:r>
    </w:p>
    <w:p w14:paraId="44B6578A" w14:textId="77777777" w:rsidR="00272ACE" w:rsidRPr="00272ACE" w:rsidRDefault="00266193" w:rsidP="00BC5EA0">
      <w:pPr>
        <w:pStyle w:val="1"/>
        <w:jc w:val="center"/>
        <w:rPr>
          <w:rFonts w:ascii="Times New Roman"/>
        </w:rPr>
      </w:pPr>
      <w:bookmarkStart w:id="0" w:name="_Toc68162922"/>
      <w:r w:rsidRPr="00B52751">
        <w:rPr>
          <w:rFonts w:ascii="Times New Roman"/>
        </w:rPr>
        <w:lastRenderedPageBreak/>
        <w:t>课题</w:t>
      </w:r>
      <w:r w:rsidR="00B81AD6" w:rsidRPr="00B52751">
        <w:rPr>
          <w:rFonts w:ascii="Times New Roman"/>
        </w:rPr>
        <w:t>背景与</w:t>
      </w:r>
      <w:r w:rsidR="0061725E" w:rsidRPr="00B52751">
        <w:rPr>
          <w:rFonts w:ascii="Times New Roman"/>
        </w:rPr>
        <w:t>意义</w:t>
      </w:r>
      <w:bookmarkEnd w:id="0"/>
    </w:p>
    <w:p w14:paraId="22492A2B" w14:textId="77777777" w:rsidR="00481EF3" w:rsidRPr="00B52751" w:rsidRDefault="00D34AEE" w:rsidP="00481EF3">
      <w:pPr>
        <w:pStyle w:val="2"/>
        <w:rPr>
          <w:rFonts w:ascii="Times New Roman" w:hAnsi="Times New Roman"/>
          <w:bCs/>
        </w:rPr>
      </w:pPr>
      <w:bookmarkStart w:id="1" w:name="_Toc68162923"/>
      <w:bookmarkStart w:id="2" w:name="OLE_LINK1"/>
      <w:bookmarkStart w:id="3" w:name="OLE_LINK2"/>
      <w:r w:rsidRPr="00B52751">
        <w:rPr>
          <w:rFonts w:ascii="Times New Roman" w:hAnsi="Times New Roman"/>
          <w:bCs/>
        </w:rPr>
        <w:t>课题</w:t>
      </w:r>
      <w:r w:rsidR="00173A63" w:rsidRPr="00B52751">
        <w:rPr>
          <w:rFonts w:ascii="Times New Roman" w:hAnsi="Times New Roman"/>
          <w:bCs/>
        </w:rPr>
        <w:t>来源</w:t>
      </w:r>
      <w:bookmarkEnd w:id="1"/>
    </w:p>
    <w:p w14:paraId="6BE36FB6" w14:textId="5597F6F7" w:rsidR="00481EF3" w:rsidRPr="00B52751" w:rsidRDefault="00045662" w:rsidP="00272ACE">
      <w:pPr>
        <w:pStyle w:val="a0"/>
        <w:spacing w:line="360" w:lineRule="auto"/>
        <w:ind w:firstLineChars="200" w:firstLine="480"/>
        <w:rPr>
          <w:rFonts w:ascii="Times New Roman"/>
        </w:rPr>
      </w:pPr>
      <w:r w:rsidRPr="00045662">
        <w:rPr>
          <w:rFonts w:ascii="Times New Roman" w:hint="eastAsia"/>
        </w:rPr>
        <w:t>论文课题由北京航空航天大学软件学院吕云翔老师提出，课题来源于吕老师于清华大学出版社联系到的对于识别用户</w:t>
      </w:r>
      <w:r w:rsidR="007E0170">
        <w:rPr>
          <w:rFonts w:ascii="Times New Roman" w:hint="eastAsia"/>
        </w:rPr>
        <w:t>唯一性</w:t>
      </w:r>
      <w:r w:rsidRPr="00045662">
        <w:rPr>
          <w:rFonts w:ascii="Times New Roman" w:hint="eastAsia"/>
        </w:rPr>
        <w:t>、限制恶意爬虫爬取网站内容的实际需求。</w:t>
      </w:r>
    </w:p>
    <w:p w14:paraId="73B3003A" w14:textId="77777777" w:rsidR="000012B9" w:rsidRPr="000012B9" w:rsidRDefault="000012B9" w:rsidP="000012B9">
      <w:pPr>
        <w:pStyle w:val="2"/>
        <w:rPr>
          <w:rFonts w:ascii="Times New Roman" w:hAnsi="Times New Roman"/>
          <w:bCs/>
        </w:rPr>
      </w:pPr>
      <w:bookmarkStart w:id="4" w:name="_Toc68162924"/>
      <w:bookmarkEnd w:id="2"/>
      <w:bookmarkEnd w:id="3"/>
      <w:r w:rsidRPr="000012B9">
        <w:rPr>
          <w:rFonts w:ascii="Times New Roman" w:hAnsi="Times New Roman" w:hint="eastAsia"/>
          <w:bCs/>
        </w:rPr>
        <w:t>课题目标与任务</w:t>
      </w:r>
      <w:bookmarkEnd w:id="4"/>
    </w:p>
    <w:p w14:paraId="1062029F" w14:textId="77777777" w:rsidR="0029562C" w:rsidRDefault="0029562C" w:rsidP="0029562C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随着互联网的发展与移动设备的普及，互联网用户及终端设备数量呈现爆发式的增长。一位用户可能使用多台不同的设备</w:t>
      </w:r>
      <w:r>
        <w:rPr>
          <w:rFonts w:ascii="Times New Roman" w:hint="eastAsia"/>
        </w:rPr>
        <w:t>或经由不同的浏览器</w:t>
      </w:r>
      <w:r w:rsidRPr="0029562C">
        <w:rPr>
          <w:rFonts w:ascii="Times New Roman" w:hint="eastAsia"/>
        </w:rPr>
        <w:t>访问相同的网站。</w:t>
      </w:r>
    </w:p>
    <w:p w14:paraId="60BD4169" w14:textId="02BA5069" w:rsidR="0029562C" w:rsidRPr="0029562C" w:rsidRDefault="0029562C" w:rsidP="0029562C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29562C">
        <w:rPr>
          <w:rFonts w:ascii="Times New Roman" w:hint="eastAsia"/>
        </w:rPr>
        <w:t>除此之外，出于对获取各类网站上大量有价值信息的需要，网络爬虫也被大量地用于获取网络数据。根据统计，</w:t>
      </w:r>
      <w:r w:rsidRPr="0029562C">
        <w:rPr>
          <w:rFonts w:ascii="Times New Roman" w:hint="eastAsia"/>
        </w:rPr>
        <w:t>2019</w:t>
      </w:r>
      <w:r w:rsidRPr="0029562C">
        <w:rPr>
          <w:rFonts w:ascii="Times New Roman" w:hint="eastAsia"/>
        </w:rPr>
        <w:t>年，恶意爬虫的流量占所有互联网流量的</w:t>
      </w:r>
      <w:r w:rsidRPr="0029562C">
        <w:rPr>
          <w:rFonts w:ascii="Times New Roman" w:hint="eastAsia"/>
        </w:rPr>
        <w:t>24.1%</w:t>
      </w:r>
      <w:r w:rsidRPr="0029562C">
        <w:rPr>
          <w:rFonts w:ascii="Times New Roman" w:hint="eastAsia"/>
        </w:rPr>
        <w:t>，上升到有史以来最高的百分比，而</w:t>
      </w:r>
      <w:r w:rsidRPr="0029562C">
        <w:rPr>
          <w:rFonts w:ascii="Times New Roman" w:hint="eastAsia"/>
        </w:rPr>
        <w:t>37.2%</w:t>
      </w:r>
      <w:r w:rsidRPr="0029562C">
        <w:rPr>
          <w:rFonts w:ascii="Times New Roman" w:hint="eastAsia"/>
        </w:rPr>
        <w:t>的互联网流量是非人</w:t>
      </w:r>
      <w:r w:rsidR="00584CD6">
        <w:rPr>
          <w:rFonts w:ascii="Times New Roman" w:hint="eastAsia"/>
        </w:rPr>
        <w:t>为带来</w:t>
      </w:r>
      <w:r w:rsidRPr="0029562C">
        <w:rPr>
          <w:rFonts w:ascii="Times New Roman" w:hint="eastAsia"/>
        </w:rPr>
        <w:t>的</w:t>
      </w:r>
      <w:r w:rsidR="00584CD6" w:rsidRPr="006518D7">
        <w:rPr>
          <w:vertAlign w:val="superscript"/>
        </w:rPr>
        <w:t>[1]</w:t>
      </w:r>
      <w:r w:rsidRPr="0029562C">
        <w:rPr>
          <w:rFonts w:ascii="Times New Roman" w:hint="eastAsia"/>
        </w:rPr>
        <w:t>。对于网站而言，恶意爬虫可能会导致网站核心内容被复制、注册用户被扫描、网站带宽负担加重等问题。</w:t>
      </w:r>
    </w:p>
    <w:p w14:paraId="51E46809" w14:textId="79859879" w:rsidR="0029562C" w:rsidRDefault="0029562C" w:rsidP="002F397F">
      <w:pPr>
        <w:pStyle w:val="a0"/>
        <w:spacing w:line="360" w:lineRule="auto"/>
        <w:ind w:firstLineChars="200" w:firstLine="480"/>
        <w:rPr>
          <w:rFonts w:ascii="Times New Roman"/>
        </w:rPr>
      </w:pPr>
      <w:r w:rsidRPr="0029562C">
        <w:rPr>
          <w:rFonts w:ascii="Times New Roman" w:hint="eastAsia"/>
        </w:rPr>
        <w:t>清华大学出版社</w:t>
      </w:r>
      <w:r>
        <w:rPr>
          <w:rFonts w:ascii="Times New Roman" w:hint="eastAsia"/>
        </w:rPr>
        <w:t>是</w:t>
      </w:r>
      <w:r w:rsidRPr="0029562C">
        <w:rPr>
          <w:rFonts w:ascii="Times New Roman" w:hint="eastAsia"/>
        </w:rPr>
        <w:t>教育部主管、清华大学主办的综合性大学出版社，</w:t>
      </w:r>
      <w:r w:rsidRPr="00020EAE">
        <w:rPr>
          <w:rFonts w:ascii="Times New Roman" w:hint="eastAsia"/>
        </w:rPr>
        <w:t>现年出版图书、音像制品、电子出版物等近</w:t>
      </w:r>
      <w:r w:rsidRPr="00020EAE">
        <w:rPr>
          <w:rFonts w:ascii="Times New Roman" w:hint="eastAsia"/>
        </w:rPr>
        <w:t>3000</w:t>
      </w:r>
      <w:r w:rsidRPr="00020EAE">
        <w:rPr>
          <w:rFonts w:ascii="Times New Roman" w:hint="eastAsia"/>
        </w:rPr>
        <w:t>种</w:t>
      </w:r>
      <w:r>
        <w:rPr>
          <w:rFonts w:ascii="Times New Roman" w:hint="eastAsia"/>
        </w:rPr>
        <w:t>。作为</w:t>
      </w:r>
      <w:r w:rsidRPr="0029562C">
        <w:rPr>
          <w:rFonts w:ascii="Times New Roman" w:hint="eastAsia"/>
        </w:rPr>
        <w:t>国内领先的综合性教育与专业出版机构</w:t>
      </w:r>
      <w:r>
        <w:rPr>
          <w:rFonts w:ascii="Times New Roman" w:hint="eastAsia"/>
        </w:rPr>
        <w:t>，</w:t>
      </w:r>
      <w:r w:rsidRPr="0029562C">
        <w:rPr>
          <w:rFonts w:ascii="Times New Roman" w:hint="eastAsia"/>
        </w:rPr>
        <w:t>清华大学出版社</w:t>
      </w:r>
      <w:r>
        <w:rPr>
          <w:rFonts w:ascii="Times New Roman" w:hint="eastAsia"/>
        </w:rPr>
        <w:t>的网站在用户的唯一性识别以及反恶意爬虫等方面都有较高的需求。</w:t>
      </w:r>
      <w:r w:rsidR="00C62F5C">
        <w:rPr>
          <w:rFonts w:ascii="Times New Roman"/>
        </w:rPr>
        <w:t xml:space="preserve"> </w:t>
      </w:r>
    </w:p>
    <w:p w14:paraId="60C68601" w14:textId="4A39A14D" w:rsidR="00481EF3" w:rsidRDefault="00352BD3" w:rsidP="00B52751">
      <w:pPr>
        <w:pStyle w:val="a0"/>
        <w:spacing w:line="360" w:lineRule="auto"/>
        <w:ind w:firstLineChars="200" w:firstLine="480"/>
        <w:rPr>
          <w:rFonts w:ascii="Times New Roman"/>
        </w:rPr>
      </w:pPr>
      <w:r w:rsidRPr="00352BD3">
        <w:rPr>
          <w:rFonts w:ascii="Times New Roman" w:hint="eastAsia"/>
        </w:rPr>
        <w:t>本课题的目标是根据清华大学出版社提出的</w:t>
      </w:r>
      <w:r w:rsidR="00C62F5C">
        <w:rPr>
          <w:rFonts w:ascii="Times New Roman" w:hint="eastAsia"/>
        </w:rPr>
        <w:t>保障</w:t>
      </w:r>
      <w:r w:rsidR="00C62F5C" w:rsidRPr="0029562C">
        <w:rPr>
          <w:rFonts w:ascii="Times New Roman" w:hint="eastAsia"/>
        </w:rPr>
        <w:t>网站安全性</w:t>
      </w:r>
      <w:r w:rsidR="00C62F5C">
        <w:rPr>
          <w:rFonts w:ascii="Times New Roman" w:hint="eastAsia"/>
        </w:rPr>
        <w:t>与性能的</w:t>
      </w:r>
      <w:r w:rsidRPr="00352BD3">
        <w:rPr>
          <w:rFonts w:ascii="Times New Roman" w:hint="eastAsia"/>
        </w:rPr>
        <w:t>实际需求，结合国内外研究现状和发展状态，设计并实现一个识别用户身份与爬虫，并进行网站流量控制的方案</w:t>
      </w:r>
      <w:r w:rsidR="00C62F5C">
        <w:rPr>
          <w:rFonts w:ascii="Times New Roman" w:hint="eastAsia"/>
        </w:rPr>
        <w:t>，</w:t>
      </w:r>
      <w:r w:rsidR="00C62F5C" w:rsidRPr="00C62F5C">
        <w:rPr>
          <w:rFonts w:ascii="Times New Roman" w:hint="eastAsia"/>
        </w:rPr>
        <w:t>希望通过</w:t>
      </w:r>
      <w:r w:rsidR="00C62F5C">
        <w:rPr>
          <w:rFonts w:ascii="Times New Roman" w:hint="eastAsia"/>
        </w:rPr>
        <w:t>对</w:t>
      </w:r>
      <w:r w:rsidR="00C62F5C" w:rsidRPr="00C62F5C">
        <w:rPr>
          <w:rFonts w:ascii="Times New Roman" w:hint="eastAsia"/>
        </w:rPr>
        <w:t>访客</w:t>
      </w:r>
      <w:r w:rsidR="00C62F5C">
        <w:rPr>
          <w:rFonts w:ascii="Times New Roman" w:hint="eastAsia"/>
        </w:rPr>
        <w:t>进行标记</w:t>
      </w:r>
      <w:r w:rsidR="00C62F5C" w:rsidRPr="00C62F5C">
        <w:rPr>
          <w:rFonts w:ascii="Times New Roman" w:hint="eastAsia"/>
        </w:rPr>
        <w:t>以及对恶意爬虫</w:t>
      </w:r>
      <w:r w:rsidR="00C62F5C">
        <w:rPr>
          <w:rFonts w:ascii="Times New Roman" w:hint="eastAsia"/>
        </w:rPr>
        <w:t>进行</w:t>
      </w:r>
      <w:r w:rsidR="00C62F5C" w:rsidRPr="00C62F5C">
        <w:rPr>
          <w:rFonts w:ascii="Times New Roman" w:hint="eastAsia"/>
        </w:rPr>
        <w:t>识别，对恶意用户与</w:t>
      </w:r>
      <w:r w:rsidR="00C62F5C">
        <w:rPr>
          <w:rFonts w:ascii="Times New Roman" w:hint="eastAsia"/>
        </w:rPr>
        <w:t>爬虫设置访问限制</w:t>
      </w:r>
      <w:r w:rsidR="00C62F5C" w:rsidRPr="00C62F5C">
        <w:rPr>
          <w:rFonts w:ascii="Times New Roman" w:hint="eastAsia"/>
        </w:rPr>
        <w:t>，达到智能流量控制的目的。</w:t>
      </w:r>
    </w:p>
    <w:p w14:paraId="0194973C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4E0788">
        <w:rPr>
          <w:rFonts w:ascii="Times New Roman" w:hint="eastAsia"/>
        </w:rPr>
        <w:t>本课题主要包括如下几个任务：</w:t>
      </w:r>
    </w:p>
    <w:p w14:paraId="3C7A7C2A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4E0788">
        <w:rPr>
          <w:rFonts w:ascii="Times New Roman" w:hint="eastAsia"/>
        </w:rPr>
        <w:t>1.</w:t>
      </w:r>
      <w:r w:rsidRPr="004E0788">
        <w:rPr>
          <w:rFonts w:ascii="Times New Roman" w:hint="eastAsia"/>
        </w:rPr>
        <w:tab/>
      </w:r>
      <w:r w:rsidRPr="004E0788">
        <w:rPr>
          <w:rFonts w:ascii="Times New Roman" w:hint="eastAsia"/>
        </w:rPr>
        <w:t>分析清华大学出版社提出的</w:t>
      </w:r>
      <w:r>
        <w:rPr>
          <w:rFonts w:ascii="Times New Roman" w:hint="eastAsia"/>
        </w:rPr>
        <w:t>网站</w:t>
      </w:r>
      <w:r w:rsidRPr="007D24E3">
        <w:rPr>
          <w:rFonts w:ascii="Times New Roman" w:hint="eastAsia"/>
        </w:rPr>
        <w:t>访客识别和智能流控</w:t>
      </w:r>
      <w:r w:rsidRPr="004E0788">
        <w:rPr>
          <w:rFonts w:ascii="Times New Roman" w:hint="eastAsia"/>
        </w:rPr>
        <w:t>具体需求。</w:t>
      </w:r>
    </w:p>
    <w:p w14:paraId="41FA26E8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4E0788">
        <w:rPr>
          <w:rFonts w:ascii="Times New Roman" w:hint="eastAsia"/>
        </w:rPr>
        <w:lastRenderedPageBreak/>
        <w:t>2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进行</w:t>
      </w:r>
      <w:r w:rsidRPr="004E0788">
        <w:rPr>
          <w:rFonts w:ascii="Times New Roman" w:hint="eastAsia"/>
        </w:rPr>
        <w:t>需求建模，设计</w:t>
      </w:r>
      <w:r>
        <w:rPr>
          <w:rFonts w:ascii="Times New Roman" w:hint="eastAsia"/>
        </w:rPr>
        <w:t>方案的</w:t>
      </w:r>
      <w:r w:rsidRPr="004E0788">
        <w:rPr>
          <w:rFonts w:ascii="Times New Roman" w:hint="eastAsia"/>
        </w:rPr>
        <w:t>架构</w:t>
      </w:r>
      <w:r>
        <w:rPr>
          <w:rFonts w:ascii="Times New Roman" w:hint="eastAsia"/>
        </w:rPr>
        <w:t>与</w:t>
      </w:r>
      <w:r w:rsidRPr="004E0788">
        <w:rPr>
          <w:rFonts w:ascii="Times New Roman" w:hint="eastAsia"/>
        </w:rPr>
        <w:t>数据库</w:t>
      </w:r>
      <w:r>
        <w:rPr>
          <w:rFonts w:ascii="Times New Roman" w:hint="eastAsia"/>
        </w:rPr>
        <w:t>。</w:t>
      </w:r>
    </w:p>
    <w:p w14:paraId="34B37ACF" w14:textId="6FF7FD08" w:rsidR="00206489" w:rsidRDefault="00206489" w:rsidP="00206489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0788">
        <w:rPr>
          <w:rFonts w:ascii="Times New Roman" w:hint="eastAsia"/>
        </w:rPr>
        <w:t>3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对网站获取到的访客数据进行提取，整理系统需要的信息。</w:t>
      </w:r>
    </w:p>
    <w:p w14:paraId="647B1995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 w:hint="eastAsia"/>
        </w:rPr>
        <w:t>4</w:t>
      </w:r>
      <w:r>
        <w:rPr>
          <w:rFonts w:ascii="Times New Roman"/>
        </w:rPr>
        <w:t>.</w:t>
      </w:r>
      <w:r>
        <w:rPr>
          <w:rFonts w:ascii="Times New Roman"/>
        </w:rPr>
        <w:tab/>
      </w:r>
      <w:r>
        <w:rPr>
          <w:rFonts w:ascii="Times New Roman" w:hint="eastAsia"/>
        </w:rPr>
        <w:t>在提取的信息中进行访客身份的识别，并在数据库中标记。</w:t>
      </w:r>
    </w:p>
    <w:p w14:paraId="619166C8" w14:textId="38C6A02D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/>
        </w:rPr>
        <w:t>5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 w:rsidR="00253A6F">
        <w:rPr>
          <w:rFonts w:ascii="Times New Roman" w:hint="eastAsia"/>
        </w:rPr>
        <w:t>设计</w:t>
      </w:r>
      <w:r>
        <w:rPr>
          <w:rFonts w:ascii="Times New Roman" w:hint="eastAsia"/>
        </w:rPr>
        <w:t>合适的规律判断</w:t>
      </w:r>
      <w:r w:rsidR="00253A6F">
        <w:rPr>
          <w:rFonts w:ascii="Times New Roman" w:hint="eastAsia"/>
        </w:rPr>
        <w:t>方法</w:t>
      </w:r>
      <w:r>
        <w:rPr>
          <w:rFonts w:ascii="Times New Roman" w:hint="eastAsia"/>
        </w:rPr>
        <w:t>，对爬虫进行识别。</w:t>
      </w:r>
    </w:p>
    <w:p w14:paraId="2220F7F3" w14:textId="7A006675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/>
        </w:rPr>
        <w:t>6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根据流量控制要求，对频繁访问的接口</w:t>
      </w:r>
      <w:r w:rsidR="00253A6F">
        <w:rPr>
          <w:rFonts w:ascii="Times New Roman" w:hint="eastAsia"/>
        </w:rPr>
        <w:t>进行</w:t>
      </w:r>
      <w:r>
        <w:rPr>
          <w:rFonts w:ascii="Times New Roman" w:hint="eastAsia"/>
        </w:rPr>
        <w:t>请求次数</w:t>
      </w:r>
      <w:r w:rsidR="00253A6F">
        <w:rPr>
          <w:rFonts w:ascii="Times New Roman" w:hint="eastAsia"/>
        </w:rPr>
        <w:t>或</w:t>
      </w:r>
      <w:r>
        <w:rPr>
          <w:rFonts w:ascii="Times New Roman" w:hint="eastAsia"/>
        </w:rPr>
        <w:t>频率</w:t>
      </w:r>
      <w:r w:rsidR="00253A6F">
        <w:rPr>
          <w:rFonts w:ascii="Times New Roman" w:hint="eastAsia"/>
        </w:rPr>
        <w:t>上的</w:t>
      </w:r>
      <w:r w:rsidR="00253A6F">
        <w:rPr>
          <w:rFonts w:ascii="Times New Roman" w:hint="eastAsia"/>
        </w:rPr>
        <w:t>限制</w:t>
      </w:r>
      <w:r>
        <w:rPr>
          <w:rFonts w:ascii="Times New Roman" w:hint="eastAsia"/>
        </w:rPr>
        <w:t>。</w:t>
      </w:r>
    </w:p>
    <w:p w14:paraId="65D4F154" w14:textId="77777777" w:rsidR="00206489" w:rsidRPr="004E0788" w:rsidRDefault="00206489" w:rsidP="00206489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/>
        </w:rPr>
        <w:t>7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 w:rsidRPr="004E0788">
        <w:rPr>
          <w:rFonts w:ascii="Times New Roman" w:hint="eastAsia"/>
        </w:rPr>
        <w:t>交付清华大学出版社运行测试</w:t>
      </w:r>
      <w:r>
        <w:rPr>
          <w:rFonts w:ascii="Times New Roman" w:hint="eastAsia"/>
        </w:rPr>
        <w:t>。</w:t>
      </w:r>
    </w:p>
    <w:p w14:paraId="6DF857BA" w14:textId="5E7D9CAA" w:rsidR="005C3977" w:rsidRPr="00206489" w:rsidRDefault="00206489" w:rsidP="00206489">
      <w:pPr>
        <w:pStyle w:val="a0"/>
        <w:spacing w:line="360" w:lineRule="auto"/>
        <w:ind w:firstLineChars="200" w:firstLine="480"/>
        <w:rPr>
          <w:rFonts w:hint="eastAsia"/>
        </w:rPr>
      </w:pPr>
      <w:r>
        <w:rPr>
          <w:rFonts w:ascii="Times New Roman"/>
        </w:rPr>
        <w:t>8</w:t>
      </w:r>
      <w:r w:rsidRPr="004E0788">
        <w:rPr>
          <w:rFonts w:ascii="Times New Roman" w:hint="eastAsia"/>
        </w:rPr>
        <w:t>.</w:t>
      </w:r>
      <w:r w:rsidRPr="004E0788">
        <w:rPr>
          <w:rFonts w:ascii="Times New Roman" w:hint="eastAsia"/>
        </w:rPr>
        <w:tab/>
      </w:r>
      <w:r>
        <w:rPr>
          <w:rFonts w:ascii="Times New Roman" w:hint="eastAsia"/>
        </w:rPr>
        <w:t>根据测试情况</w:t>
      </w:r>
      <w:r w:rsidRPr="004E0788">
        <w:rPr>
          <w:rFonts w:ascii="Times New Roman" w:hint="eastAsia"/>
        </w:rPr>
        <w:t>完善</w:t>
      </w:r>
      <w:r>
        <w:rPr>
          <w:rFonts w:ascii="Times New Roman" w:hint="eastAsia"/>
        </w:rPr>
        <w:t>方案</w:t>
      </w:r>
      <w:r w:rsidRPr="004E0788">
        <w:rPr>
          <w:rFonts w:ascii="Times New Roman" w:hint="eastAsia"/>
        </w:rPr>
        <w:t>，总结并撰写论文</w:t>
      </w:r>
      <w:r>
        <w:rPr>
          <w:rFonts w:ascii="Times New Roman" w:hint="eastAsia"/>
        </w:rPr>
        <w:t>。</w:t>
      </w:r>
    </w:p>
    <w:p w14:paraId="49108540" w14:textId="69CE161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5" w:name="_Toc68162925"/>
      <w:r w:rsidRPr="000012B9">
        <w:rPr>
          <w:rFonts w:ascii="Times New Roman" w:hAnsi="Times New Roman" w:hint="eastAsia"/>
          <w:bCs/>
        </w:rPr>
        <w:t>主要技术与成果</w:t>
      </w:r>
      <w:bookmarkEnd w:id="5"/>
    </w:p>
    <w:p w14:paraId="2EF12BEB" w14:textId="182CFEF4" w:rsidR="00C86E9B" w:rsidRDefault="00C86E9B" w:rsidP="00C86E9B">
      <w:pPr>
        <w:pStyle w:val="a0"/>
        <w:spacing w:line="360" w:lineRule="auto"/>
        <w:ind w:firstLine="480"/>
        <w:rPr>
          <w:kern w:val="0"/>
        </w:rPr>
      </w:pPr>
      <w:r>
        <w:rPr>
          <w:rFonts w:hint="eastAsia"/>
        </w:rPr>
        <w:t>本课题的</w:t>
      </w:r>
      <w:r w:rsidR="00684DB1">
        <w:rPr>
          <w:rFonts w:hint="eastAsia"/>
        </w:rPr>
        <w:t>主要</w:t>
      </w:r>
      <w:r>
        <w:rPr>
          <w:rFonts w:hint="eastAsia"/>
        </w:rPr>
        <w:t>技术来自</w:t>
      </w:r>
      <w:r>
        <w:rPr>
          <w:rFonts w:hint="eastAsia"/>
        </w:rPr>
        <w:t>网站获取用户数据、用户识别、爬虫识别、数据整理、访问限制几</w:t>
      </w:r>
      <w:r>
        <w:rPr>
          <w:rFonts w:hint="eastAsia"/>
        </w:rPr>
        <w:t>方面。</w:t>
      </w:r>
    </w:p>
    <w:p w14:paraId="752EB381" w14:textId="6CB41967" w:rsidR="00C86E9B" w:rsidRDefault="00C86E9B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 w:rsidR="001E037A">
        <w:rPr>
          <w:rFonts w:hint="eastAsia"/>
        </w:rPr>
        <w:t>获取用户数据</w:t>
      </w:r>
      <w:r>
        <w:rPr>
          <w:rFonts w:hint="eastAsia"/>
        </w:rPr>
        <w:t>：</w:t>
      </w:r>
      <w:r>
        <w:t xml:space="preserve"> </w:t>
      </w:r>
      <w:r w:rsidR="00290755">
        <w:rPr>
          <w:rFonts w:hint="eastAsia"/>
        </w:rPr>
        <w:t>使用browser对象中的window、navigator、screen对象获取用户的</w:t>
      </w:r>
      <w:r w:rsidR="00290755" w:rsidRPr="00290755">
        <w:rPr>
          <w:rFonts w:hint="eastAsia"/>
        </w:rPr>
        <w:t>内核数量</w:t>
      </w:r>
      <w:r w:rsidR="00290755">
        <w:rPr>
          <w:rFonts w:hint="eastAsia"/>
        </w:rPr>
        <w:t>、屏幕等数据。使用第三方依赖获取fingerprint、字体、时区、语言、ip地址等数据。</w:t>
      </w:r>
    </w:p>
    <w:p w14:paraId="51507897" w14:textId="0B1E5040" w:rsidR="00A415F7" w:rsidRDefault="00C86E9B" w:rsidP="00CD22E4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 w:rsidR="00A415F7">
        <w:rPr>
          <w:rFonts w:hint="eastAsia"/>
        </w:rPr>
        <w:t>前端</w:t>
      </w:r>
      <w:r>
        <w:rPr>
          <w:rFonts w:hint="eastAsia"/>
        </w:rPr>
        <w:t>数据库：</w:t>
      </w:r>
      <w:r w:rsidR="00A415F7" w:rsidRPr="00A415F7">
        <w:rPr>
          <w:rFonts w:hint="eastAsia"/>
        </w:rPr>
        <w:t>由于Websql已经停止维护，因此采用了更为</w:t>
      </w:r>
      <w:r w:rsidR="00290755">
        <w:rPr>
          <w:rFonts w:hint="eastAsia"/>
        </w:rPr>
        <w:t>兼容</w:t>
      </w:r>
      <w:r w:rsidR="00A415F7" w:rsidRPr="00A415F7">
        <w:rPr>
          <w:rFonts w:hint="eastAsia"/>
        </w:rPr>
        <w:t>的IndexedDB。IndexedDB为Nosql型数据库</w:t>
      </w:r>
      <w:r w:rsidR="009665B7">
        <w:rPr>
          <w:rFonts w:hint="eastAsia"/>
        </w:rPr>
        <w:t>，支持查找、</w:t>
      </w:r>
      <w:r w:rsidR="009665B7" w:rsidRPr="009665B7">
        <w:rPr>
          <w:rFonts w:hint="eastAsia"/>
        </w:rPr>
        <w:t>建立索引</w:t>
      </w:r>
      <w:r w:rsidR="009665B7">
        <w:rPr>
          <w:rFonts w:hint="eastAsia"/>
        </w:rPr>
        <w:t>等</w:t>
      </w:r>
      <w:r w:rsidR="00A415F7" w:rsidRPr="00A415F7">
        <w:rPr>
          <w:rFonts w:hint="eastAsia"/>
        </w:rPr>
        <w:t>。</w:t>
      </w:r>
      <w:r w:rsidR="00FC0C5E">
        <w:rPr>
          <w:rFonts w:hint="eastAsia"/>
        </w:rPr>
        <w:t>使用dexie封装的A</w:t>
      </w:r>
      <w:r w:rsidR="00FC0C5E">
        <w:t>PI</w:t>
      </w:r>
      <w:r w:rsidR="00FC0C5E">
        <w:rPr>
          <w:rFonts w:hint="eastAsia"/>
        </w:rPr>
        <w:t>来简化对IndexedDB的操作，</w:t>
      </w:r>
      <w:r w:rsidR="001E037A">
        <w:t>(</w:t>
      </w:r>
      <w:r w:rsidR="001E037A">
        <w:rPr>
          <w:rFonts w:hint="eastAsia"/>
        </w:rPr>
        <w:t>localstorage</w:t>
      </w:r>
      <w:r w:rsidR="001E037A">
        <w:t xml:space="preserve"> </w:t>
      </w:r>
      <w:r w:rsidR="001E037A">
        <w:rPr>
          <w:rFonts w:hint="eastAsia"/>
        </w:rPr>
        <w:t>undone)</w:t>
      </w:r>
    </w:p>
    <w:p w14:paraId="49F8F89C" w14:textId="654B5EE4" w:rsidR="00C86E9B" w:rsidRDefault="00C86E9B" w:rsidP="00CD22E4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版本控制：</w:t>
      </w:r>
      <w:r w:rsidR="00A415F7">
        <w:rPr>
          <w:rFonts w:hint="eastAsia"/>
        </w:rPr>
        <w:t>使用</w:t>
      </w:r>
      <w:r>
        <w:t>Github</w:t>
      </w:r>
      <w:r>
        <w:rPr>
          <w:rFonts w:hint="eastAsia"/>
        </w:rPr>
        <w:t>用于管理</w:t>
      </w:r>
      <w:r w:rsidR="00A415F7">
        <w:rPr>
          <w:rFonts w:hint="eastAsia"/>
        </w:rPr>
        <w:t>项目的代码和说明文档。</w:t>
      </w:r>
    </w:p>
    <w:p w14:paraId="6F666551" w14:textId="47212EFA" w:rsidR="00C86E9B" w:rsidRDefault="009348D2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网站</w:t>
      </w:r>
      <w:r>
        <w:rPr>
          <w:rFonts w:hint="eastAsia"/>
        </w:rPr>
        <w:t>后</w:t>
      </w:r>
      <w:r>
        <w:rPr>
          <w:rFonts w:hint="eastAsia"/>
        </w:rPr>
        <w:t>端数据库</w:t>
      </w:r>
      <w:r w:rsidR="00C86E9B">
        <w:rPr>
          <w:rFonts w:hint="eastAsia"/>
        </w:rPr>
        <w:t>：</w:t>
      </w:r>
      <w:r w:rsidR="00595C0F">
        <w:rPr>
          <w:rFonts w:hint="eastAsia"/>
        </w:rPr>
        <w:t>为了与前端数据库IndexedDB，</w:t>
      </w:r>
      <w:r w:rsidR="00595C0F" w:rsidRPr="00595C0F">
        <w:rPr>
          <w:rFonts w:hint="eastAsia"/>
        </w:rPr>
        <w:t>在后端数据库上采用了同为Nosql型数据库的MongoDB</w:t>
      </w:r>
      <w:r w:rsidR="00595C0F">
        <w:rPr>
          <w:rFonts w:hint="eastAsia"/>
        </w:rPr>
        <w:t>，通过node.js对MongoDB进行增删改查等操作。</w:t>
      </w:r>
    </w:p>
    <w:p w14:paraId="5F13F640" w14:textId="7FA9C9DD" w:rsidR="00684DB1" w:rsidRDefault="00684DB1" w:rsidP="00C86E9B">
      <w:pPr>
        <w:pStyle w:val="a0"/>
        <w:numPr>
          <w:ilvl w:val="0"/>
          <w:numId w:val="13"/>
        </w:numPr>
        <w:spacing w:line="360" w:lineRule="auto"/>
      </w:pPr>
      <w:r>
        <w:rPr>
          <w:rFonts w:hint="eastAsia"/>
        </w:rPr>
        <w:t>爬虫识别</w:t>
      </w:r>
      <w:r w:rsidR="006F6030">
        <w:rPr>
          <w:rFonts w:hint="eastAsia"/>
        </w:rPr>
        <w:t>、阈值、访问限制</w:t>
      </w:r>
      <w:r>
        <w:rPr>
          <w:rFonts w:hint="eastAsia"/>
        </w:rPr>
        <w:t xml:space="preserve"> undone</w:t>
      </w:r>
    </w:p>
    <w:p w14:paraId="25E3C52E" w14:textId="109CCC54" w:rsidR="00C86E9B" w:rsidRDefault="006F6030" w:rsidP="00C86E9B">
      <w:pPr>
        <w:pStyle w:val="a0"/>
        <w:ind w:firstLine="480"/>
      </w:pPr>
      <w:r w:rsidRPr="006F6030">
        <w:rPr>
          <w:rFonts w:hint="eastAsia"/>
        </w:rPr>
        <w:t>最终成果应该是一款</w:t>
      </w:r>
      <w:r>
        <w:rPr>
          <w:rFonts w:hint="eastAsia"/>
        </w:rPr>
        <w:t>可以接入原有网站，通过一定的浏览器与H</w:t>
      </w:r>
      <w:r>
        <w:t>TTP</w:t>
      </w:r>
      <w:r>
        <w:rPr>
          <w:rFonts w:hint="eastAsia"/>
        </w:rPr>
        <w:t>数据对用户与爬虫进行识别并进行针对性访问限制的</w:t>
      </w:r>
      <w:r w:rsidRPr="006F6030">
        <w:rPr>
          <w:rFonts w:hint="eastAsia"/>
        </w:rPr>
        <w:t>系统。</w:t>
      </w:r>
      <w:r>
        <w:rPr>
          <w:rFonts w:hint="eastAsia"/>
        </w:rPr>
        <w:t>此外，还需要编写</w:t>
      </w:r>
      <w:r w:rsidR="00C86E9B">
        <w:rPr>
          <w:rFonts w:hint="eastAsia"/>
        </w:rPr>
        <w:t>项目</w:t>
      </w:r>
      <w:r>
        <w:rPr>
          <w:rFonts w:hint="eastAsia"/>
        </w:rPr>
        <w:t>的说明</w:t>
      </w:r>
      <w:r w:rsidR="00C86E9B">
        <w:rPr>
          <w:rFonts w:hint="eastAsia"/>
        </w:rPr>
        <w:t>文档，</w:t>
      </w:r>
      <w:r>
        <w:rPr>
          <w:rFonts w:hint="eastAsia"/>
        </w:rPr>
        <w:t>提供代码</w:t>
      </w:r>
      <w:r w:rsidR="00C86E9B">
        <w:rPr>
          <w:rFonts w:hint="eastAsia"/>
        </w:rPr>
        <w:t>以便后续维护。</w:t>
      </w:r>
    </w:p>
    <w:p w14:paraId="3B0FAE47" w14:textId="1F8D1B33" w:rsidR="00D34AEE" w:rsidRDefault="000012B9" w:rsidP="00BC5EA0">
      <w:pPr>
        <w:pStyle w:val="1"/>
        <w:jc w:val="center"/>
        <w:rPr>
          <w:rFonts w:ascii="Times New Roman"/>
        </w:rPr>
      </w:pPr>
      <w:bookmarkStart w:id="6" w:name="_Toc68162926"/>
      <w:r>
        <w:rPr>
          <w:rFonts w:ascii="Times New Roman" w:hint="eastAsia"/>
        </w:rPr>
        <w:t>课题任务进展</w:t>
      </w:r>
      <w:bookmarkEnd w:id="6"/>
    </w:p>
    <w:p w14:paraId="13EBDEF3" w14:textId="1D7858F8" w:rsidR="000012B9" w:rsidRPr="00B52751" w:rsidRDefault="00BC5EA0" w:rsidP="000012B9">
      <w:pPr>
        <w:pStyle w:val="2"/>
        <w:rPr>
          <w:rFonts w:ascii="Times New Roman" w:hAnsi="Times New Roman"/>
          <w:bCs/>
        </w:rPr>
      </w:pPr>
      <w:bookmarkStart w:id="7" w:name="_Toc68162927"/>
      <w:r>
        <w:rPr>
          <w:rFonts w:ascii="Times New Roman" w:hAnsi="Times New Roman" w:hint="eastAsia"/>
          <w:bCs/>
        </w:rPr>
        <w:lastRenderedPageBreak/>
        <w:t>需求分析</w:t>
      </w:r>
      <w:bookmarkEnd w:id="7"/>
    </w:p>
    <w:p w14:paraId="57F3A6D1" w14:textId="1E4E308E" w:rsidR="007B03EB" w:rsidRDefault="001E4537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 w:rsidRPr="001E4537">
        <w:rPr>
          <w:rFonts w:ascii="Times New Roman" w:hint="eastAsia"/>
        </w:rPr>
        <w:t>本项目的需求主要</w:t>
      </w:r>
      <w:r w:rsidR="00ED258E">
        <w:rPr>
          <w:rFonts w:ascii="Times New Roman" w:hint="eastAsia"/>
        </w:rPr>
        <w:t>集中在数据的收取与处理方面，</w:t>
      </w:r>
      <w:r w:rsidRPr="001E4537">
        <w:rPr>
          <w:rFonts w:ascii="Times New Roman" w:hint="eastAsia"/>
        </w:rPr>
        <w:t>可分为如下几部分：</w:t>
      </w:r>
      <w:r w:rsidR="00ED258E">
        <w:rPr>
          <w:rFonts w:ascii="Times New Roman" w:hint="eastAsia"/>
        </w:rPr>
        <w:t>记录用户浏览器数据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标记用户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记录用户请求数据</w:t>
      </w:r>
      <w:r w:rsidRPr="001E4537">
        <w:rPr>
          <w:rFonts w:ascii="Times New Roman" w:hint="eastAsia"/>
        </w:rPr>
        <w:t>、</w:t>
      </w:r>
      <w:r w:rsidR="00ED258E">
        <w:rPr>
          <w:rFonts w:ascii="Times New Roman" w:hint="eastAsia"/>
        </w:rPr>
        <w:t>标记爬虫以及截至接口访问限制</w:t>
      </w:r>
      <w:r w:rsidR="00D553E3">
        <w:rPr>
          <w:rFonts w:ascii="Times New Roman" w:hint="eastAsia"/>
        </w:rPr>
        <w:t>。</w:t>
      </w:r>
      <w:r w:rsidR="00ED258E">
        <w:rPr>
          <w:rFonts w:ascii="Times New Roman" w:hint="eastAsia"/>
        </w:rPr>
        <w:t>项目的用例图如图</w:t>
      </w:r>
      <w:r w:rsidR="00ED258E">
        <w:rPr>
          <w:rFonts w:ascii="Times New Roman"/>
        </w:rPr>
        <w:t>2-1</w:t>
      </w:r>
      <w:r w:rsidR="00ED258E">
        <w:rPr>
          <w:rFonts w:ascii="Times New Roman" w:hint="eastAsia"/>
        </w:rPr>
        <w:t>所示。</w:t>
      </w:r>
    </w:p>
    <w:p w14:paraId="541C92BC" w14:textId="73D22E21" w:rsidR="007B03EB" w:rsidRDefault="007B03EB" w:rsidP="007B03EB">
      <w:pPr>
        <w:pStyle w:val="a0"/>
        <w:spacing w:line="360" w:lineRule="auto"/>
        <w:ind w:firstLine="0"/>
        <w:jc w:val="center"/>
        <w:rPr>
          <w:rFonts w:ascii="Times New Roman"/>
        </w:rPr>
      </w:pPr>
      <w:r w:rsidRPr="007B03EB">
        <w:rPr>
          <w:rFonts w:ascii="Times New Roman" w:hint="eastAsia"/>
          <w:noProof/>
        </w:rPr>
        <w:drawing>
          <wp:inline distT="0" distB="0" distL="0" distR="0" wp14:anchorId="32BC433F" wp14:editId="6E5FC8A9">
            <wp:extent cx="3032760" cy="4285638"/>
            <wp:effectExtent l="0" t="0" r="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6671" cy="42911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4CEDE2" w14:textId="01328648" w:rsidR="007B03EB" w:rsidRDefault="007B03EB" w:rsidP="007B03EB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</w:t>
      </w:r>
      <w:r>
        <w:rPr>
          <w:rFonts w:hint="eastAsia"/>
        </w:rPr>
        <w:t>用例图</w:t>
      </w:r>
    </w:p>
    <w:p w14:paraId="0A561F7F" w14:textId="77777777" w:rsidR="00125EAB" w:rsidRPr="00125EAB" w:rsidRDefault="00125EAB" w:rsidP="00125EAB">
      <w:pPr>
        <w:rPr>
          <w:rFonts w:hint="eastAsia"/>
        </w:rPr>
      </w:pPr>
    </w:p>
    <w:p w14:paraId="6140A651" w14:textId="64E73E2D" w:rsidR="007B03EB" w:rsidRDefault="00142B46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记录用户浏览器数据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1</w:t>
      </w:r>
      <w:r>
        <w:rPr>
          <w:rFonts w:ascii="Times New Roman" w:hint="eastAsia"/>
        </w:rPr>
        <w:t>。</w:t>
      </w:r>
    </w:p>
    <w:p w14:paraId="0590C2B5" w14:textId="5CFEE13D" w:rsidR="00142B46" w:rsidRDefault="00142B46" w:rsidP="00142B46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</w:t>
      </w:r>
      <w:r>
        <w:rPr>
          <w:rFonts w:ascii="黑体" w:eastAsia="黑体" w:hAnsi="黑体" w:hint="eastAsia"/>
          <w:b/>
          <w:sz w:val="21"/>
        </w:rPr>
        <w:t>2</w:t>
      </w:r>
      <w:r>
        <w:rPr>
          <w:rFonts w:ascii="黑体" w:eastAsia="黑体" w:hAnsi="黑体"/>
          <w:b/>
          <w:sz w:val="21"/>
        </w:rPr>
        <w:t>-</w:t>
      </w:r>
      <w:r>
        <w:rPr>
          <w:rFonts w:ascii="黑体" w:eastAsia="黑体" w:hAnsi="黑体" w:hint="eastAsia"/>
          <w:b/>
          <w:sz w:val="21"/>
        </w:rPr>
        <w:t xml:space="preserve">1 </w:t>
      </w:r>
      <w:r w:rsidR="0069705C" w:rsidRPr="0069705C">
        <w:rPr>
          <w:rFonts w:ascii="黑体" w:eastAsia="黑体" w:hAnsi="黑体" w:hint="eastAsia"/>
          <w:b/>
          <w:sz w:val="21"/>
        </w:rPr>
        <w:t>记录用户浏览器数据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142B46" w14:paraId="354DFE0B" w14:textId="77777777" w:rsidTr="00142B46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1D8A4B49" w14:textId="77777777" w:rsidR="00142B46" w:rsidRDefault="00142B46">
            <w:pPr>
              <w:tabs>
                <w:tab w:val="left" w:pos="993"/>
              </w:tabs>
              <w:rPr>
                <w:rFonts w:hint="eastAsia"/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D76E577" w14:textId="05875227" w:rsidR="00142B46" w:rsidRDefault="0096178E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96178E">
              <w:rPr>
                <w:rFonts w:hint="eastAsia"/>
                <w:bCs/>
                <w:sz w:val="21"/>
                <w:szCs w:val="21"/>
              </w:rPr>
              <w:t>记录用户浏览器数据</w:t>
            </w:r>
          </w:p>
        </w:tc>
      </w:tr>
      <w:tr w:rsidR="00142B46" w14:paraId="65D3FD0E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C17B07C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3DA3947" w14:textId="7AC9A1A4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="00D01F1C" w:rsidRPr="00D01F1C">
              <w:rPr>
                <w:rFonts w:hint="eastAsia"/>
                <w:bCs/>
                <w:sz w:val="21"/>
                <w:szCs w:val="21"/>
              </w:rPr>
              <w:t>记录用户浏览器数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142B46" w14:paraId="3842C7C9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09FFEFF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506283E" w14:textId="6390B19D" w:rsidR="00142B46" w:rsidRDefault="006436AB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142B46" w14:paraId="29E4EBB5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F74E1F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E7CEEE0" w14:textId="58F8D896" w:rsidR="00142B46" w:rsidRDefault="00E1257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</w:t>
            </w:r>
          </w:p>
        </w:tc>
      </w:tr>
      <w:tr w:rsidR="00142B46" w14:paraId="79A9760F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E333A8C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lastRenderedPageBreak/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E59E4C1" w14:textId="77777777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进入到网站</w:t>
            </w:r>
          </w:p>
        </w:tc>
      </w:tr>
      <w:tr w:rsidR="00142B46" w14:paraId="5F18AC2F" w14:textId="77777777" w:rsidTr="00142B46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5231542" w14:textId="77777777" w:rsidR="00142B46" w:rsidRDefault="00142B46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DF36FE6" w14:textId="20EF865F" w:rsidR="00142B46" w:rsidRDefault="007C3E5C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记录成功后</w:t>
            </w:r>
            <w:r w:rsidR="00F26F39">
              <w:rPr>
                <w:rFonts w:hint="eastAsia"/>
                <w:bCs/>
                <w:sz w:val="21"/>
                <w:szCs w:val="21"/>
              </w:rPr>
              <w:t>进行用户标记</w:t>
            </w:r>
          </w:p>
        </w:tc>
      </w:tr>
      <w:tr w:rsidR="00142B46" w14:paraId="1E8235CE" w14:textId="77777777" w:rsidTr="00142B46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0927AEA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142B46" w14:paraId="4B1780C7" w14:textId="77777777" w:rsidTr="00142B46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456EEAA" w14:textId="1E8C23CD" w:rsidR="00142B46" w:rsidRDefault="00142B46" w:rsidP="00142B46">
            <w:pPr>
              <w:numPr>
                <w:ilvl w:val="0"/>
                <w:numId w:val="16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</w:t>
            </w:r>
            <w:r w:rsidR="007C3E5C">
              <w:rPr>
                <w:rFonts w:hint="eastAsia"/>
                <w:sz w:val="21"/>
                <w:szCs w:val="21"/>
              </w:rPr>
              <w:t>进入网站</w:t>
            </w:r>
          </w:p>
          <w:p w14:paraId="160EA689" w14:textId="07B7DD90" w:rsidR="00142B46" w:rsidRDefault="00142B46" w:rsidP="00142B46">
            <w:pPr>
              <w:numPr>
                <w:ilvl w:val="0"/>
                <w:numId w:val="16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</w:t>
            </w:r>
            <w:r w:rsidR="007C3E5C">
              <w:rPr>
                <w:rFonts w:hint="eastAsia"/>
                <w:sz w:val="21"/>
                <w:szCs w:val="21"/>
              </w:rPr>
              <w:t>收集</w:t>
            </w:r>
            <w:r w:rsidR="007C3E5C" w:rsidRPr="00D01F1C">
              <w:rPr>
                <w:rFonts w:hint="eastAsia"/>
                <w:bCs/>
                <w:sz w:val="21"/>
                <w:szCs w:val="21"/>
              </w:rPr>
              <w:t>用户浏览器</w:t>
            </w:r>
            <w:r w:rsidR="007C3E5C">
              <w:rPr>
                <w:rFonts w:hint="eastAsia"/>
                <w:bCs/>
                <w:sz w:val="21"/>
                <w:szCs w:val="21"/>
              </w:rPr>
              <w:t>等数据，</w:t>
            </w:r>
            <w:r w:rsidR="00D74A17">
              <w:rPr>
                <w:rFonts w:hint="eastAsia"/>
                <w:bCs/>
                <w:sz w:val="21"/>
                <w:szCs w:val="21"/>
              </w:rPr>
              <w:t>包括</w:t>
            </w:r>
            <w:r w:rsidR="00D74A17">
              <w:rPr>
                <w:rFonts w:hint="eastAsia"/>
                <w:bCs/>
                <w:sz w:val="21"/>
                <w:szCs w:val="21"/>
              </w:rPr>
              <w:t>useragent</w:t>
            </w:r>
            <w:r w:rsidR="00D74A17">
              <w:rPr>
                <w:rFonts w:hint="eastAsia"/>
                <w:bCs/>
                <w:sz w:val="21"/>
                <w:szCs w:val="21"/>
              </w:rPr>
              <w:t>、</w:t>
            </w:r>
            <w:r w:rsidR="00D74A17">
              <w:rPr>
                <w:rFonts w:hint="eastAsia"/>
                <w:bCs/>
                <w:sz w:val="21"/>
                <w:szCs w:val="21"/>
              </w:rPr>
              <w:t>ip</w:t>
            </w:r>
            <w:r w:rsidR="00D74A17">
              <w:rPr>
                <w:rFonts w:hint="eastAsia"/>
                <w:bCs/>
                <w:sz w:val="21"/>
                <w:szCs w:val="21"/>
              </w:rPr>
              <w:t>地址、</w:t>
            </w:r>
            <w:r w:rsidR="00D74A17">
              <w:rPr>
                <w:rFonts w:hint="eastAsia"/>
                <w:bCs/>
                <w:sz w:val="21"/>
                <w:szCs w:val="21"/>
              </w:rPr>
              <w:t>fingerprint</w:t>
            </w:r>
            <w:r w:rsidR="00D74A17">
              <w:rPr>
                <w:rFonts w:hint="eastAsia"/>
                <w:bCs/>
                <w:sz w:val="21"/>
                <w:szCs w:val="21"/>
              </w:rPr>
              <w:t>等。</w:t>
            </w:r>
            <w:r w:rsidR="000B704F">
              <w:rPr>
                <w:rFonts w:hint="eastAsia"/>
                <w:bCs/>
                <w:sz w:val="21"/>
                <w:szCs w:val="21"/>
              </w:rPr>
              <w:t>（</w:t>
            </w:r>
            <w:r w:rsidR="000B704F">
              <w:rPr>
                <w:rFonts w:hint="eastAsia"/>
                <w:bCs/>
                <w:sz w:val="21"/>
                <w:szCs w:val="21"/>
              </w:rPr>
              <w:t>A</w:t>
            </w:r>
            <w:r w:rsidR="000B704F">
              <w:rPr>
                <w:bCs/>
                <w:sz w:val="21"/>
                <w:szCs w:val="21"/>
              </w:rPr>
              <w:t>-2</w:t>
            </w:r>
            <w:r w:rsidR="000B704F">
              <w:rPr>
                <w:rFonts w:hint="eastAsia"/>
                <w:bCs/>
                <w:sz w:val="21"/>
                <w:szCs w:val="21"/>
              </w:rPr>
              <w:t>）</w:t>
            </w:r>
          </w:p>
        </w:tc>
      </w:tr>
      <w:tr w:rsidR="00142B46" w14:paraId="1A8ACDE5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FB4362C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1F8F14B2" w14:textId="21D1AA65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 xml:space="preserve">A-2 </w:t>
            </w:r>
            <w:r w:rsidR="004E3637">
              <w:rPr>
                <w:rFonts w:hint="eastAsia"/>
                <w:bCs/>
                <w:sz w:val="21"/>
                <w:szCs w:val="21"/>
              </w:rPr>
              <w:t>存在无法获取的数据</w:t>
            </w:r>
          </w:p>
          <w:p w14:paraId="5ACD8C43" w14:textId="61CC7EAD" w:rsidR="00142B46" w:rsidRPr="000E0440" w:rsidRDefault="00142B46" w:rsidP="000E0440">
            <w:pPr>
              <w:tabs>
                <w:tab w:val="left" w:pos="993"/>
              </w:tabs>
              <w:ind w:left="420"/>
              <w:rPr>
                <w:rFonts w:hint="eastAsia"/>
                <w:bCs/>
                <w:sz w:val="21"/>
                <w:szCs w:val="21"/>
              </w:rPr>
            </w:pPr>
            <w:r>
              <w:rPr>
                <w:sz w:val="21"/>
                <w:szCs w:val="21"/>
              </w:rPr>
              <w:t>1.</w:t>
            </w:r>
            <w:r w:rsidR="004E3637">
              <w:rPr>
                <w:rFonts w:hint="eastAsia"/>
                <w:bCs/>
                <w:sz w:val="21"/>
                <w:szCs w:val="21"/>
              </w:rPr>
              <w:t>以</w:t>
            </w:r>
            <w:r w:rsidR="004E3637">
              <w:rPr>
                <w:rFonts w:hint="eastAsia"/>
                <w:bCs/>
                <w:sz w:val="21"/>
                <w:szCs w:val="21"/>
              </w:rPr>
              <w:t>undefined</w:t>
            </w:r>
            <w:r w:rsidR="004E3637">
              <w:rPr>
                <w:rFonts w:hint="eastAsia"/>
                <w:bCs/>
                <w:sz w:val="21"/>
                <w:szCs w:val="21"/>
              </w:rPr>
              <w:t>代替</w:t>
            </w:r>
          </w:p>
        </w:tc>
      </w:tr>
      <w:tr w:rsidR="00142B46" w14:paraId="634F7B78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A097EB7" w14:textId="1510719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394F18FC" w14:textId="0370AFAF" w:rsidR="00E53D38" w:rsidRDefault="00E53D38" w:rsidP="00E53D38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48A7AAC7" w14:textId="0B075BD2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142B46" w14:paraId="7DDAB66E" w14:textId="77777777" w:rsidTr="00142B46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7B408900" w14:textId="77777777" w:rsidR="00142B46" w:rsidRDefault="00142B46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75D4C01B" w14:textId="77777777" w:rsidR="00142B46" w:rsidRDefault="00142B46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164942FB" w14:textId="3ECD4237" w:rsidR="00142B46" w:rsidRDefault="00142B46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29C95AF9" w14:textId="2B514414" w:rsidR="000B704F" w:rsidRDefault="000B704F" w:rsidP="000B704F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标记用户</w:t>
      </w:r>
      <w:r>
        <w:rPr>
          <w:rFonts w:ascii="Times New Roman" w:hint="eastAsia"/>
        </w:rPr>
        <w:t>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</w:t>
      </w:r>
      <w:r>
        <w:rPr>
          <w:rFonts w:ascii="Times New Roman"/>
        </w:rPr>
        <w:t>2</w:t>
      </w:r>
      <w:r>
        <w:rPr>
          <w:rFonts w:ascii="Times New Roman" w:hint="eastAsia"/>
        </w:rPr>
        <w:t>。</w:t>
      </w:r>
    </w:p>
    <w:p w14:paraId="2CB3C226" w14:textId="4ED8F2D1" w:rsidR="000B704F" w:rsidRDefault="000B704F" w:rsidP="000B704F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>
        <w:rPr>
          <w:rFonts w:ascii="黑体" w:eastAsia="黑体" w:hAnsi="黑体"/>
          <w:b/>
          <w:sz w:val="21"/>
        </w:rPr>
        <w:t>2</w:t>
      </w:r>
      <w:r>
        <w:rPr>
          <w:rFonts w:ascii="黑体" w:eastAsia="黑体" w:hAnsi="黑体" w:hint="eastAsia"/>
          <w:b/>
          <w:sz w:val="21"/>
        </w:rPr>
        <w:t xml:space="preserve"> </w:t>
      </w:r>
      <w:r w:rsidRPr="000B704F">
        <w:rPr>
          <w:rFonts w:ascii="黑体" w:eastAsia="黑体" w:hAnsi="黑体" w:hint="eastAsia"/>
          <w:b/>
          <w:sz w:val="21"/>
        </w:rPr>
        <w:t>标记用户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0B704F" w14:paraId="5D669251" w14:textId="77777777" w:rsidTr="00D64A4F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072BEE6B" w14:textId="77777777" w:rsidR="000B704F" w:rsidRDefault="000B704F" w:rsidP="00D64A4F">
            <w:pPr>
              <w:tabs>
                <w:tab w:val="left" w:pos="993"/>
              </w:tabs>
              <w:rPr>
                <w:rFonts w:hint="eastAsia"/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B6644B4" w14:textId="3BF9F22B" w:rsidR="000B704F" w:rsidRDefault="00DA0144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DA0144">
              <w:rPr>
                <w:rFonts w:hint="eastAsia"/>
                <w:bCs/>
                <w:sz w:val="21"/>
                <w:szCs w:val="21"/>
              </w:rPr>
              <w:t>标记用户</w:t>
            </w:r>
          </w:p>
        </w:tc>
      </w:tr>
      <w:tr w:rsidR="000B704F" w14:paraId="649355C3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30820F7" w14:textId="77777777" w:rsidR="000B704F" w:rsidRDefault="000B704F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9E58105" w14:textId="447B9719" w:rsidR="000B704F" w:rsidRDefault="000B704F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="00861CD1">
              <w:rPr>
                <w:rFonts w:hint="eastAsia"/>
                <w:bCs/>
                <w:sz w:val="21"/>
                <w:szCs w:val="21"/>
              </w:rPr>
              <w:t>根据获取的数据标记用户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0B704F" w14:paraId="065C43E0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4DF57B" w14:textId="77777777" w:rsidR="000B704F" w:rsidRDefault="000B704F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0CF28C7" w14:textId="77777777" w:rsidR="000B704F" w:rsidRDefault="000B704F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0B704F" w14:paraId="01C59748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CA489DF" w14:textId="77777777" w:rsidR="000B704F" w:rsidRDefault="000B704F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F49EAE7" w14:textId="6DB3BA53" w:rsidR="000B704F" w:rsidRDefault="009435EA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0B704F" w14:paraId="1AC81D2D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4496646" w14:textId="77777777" w:rsidR="000B704F" w:rsidRDefault="000B704F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EE538FD" w14:textId="1F8DE875" w:rsidR="000B704F" w:rsidRDefault="008D6972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获得用户浏览器等数据</w:t>
            </w:r>
          </w:p>
        </w:tc>
      </w:tr>
      <w:tr w:rsidR="000B704F" w14:paraId="4FADBA34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A1403F8" w14:textId="77777777" w:rsidR="000B704F" w:rsidRDefault="000B704F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CE8F28C" w14:textId="466164EC" w:rsidR="000B704F" w:rsidRDefault="00F26F39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标记</w:t>
            </w:r>
            <w:r w:rsidR="000B704F">
              <w:rPr>
                <w:rFonts w:hint="eastAsia"/>
                <w:bCs/>
                <w:sz w:val="21"/>
                <w:szCs w:val="21"/>
              </w:rPr>
              <w:t>成功后保存到数据库中</w:t>
            </w:r>
          </w:p>
        </w:tc>
      </w:tr>
      <w:tr w:rsidR="000B704F" w14:paraId="19159CFB" w14:textId="77777777" w:rsidTr="00D64A4F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6CD3275" w14:textId="77777777" w:rsidR="000B704F" w:rsidRDefault="000B704F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0B704F" w14:paraId="51F34668" w14:textId="77777777" w:rsidTr="00D64A4F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6D3400EE" w14:textId="382BC390" w:rsidR="000B704F" w:rsidRDefault="004C4959" w:rsidP="000B704F">
            <w:pPr>
              <w:numPr>
                <w:ilvl w:val="0"/>
                <w:numId w:val="19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收集到的用户浏览器等信息</w:t>
            </w:r>
          </w:p>
          <w:p w14:paraId="7F1489B1" w14:textId="3D63B2B5" w:rsidR="000B704F" w:rsidRDefault="00E62466" w:rsidP="000B704F">
            <w:pPr>
              <w:numPr>
                <w:ilvl w:val="0"/>
                <w:numId w:val="19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区分用户后，存入</w:t>
            </w:r>
            <w:r>
              <w:rPr>
                <w:rFonts w:hint="eastAsia"/>
                <w:sz w:val="21"/>
                <w:szCs w:val="21"/>
              </w:rPr>
              <w:t>IndexedDB</w:t>
            </w:r>
            <w:r>
              <w:rPr>
                <w:rFonts w:hint="eastAsia"/>
                <w:sz w:val="21"/>
                <w:szCs w:val="21"/>
              </w:rPr>
              <w:t>中，并同步到</w:t>
            </w:r>
            <w:r>
              <w:rPr>
                <w:rFonts w:hint="eastAsia"/>
                <w:sz w:val="21"/>
                <w:szCs w:val="21"/>
              </w:rPr>
              <w:t>MongoDB</w:t>
            </w:r>
            <w:r>
              <w:rPr>
                <w:rFonts w:hint="eastAsia"/>
                <w:sz w:val="21"/>
                <w:szCs w:val="21"/>
              </w:rPr>
              <w:t>。</w:t>
            </w:r>
            <w:r w:rsidR="00536862">
              <w:rPr>
                <w:rFonts w:hint="eastAsia"/>
                <w:sz w:val="21"/>
                <w:szCs w:val="21"/>
              </w:rPr>
              <w:t>（</w:t>
            </w:r>
            <w:r w:rsidR="00536862">
              <w:rPr>
                <w:rFonts w:hint="eastAsia"/>
                <w:sz w:val="21"/>
                <w:szCs w:val="21"/>
              </w:rPr>
              <w:t>B</w:t>
            </w:r>
            <w:r w:rsidR="00536862">
              <w:rPr>
                <w:sz w:val="21"/>
                <w:szCs w:val="21"/>
              </w:rPr>
              <w:t>-2</w:t>
            </w:r>
            <w:r w:rsidR="00536862"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0B704F" w14:paraId="748EB4DD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CE0EE67" w14:textId="77777777" w:rsidR="000B704F" w:rsidRDefault="000B704F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5C26D177" w14:textId="496A257D" w:rsidR="000B704F" w:rsidRDefault="00536862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B</w:t>
            </w:r>
            <w:r w:rsidR="000B704F">
              <w:rPr>
                <w:bCs/>
                <w:sz w:val="21"/>
                <w:szCs w:val="21"/>
              </w:rPr>
              <w:t xml:space="preserve">-2 </w:t>
            </w:r>
            <w:r>
              <w:rPr>
                <w:rFonts w:hint="eastAsia"/>
                <w:bCs/>
                <w:sz w:val="21"/>
                <w:szCs w:val="21"/>
              </w:rPr>
              <w:t>同一用户已存在</w:t>
            </w:r>
          </w:p>
          <w:p w14:paraId="69E2925A" w14:textId="34156FAC" w:rsidR="000B704F" w:rsidRPr="00536862" w:rsidRDefault="00536862" w:rsidP="00536862">
            <w:pPr>
              <w:pStyle w:val="aff2"/>
              <w:numPr>
                <w:ilvl w:val="0"/>
                <w:numId w:val="20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 w:rsidRPr="00536862">
              <w:rPr>
                <w:rFonts w:hint="eastAsia"/>
                <w:bCs/>
                <w:sz w:val="21"/>
                <w:szCs w:val="21"/>
              </w:rPr>
              <w:t>检查数据是否重复</w:t>
            </w:r>
          </w:p>
          <w:p w14:paraId="583E995F" w14:textId="603801C0" w:rsidR="00536862" w:rsidRPr="00536862" w:rsidRDefault="00536862" w:rsidP="00536862">
            <w:pPr>
              <w:pStyle w:val="aff2"/>
              <w:numPr>
                <w:ilvl w:val="0"/>
                <w:numId w:val="20"/>
              </w:numPr>
              <w:tabs>
                <w:tab w:val="left" w:pos="993"/>
              </w:tabs>
              <w:ind w:firstLineChars="0"/>
              <w:rPr>
                <w:rFonts w:hint="eastAsia"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lastRenderedPageBreak/>
              <w:t>添加不重复的新数据</w:t>
            </w:r>
          </w:p>
        </w:tc>
      </w:tr>
      <w:tr w:rsidR="000B704F" w14:paraId="7010AAED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1BD7CF2" w14:textId="77777777" w:rsidR="000B704F" w:rsidRDefault="000B704F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lastRenderedPageBreak/>
              <w:t>补充约束</w:t>
            </w:r>
          </w:p>
          <w:p w14:paraId="7D6F10B9" w14:textId="77777777" w:rsidR="000B704F" w:rsidRDefault="000B704F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28E18DFB" w14:textId="77777777" w:rsidR="000B704F" w:rsidRDefault="000B704F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0B704F" w14:paraId="0CB7CDAD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A7A30A5" w14:textId="77777777" w:rsidR="000B704F" w:rsidRDefault="000B704F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4CA90F2B" w14:textId="77777777" w:rsidR="000B704F" w:rsidRDefault="000B704F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63720F7F" w14:textId="0A36E41A" w:rsidR="000B704F" w:rsidRDefault="000B704F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79530D96" w14:textId="685509C1" w:rsidR="00397105" w:rsidRDefault="00397105" w:rsidP="00397105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记录用户</w:t>
      </w:r>
      <w:r>
        <w:rPr>
          <w:rFonts w:ascii="Times New Roman" w:hint="eastAsia"/>
        </w:rPr>
        <w:t>请求</w:t>
      </w:r>
      <w:r>
        <w:rPr>
          <w:rFonts w:ascii="Times New Roman" w:hint="eastAsia"/>
        </w:rPr>
        <w:t>数据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</w:t>
      </w:r>
      <w:r>
        <w:rPr>
          <w:rFonts w:ascii="Times New Roman"/>
        </w:rPr>
        <w:t>3</w:t>
      </w:r>
      <w:r>
        <w:rPr>
          <w:rFonts w:ascii="Times New Roman" w:hint="eastAsia"/>
        </w:rPr>
        <w:t>。</w:t>
      </w:r>
      <w:r w:rsidR="008D5265">
        <w:rPr>
          <w:rFonts w:ascii="Times New Roman" w:hint="eastAsia"/>
        </w:rPr>
        <w:t>（如何记录</w:t>
      </w:r>
      <w:r w:rsidR="008D5265">
        <w:rPr>
          <w:rFonts w:ascii="Times New Roman" w:hint="eastAsia"/>
        </w:rPr>
        <w:t xml:space="preserve"> undone</w:t>
      </w:r>
      <w:r w:rsidR="008D5265">
        <w:rPr>
          <w:rFonts w:ascii="Times New Roman" w:hint="eastAsia"/>
        </w:rPr>
        <w:t>）</w:t>
      </w:r>
    </w:p>
    <w:p w14:paraId="023D1F05" w14:textId="63300DF6" w:rsidR="00397105" w:rsidRDefault="00397105" w:rsidP="00397105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>
        <w:rPr>
          <w:rFonts w:ascii="黑体" w:eastAsia="黑体" w:hAnsi="黑体"/>
          <w:b/>
          <w:sz w:val="21"/>
        </w:rPr>
        <w:t>3</w:t>
      </w:r>
      <w:r>
        <w:rPr>
          <w:rFonts w:ascii="黑体" w:eastAsia="黑体" w:hAnsi="黑体" w:hint="eastAsia"/>
          <w:b/>
          <w:sz w:val="21"/>
        </w:rPr>
        <w:t xml:space="preserve"> </w:t>
      </w:r>
      <w:r w:rsidRPr="0069705C">
        <w:rPr>
          <w:rFonts w:ascii="黑体" w:eastAsia="黑体" w:hAnsi="黑体" w:hint="eastAsia"/>
          <w:b/>
          <w:sz w:val="21"/>
        </w:rPr>
        <w:t>记录用户</w:t>
      </w:r>
      <w:r>
        <w:rPr>
          <w:rFonts w:ascii="黑体" w:eastAsia="黑体" w:hAnsi="黑体" w:hint="eastAsia"/>
          <w:b/>
          <w:sz w:val="21"/>
        </w:rPr>
        <w:t>请求</w:t>
      </w:r>
      <w:r w:rsidRPr="0069705C">
        <w:rPr>
          <w:rFonts w:ascii="黑体" w:eastAsia="黑体" w:hAnsi="黑体" w:hint="eastAsia"/>
          <w:b/>
          <w:sz w:val="21"/>
        </w:rPr>
        <w:t>数据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397105" w14:paraId="05785716" w14:textId="77777777" w:rsidTr="00D64A4F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7DDBA91A" w14:textId="77777777" w:rsidR="00397105" w:rsidRDefault="00397105" w:rsidP="00D64A4F">
            <w:pPr>
              <w:tabs>
                <w:tab w:val="left" w:pos="993"/>
              </w:tabs>
              <w:rPr>
                <w:rFonts w:hint="eastAsia"/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EF343AE" w14:textId="6CA80943" w:rsidR="00397105" w:rsidRDefault="00397105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96178E">
              <w:rPr>
                <w:rFonts w:hint="eastAsia"/>
                <w:bCs/>
                <w:sz w:val="21"/>
                <w:szCs w:val="21"/>
              </w:rPr>
              <w:t>记录用户</w:t>
            </w:r>
            <w:r w:rsidR="001C4D91">
              <w:rPr>
                <w:rFonts w:hint="eastAsia"/>
                <w:bCs/>
                <w:sz w:val="21"/>
                <w:szCs w:val="21"/>
              </w:rPr>
              <w:t>请求</w:t>
            </w:r>
            <w:r w:rsidRPr="0096178E">
              <w:rPr>
                <w:rFonts w:hint="eastAsia"/>
                <w:bCs/>
                <w:sz w:val="21"/>
                <w:szCs w:val="21"/>
              </w:rPr>
              <w:t>数据</w:t>
            </w:r>
          </w:p>
        </w:tc>
      </w:tr>
      <w:tr w:rsidR="00397105" w14:paraId="4D65B53F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4B1979E" w14:textId="77777777" w:rsidR="00397105" w:rsidRDefault="00397105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C12842E" w14:textId="1C3CADDB" w:rsidR="00397105" w:rsidRDefault="00397105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</w:t>
            </w:r>
            <w:r w:rsidRPr="00D01F1C">
              <w:rPr>
                <w:rFonts w:hint="eastAsia"/>
                <w:bCs/>
                <w:sz w:val="21"/>
                <w:szCs w:val="21"/>
              </w:rPr>
              <w:t>记录用户</w:t>
            </w:r>
            <w:r w:rsidR="005C6A39">
              <w:rPr>
                <w:rFonts w:hint="eastAsia"/>
                <w:bCs/>
                <w:sz w:val="21"/>
                <w:szCs w:val="21"/>
              </w:rPr>
              <w:t>请求</w:t>
            </w:r>
            <w:r w:rsidRPr="00D01F1C">
              <w:rPr>
                <w:rFonts w:hint="eastAsia"/>
                <w:bCs/>
                <w:sz w:val="21"/>
                <w:szCs w:val="21"/>
              </w:rPr>
              <w:t>数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397105" w14:paraId="099A27A8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1E7183D" w14:textId="77777777" w:rsidR="00397105" w:rsidRDefault="00397105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999BAA5" w14:textId="77777777" w:rsidR="00397105" w:rsidRDefault="00397105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397105" w14:paraId="4A000DBA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9F01817" w14:textId="77777777" w:rsidR="00397105" w:rsidRDefault="00397105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AD9362D" w14:textId="77777777" w:rsidR="00397105" w:rsidRDefault="00397105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</w:t>
            </w:r>
          </w:p>
        </w:tc>
      </w:tr>
      <w:tr w:rsidR="00397105" w14:paraId="671A9D1E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7F1B66F1" w14:textId="77777777" w:rsidR="00397105" w:rsidRDefault="00397105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9492B9A" w14:textId="77777777" w:rsidR="00397105" w:rsidRDefault="00397105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用户进入到网站</w:t>
            </w:r>
          </w:p>
        </w:tc>
      </w:tr>
      <w:tr w:rsidR="00397105" w14:paraId="5C564FBB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0A7081" w14:textId="77777777" w:rsidR="00397105" w:rsidRDefault="00397105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28AA7DB" w14:textId="152AFA3E" w:rsidR="00397105" w:rsidRDefault="00397105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记录成功后进行</w:t>
            </w:r>
            <w:r w:rsidR="00E330FF">
              <w:rPr>
                <w:rFonts w:hint="eastAsia"/>
                <w:bCs/>
                <w:sz w:val="21"/>
                <w:szCs w:val="21"/>
              </w:rPr>
              <w:t>爬虫</w:t>
            </w:r>
            <w:r>
              <w:rPr>
                <w:rFonts w:hint="eastAsia"/>
                <w:bCs/>
                <w:sz w:val="21"/>
                <w:szCs w:val="21"/>
              </w:rPr>
              <w:t>标记</w:t>
            </w:r>
          </w:p>
        </w:tc>
      </w:tr>
      <w:tr w:rsidR="00397105" w14:paraId="347958FD" w14:textId="77777777" w:rsidTr="00D64A4F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763D9B3D" w14:textId="77777777" w:rsidR="00397105" w:rsidRDefault="00397105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397105" w14:paraId="15AC46F0" w14:textId="77777777" w:rsidTr="00D64A4F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E57B60E" w14:textId="77777777" w:rsidR="00397105" w:rsidRDefault="00397105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用户进入网站</w:t>
            </w:r>
          </w:p>
          <w:p w14:paraId="75F0103F" w14:textId="641D3A30" w:rsidR="00397105" w:rsidRDefault="00397105" w:rsidP="00F13FD3">
            <w:pPr>
              <w:numPr>
                <w:ilvl w:val="0"/>
                <w:numId w:val="21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收集</w:t>
            </w:r>
            <w:r w:rsidRPr="00D01F1C">
              <w:rPr>
                <w:rFonts w:hint="eastAsia"/>
                <w:bCs/>
                <w:sz w:val="21"/>
                <w:szCs w:val="21"/>
              </w:rPr>
              <w:t>用户</w:t>
            </w:r>
            <w:r w:rsidR="005008E6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数据，包括</w:t>
            </w:r>
            <w:r w:rsidR="005008E6">
              <w:rPr>
                <w:rFonts w:hint="eastAsia"/>
                <w:bCs/>
                <w:sz w:val="21"/>
                <w:szCs w:val="21"/>
              </w:rPr>
              <w:t>请求的</w:t>
            </w:r>
            <w:r w:rsidR="005008E6">
              <w:rPr>
                <w:rFonts w:hint="eastAsia"/>
                <w:bCs/>
                <w:sz w:val="21"/>
                <w:szCs w:val="21"/>
              </w:rPr>
              <w:t>header</w:t>
            </w:r>
            <w:r w:rsidR="005008E6">
              <w:rPr>
                <w:rFonts w:hint="eastAsia"/>
                <w:bCs/>
                <w:sz w:val="21"/>
                <w:szCs w:val="21"/>
              </w:rPr>
              <w:t>、请求的频率</w:t>
            </w:r>
            <w:r>
              <w:rPr>
                <w:rFonts w:hint="eastAsia"/>
                <w:bCs/>
                <w:sz w:val="21"/>
                <w:szCs w:val="21"/>
              </w:rPr>
              <w:t>等。（</w:t>
            </w:r>
            <w:r w:rsidR="00F13FD3">
              <w:rPr>
                <w:bCs/>
                <w:sz w:val="21"/>
                <w:szCs w:val="21"/>
              </w:rPr>
              <w:t>C</w:t>
            </w:r>
            <w:r>
              <w:rPr>
                <w:bCs/>
                <w:sz w:val="21"/>
                <w:szCs w:val="21"/>
              </w:rPr>
              <w:t>-2</w:t>
            </w:r>
            <w:r>
              <w:rPr>
                <w:rFonts w:hint="eastAsia"/>
                <w:bCs/>
                <w:sz w:val="21"/>
                <w:szCs w:val="21"/>
              </w:rPr>
              <w:t>）</w:t>
            </w:r>
          </w:p>
        </w:tc>
      </w:tr>
      <w:tr w:rsidR="00397105" w14:paraId="7ED3A275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D2A1705" w14:textId="77777777" w:rsidR="00397105" w:rsidRDefault="00397105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7EE052C1" w14:textId="24D4CB87" w:rsidR="00397105" w:rsidRPr="000E0440" w:rsidRDefault="004F6E1F" w:rsidP="004F6E1F">
            <w:pPr>
              <w:tabs>
                <w:tab w:val="left" w:pos="993"/>
              </w:tabs>
              <w:rPr>
                <w:rFonts w:hint="eastAsia"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  <w:tr w:rsidR="00397105" w14:paraId="7C86D756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80C5586" w14:textId="77777777" w:rsidR="00397105" w:rsidRDefault="00397105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2C39A243" w14:textId="77777777" w:rsidR="00397105" w:rsidRDefault="00397105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3A12C11A" w14:textId="77777777" w:rsidR="00397105" w:rsidRDefault="00397105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397105" w14:paraId="4366E3A5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5BFFF6BA" w14:textId="77777777" w:rsidR="00397105" w:rsidRDefault="00397105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05A91A69" w14:textId="77777777" w:rsidR="00397105" w:rsidRDefault="00397105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76D96041" w14:textId="4E38A045" w:rsidR="00397105" w:rsidRDefault="00397105" w:rsidP="000012B9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7D7C9880" w14:textId="4E2AC8F1" w:rsidR="0000171D" w:rsidRDefault="0000171D" w:rsidP="0000171D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标记</w:t>
      </w:r>
      <w:r w:rsidR="00DD2C35">
        <w:rPr>
          <w:rFonts w:ascii="Times New Roman" w:hint="eastAsia"/>
        </w:rPr>
        <w:t>爬虫</w:t>
      </w:r>
      <w:r>
        <w:rPr>
          <w:rFonts w:ascii="Times New Roman" w:hint="eastAsia"/>
        </w:rPr>
        <w:t>的用例说明见表</w:t>
      </w:r>
      <w:r>
        <w:rPr>
          <w:rFonts w:ascii="Times New Roman" w:hint="eastAsia"/>
        </w:rPr>
        <w:t>2</w:t>
      </w:r>
      <w:r>
        <w:rPr>
          <w:rFonts w:ascii="Times New Roman"/>
        </w:rPr>
        <w:t>-</w:t>
      </w:r>
      <w:r w:rsidR="00DD2C35">
        <w:rPr>
          <w:rFonts w:ascii="Times New Roman"/>
        </w:rPr>
        <w:t>4</w:t>
      </w:r>
      <w:r>
        <w:rPr>
          <w:rFonts w:ascii="Times New Roman" w:hint="eastAsia"/>
        </w:rPr>
        <w:t>。</w:t>
      </w:r>
    </w:p>
    <w:p w14:paraId="2FF35FCF" w14:textId="1261427F" w:rsidR="0000171D" w:rsidRDefault="0000171D" w:rsidP="0000171D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 w:rsidR="00DD2C35">
        <w:rPr>
          <w:rFonts w:ascii="黑体" w:eastAsia="黑体" w:hAnsi="黑体"/>
          <w:b/>
          <w:sz w:val="21"/>
        </w:rPr>
        <w:t xml:space="preserve">4 </w:t>
      </w:r>
      <w:r w:rsidRPr="000B704F">
        <w:rPr>
          <w:rFonts w:ascii="黑体" w:eastAsia="黑体" w:hAnsi="黑体" w:hint="eastAsia"/>
          <w:b/>
          <w:sz w:val="21"/>
        </w:rPr>
        <w:t>标记</w:t>
      </w:r>
      <w:r w:rsidR="00DD2C35">
        <w:rPr>
          <w:rFonts w:ascii="黑体" w:eastAsia="黑体" w:hAnsi="黑体" w:hint="eastAsia"/>
          <w:b/>
          <w:sz w:val="21"/>
        </w:rPr>
        <w:t>爬虫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00171D" w14:paraId="4360745A" w14:textId="77777777" w:rsidTr="00D64A4F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26AF650A" w14:textId="77777777" w:rsidR="0000171D" w:rsidRDefault="0000171D" w:rsidP="00D64A4F">
            <w:pPr>
              <w:tabs>
                <w:tab w:val="left" w:pos="993"/>
              </w:tabs>
              <w:rPr>
                <w:rFonts w:hint="eastAsia"/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31C3E622" w14:textId="0DD5E95B" w:rsidR="0000171D" w:rsidRDefault="0000171D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DA0144">
              <w:rPr>
                <w:rFonts w:hint="eastAsia"/>
                <w:bCs/>
                <w:sz w:val="21"/>
                <w:szCs w:val="21"/>
              </w:rPr>
              <w:t>标记</w:t>
            </w:r>
            <w:r w:rsidR="000B64C7">
              <w:rPr>
                <w:rFonts w:hint="eastAsia"/>
                <w:bCs/>
                <w:sz w:val="21"/>
                <w:szCs w:val="21"/>
              </w:rPr>
              <w:t>爬虫</w:t>
            </w:r>
          </w:p>
        </w:tc>
      </w:tr>
      <w:tr w:rsidR="0000171D" w14:paraId="767F8484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65C7DE7" w14:textId="77777777" w:rsidR="0000171D" w:rsidRDefault="0000171D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55705A0" w14:textId="7FA2EF17" w:rsidR="0000171D" w:rsidRDefault="0000171D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根据获取的数据标记</w:t>
            </w:r>
            <w:r w:rsidR="000B64C7">
              <w:rPr>
                <w:rFonts w:hint="eastAsia"/>
                <w:bCs/>
                <w:sz w:val="21"/>
                <w:szCs w:val="21"/>
              </w:rPr>
              <w:t>爬虫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00171D" w14:paraId="5710A47F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50BC167" w14:textId="77777777" w:rsidR="0000171D" w:rsidRDefault="0000171D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lastRenderedPageBreak/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F075339" w14:textId="77777777" w:rsidR="0000171D" w:rsidRDefault="0000171D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00171D" w14:paraId="552DA8DB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4838077" w14:textId="77777777" w:rsidR="0000171D" w:rsidRDefault="0000171D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3E43763" w14:textId="77777777" w:rsidR="0000171D" w:rsidRDefault="0000171D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00171D" w14:paraId="478C5C5A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3B3B5DF" w14:textId="77777777" w:rsidR="0000171D" w:rsidRDefault="0000171D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3054FD76" w14:textId="1E928CBE" w:rsidR="0000171D" w:rsidRDefault="0000171D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获得用户</w:t>
            </w:r>
            <w:r w:rsidR="000B64C7">
              <w:rPr>
                <w:rFonts w:hint="eastAsia"/>
                <w:bCs/>
                <w:sz w:val="21"/>
                <w:szCs w:val="21"/>
              </w:rPr>
              <w:t>请求</w:t>
            </w:r>
            <w:r>
              <w:rPr>
                <w:rFonts w:hint="eastAsia"/>
                <w:bCs/>
                <w:sz w:val="21"/>
                <w:szCs w:val="21"/>
              </w:rPr>
              <w:t>数据</w:t>
            </w:r>
          </w:p>
        </w:tc>
      </w:tr>
      <w:tr w:rsidR="0000171D" w14:paraId="7CFA9258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EBFC348" w14:textId="77777777" w:rsidR="0000171D" w:rsidRDefault="0000171D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4DB39226" w14:textId="77777777" w:rsidR="0000171D" w:rsidRDefault="0000171D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标记成功后保存到数据库中</w:t>
            </w:r>
          </w:p>
        </w:tc>
      </w:tr>
      <w:tr w:rsidR="0000171D" w14:paraId="620FA962" w14:textId="77777777" w:rsidTr="00D64A4F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33CD324E" w14:textId="77777777" w:rsidR="0000171D" w:rsidRDefault="0000171D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00171D" w14:paraId="4768CB48" w14:textId="77777777" w:rsidTr="00D64A4F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DE206A5" w14:textId="2729E7FB" w:rsidR="0000171D" w:rsidRDefault="0000171D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收集到的用户</w:t>
            </w:r>
            <w:r w:rsidR="0039273D">
              <w:rPr>
                <w:rFonts w:hint="eastAsia"/>
                <w:sz w:val="21"/>
                <w:szCs w:val="21"/>
              </w:rPr>
              <w:t>请求</w:t>
            </w:r>
            <w:r>
              <w:rPr>
                <w:rFonts w:hint="eastAsia"/>
                <w:sz w:val="21"/>
                <w:szCs w:val="21"/>
              </w:rPr>
              <w:t>信息</w:t>
            </w:r>
          </w:p>
          <w:p w14:paraId="3325ACF4" w14:textId="4EF4A385" w:rsidR="0000171D" w:rsidRDefault="0000171D" w:rsidP="00113170">
            <w:pPr>
              <w:numPr>
                <w:ilvl w:val="0"/>
                <w:numId w:val="22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区分</w:t>
            </w:r>
            <w:r w:rsidR="004D6BFA">
              <w:rPr>
                <w:rFonts w:hint="eastAsia"/>
                <w:sz w:val="21"/>
                <w:szCs w:val="21"/>
              </w:rPr>
              <w:t>爬虫</w:t>
            </w:r>
            <w:r>
              <w:rPr>
                <w:rFonts w:hint="eastAsia"/>
                <w:sz w:val="21"/>
                <w:szCs w:val="21"/>
              </w:rPr>
              <w:t>后，存入</w:t>
            </w:r>
            <w:r>
              <w:rPr>
                <w:rFonts w:hint="eastAsia"/>
                <w:sz w:val="21"/>
                <w:szCs w:val="21"/>
              </w:rPr>
              <w:t>MongoDB</w:t>
            </w:r>
            <w:r w:rsidR="004D6BFA">
              <w:rPr>
                <w:rFonts w:hint="eastAsia"/>
                <w:sz w:val="21"/>
                <w:szCs w:val="21"/>
              </w:rPr>
              <w:t>中</w:t>
            </w:r>
            <w:r>
              <w:rPr>
                <w:rFonts w:hint="eastAsia"/>
                <w:sz w:val="21"/>
                <w:szCs w:val="21"/>
              </w:rPr>
              <w:t>。（</w:t>
            </w:r>
            <w:r w:rsidR="004D6BFA">
              <w:rPr>
                <w:sz w:val="21"/>
                <w:szCs w:val="21"/>
              </w:rPr>
              <w:t>D</w:t>
            </w:r>
            <w:r>
              <w:rPr>
                <w:sz w:val="21"/>
                <w:szCs w:val="21"/>
              </w:rPr>
              <w:t>-2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00171D" w14:paraId="3C54C9D7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A4B5D4E" w14:textId="77777777" w:rsidR="0000171D" w:rsidRDefault="0000171D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备选事件流</w:t>
            </w:r>
          </w:p>
          <w:p w14:paraId="58472C23" w14:textId="01935BD9" w:rsidR="0000171D" w:rsidRDefault="00C724C8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D</w:t>
            </w:r>
            <w:r w:rsidR="0000171D">
              <w:rPr>
                <w:bCs/>
                <w:sz w:val="21"/>
                <w:szCs w:val="21"/>
              </w:rPr>
              <w:t xml:space="preserve">-2 </w:t>
            </w:r>
            <w:r w:rsidR="0000171D">
              <w:rPr>
                <w:rFonts w:hint="eastAsia"/>
                <w:bCs/>
                <w:sz w:val="21"/>
                <w:szCs w:val="21"/>
              </w:rPr>
              <w:t>同一</w:t>
            </w:r>
            <w:r w:rsidR="005A61B1">
              <w:rPr>
                <w:rFonts w:hint="eastAsia"/>
                <w:bCs/>
                <w:sz w:val="21"/>
                <w:szCs w:val="21"/>
              </w:rPr>
              <w:t>爬虫标记</w:t>
            </w:r>
            <w:r w:rsidR="0000171D">
              <w:rPr>
                <w:rFonts w:hint="eastAsia"/>
                <w:bCs/>
                <w:sz w:val="21"/>
                <w:szCs w:val="21"/>
              </w:rPr>
              <w:t>已存在</w:t>
            </w:r>
          </w:p>
          <w:p w14:paraId="3D751A66" w14:textId="77777777" w:rsidR="0000171D" w:rsidRPr="00536862" w:rsidRDefault="0000171D" w:rsidP="005A61B1">
            <w:pPr>
              <w:pStyle w:val="aff2"/>
              <w:numPr>
                <w:ilvl w:val="0"/>
                <w:numId w:val="23"/>
              </w:numPr>
              <w:tabs>
                <w:tab w:val="left" w:pos="993"/>
              </w:tabs>
              <w:ind w:firstLineChars="0"/>
              <w:rPr>
                <w:bCs/>
                <w:sz w:val="21"/>
                <w:szCs w:val="21"/>
              </w:rPr>
            </w:pPr>
            <w:r w:rsidRPr="00536862">
              <w:rPr>
                <w:rFonts w:hint="eastAsia"/>
                <w:bCs/>
                <w:sz w:val="21"/>
                <w:szCs w:val="21"/>
              </w:rPr>
              <w:t>检查数据是否重复</w:t>
            </w:r>
          </w:p>
          <w:p w14:paraId="5082932B" w14:textId="77777777" w:rsidR="0000171D" w:rsidRPr="00536862" w:rsidRDefault="0000171D" w:rsidP="005A61B1">
            <w:pPr>
              <w:pStyle w:val="aff2"/>
              <w:numPr>
                <w:ilvl w:val="0"/>
                <w:numId w:val="23"/>
              </w:numPr>
              <w:tabs>
                <w:tab w:val="left" w:pos="993"/>
              </w:tabs>
              <w:ind w:firstLineChars="0"/>
              <w:rPr>
                <w:rFonts w:hint="eastAsia"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添加不重复的新数据</w:t>
            </w:r>
          </w:p>
        </w:tc>
      </w:tr>
      <w:tr w:rsidR="0000171D" w14:paraId="230DF62A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BD00231" w14:textId="77777777" w:rsidR="0000171D" w:rsidRDefault="0000171D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15F0D769" w14:textId="77777777" w:rsidR="0000171D" w:rsidRDefault="0000171D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5384A72B" w14:textId="77777777" w:rsidR="0000171D" w:rsidRDefault="0000171D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00171D" w14:paraId="0C0FFB19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69A95F0E" w14:textId="77777777" w:rsidR="0000171D" w:rsidRDefault="0000171D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21B085F6" w14:textId="77777777" w:rsidR="0000171D" w:rsidRDefault="0000171D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46F9BE77" w14:textId="77777777" w:rsidR="0089225A" w:rsidRDefault="0089225A" w:rsidP="005A61B1">
      <w:pPr>
        <w:pStyle w:val="a0"/>
        <w:spacing w:line="360" w:lineRule="auto"/>
        <w:ind w:firstLineChars="200" w:firstLine="480"/>
        <w:rPr>
          <w:rFonts w:ascii="Times New Roman"/>
        </w:rPr>
      </w:pPr>
    </w:p>
    <w:p w14:paraId="61057F08" w14:textId="19EEEA38" w:rsidR="005A61B1" w:rsidRDefault="00C614E3" w:rsidP="005A61B1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设置访问限制</w:t>
      </w:r>
      <w:r w:rsidR="005A61B1">
        <w:rPr>
          <w:rFonts w:ascii="Times New Roman" w:hint="eastAsia"/>
        </w:rPr>
        <w:t>的用例说明见表</w:t>
      </w:r>
      <w:r w:rsidR="005A61B1">
        <w:rPr>
          <w:rFonts w:ascii="Times New Roman" w:hint="eastAsia"/>
        </w:rPr>
        <w:t>2</w:t>
      </w:r>
      <w:r w:rsidR="005A61B1">
        <w:rPr>
          <w:rFonts w:ascii="Times New Roman"/>
        </w:rPr>
        <w:t>-</w:t>
      </w:r>
      <w:r>
        <w:rPr>
          <w:rFonts w:ascii="Times New Roman"/>
        </w:rPr>
        <w:t>5</w:t>
      </w:r>
      <w:r w:rsidR="005A61B1">
        <w:rPr>
          <w:rFonts w:ascii="Times New Roman" w:hint="eastAsia"/>
        </w:rPr>
        <w:t>。</w:t>
      </w:r>
    </w:p>
    <w:p w14:paraId="2AE74387" w14:textId="62DB128B" w:rsidR="005A61B1" w:rsidRDefault="005A61B1" w:rsidP="005A61B1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kern w:val="0"/>
          <w:sz w:val="21"/>
        </w:rPr>
      </w:pPr>
      <w:r>
        <w:rPr>
          <w:rFonts w:ascii="黑体" w:eastAsia="黑体" w:hAnsi="黑体" w:hint="eastAsia"/>
          <w:b/>
          <w:sz w:val="21"/>
        </w:rPr>
        <w:t>表2</w:t>
      </w:r>
      <w:r>
        <w:rPr>
          <w:rFonts w:ascii="黑体" w:eastAsia="黑体" w:hAnsi="黑体"/>
          <w:b/>
          <w:sz w:val="21"/>
        </w:rPr>
        <w:t>-</w:t>
      </w:r>
      <w:r w:rsidR="00C614E3">
        <w:rPr>
          <w:rFonts w:ascii="黑体" w:eastAsia="黑体" w:hAnsi="黑体"/>
          <w:b/>
          <w:sz w:val="21"/>
        </w:rPr>
        <w:t>5</w:t>
      </w:r>
      <w:r>
        <w:rPr>
          <w:rFonts w:ascii="黑体" w:eastAsia="黑体" w:hAnsi="黑体"/>
          <w:b/>
          <w:sz w:val="21"/>
        </w:rPr>
        <w:t xml:space="preserve"> </w:t>
      </w:r>
      <w:r w:rsidR="00C614E3" w:rsidRPr="00C614E3">
        <w:rPr>
          <w:rFonts w:ascii="黑体" w:eastAsia="黑体" w:hAnsi="黑体" w:hint="eastAsia"/>
          <w:b/>
          <w:sz w:val="21"/>
        </w:rPr>
        <w:t>设置访问限制</w:t>
      </w:r>
    </w:p>
    <w:tbl>
      <w:tblPr>
        <w:tblW w:w="5000" w:type="pct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ook w:val="01E0" w:firstRow="1" w:lastRow="1" w:firstColumn="1" w:lastColumn="1" w:noHBand="0" w:noVBand="0"/>
      </w:tblPr>
      <w:tblGrid>
        <w:gridCol w:w="1426"/>
        <w:gridCol w:w="6856"/>
      </w:tblGrid>
      <w:tr w:rsidR="005A61B1" w14:paraId="7F1E17DB" w14:textId="77777777" w:rsidTr="00D64A4F">
        <w:tc>
          <w:tcPr>
            <w:tcW w:w="861" w:type="pc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6" w:space="0" w:color="000000"/>
            </w:tcBorders>
            <w:hideMark/>
          </w:tcPr>
          <w:p w14:paraId="051661EC" w14:textId="77777777" w:rsidR="005A61B1" w:rsidRDefault="005A61B1" w:rsidP="00D64A4F">
            <w:pPr>
              <w:tabs>
                <w:tab w:val="left" w:pos="993"/>
              </w:tabs>
              <w:rPr>
                <w:rFonts w:hint="eastAsia"/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用例名称</w:t>
            </w:r>
          </w:p>
        </w:tc>
        <w:tc>
          <w:tcPr>
            <w:tcW w:w="4139" w:type="pct"/>
            <w:tcBorders>
              <w:top w:val="single" w:sz="12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46B73FF9" w14:textId="715E84C3" w:rsidR="005A61B1" w:rsidRDefault="00C614E3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 w:rsidRPr="00C614E3">
              <w:rPr>
                <w:rFonts w:hint="eastAsia"/>
                <w:bCs/>
                <w:sz w:val="21"/>
                <w:szCs w:val="21"/>
              </w:rPr>
              <w:t>设置访问限制</w:t>
            </w:r>
          </w:p>
        </w:tc>
      </w:tr>
      <w:tr w:rsidR="005A61B1" w14:paraId="22D5EA8C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40863C0C" w14:textId="77777777" w:rsidR="005A61B1" w:rsidRDefault="005A61B1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简要描述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78BA6C33" w14:textId="6876552B" w:rsidR="005A61B1" w:rsidRDefault="005A61B1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该用例描述了系统根据</w:t>
            </w:r>
            <w:r w:rsidR="005621D2">
              <w:rPr>
                <w:rFonts w:hint="eastAsia"/>
                <w:bCs/>
                <w:sz w:val="21"/>
                <w:szCs w:val="21"/>
              </w:rPr>
              <w:t>爬虫标记限制访问</w:t>
            </w:r>
            <w:r>
              <w:rPr>
                <w:rFonts w:hint="eastAsia"/>
                <w:bCs/>
                <w:sz w:val="21"/>
                <w:szCs w:val="21"/>
              </w:rPr>
              <w:t>的过程</w:t>
            </w:r>
          </w:p>
        </w:tc>
      </w:tr>
      <w:tr w:rsidR="005A61B1" w14:paraId="26A79599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393C6D1" w14:textId="77777777" w:rsidR="005A61B1" w:rsidRDefault="005A61B1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参与者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73EFE1D" w14:textId="77777777" w:rsidR="005A61B1" w:rsidRDefault="005A61B1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网站管理员</w:t>
            </w:r>
          </w:p>
        </w:tc>
      </w:tr>
      <w:tr w:rsidR="005A61B1" w14:paraId="2ADFC48E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622DA1D" w14:textId="77777777" w:rsidR="005A61B1" w:rsidRDefault="005A61B1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涉众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0216419D" w14:textId="77777777" w:rsidR="005A61B1" w:rsidRDefault="005A61B1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5A61B1" w14:paraId="12EAFE29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5844EFB" w14:textId="77777777" w:rsidR="005A61B1" w:rsidRDefault="005A61B1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前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FD6EA66" w14:textId="2E337030" w:rsidR="005A61B1" w:rsidRDefault="005A61B1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已经</w:t>
            </w:r>
            <w:r w:rsidR="000B2977">
              <w:rPr>
                <w:rFonts w:hint="eastAsia"/>
                <w:bCs/>
                <w:sz w:val="21"/>
                <w:szCs w:val="21"/>
              </w:rPr>
              <w:t>完成爬虫标记</w:t>
            </w:r>
          </w:p>
        </w:tc>
      </w:tr>
      <w:tr w:rsidR="005A61B1" w14:paraId="6538E33E" w14:textId="77777777" w:rsidTr="00D64A4F">
        <w:tc>
          <w:tcPr>
            <w:tcW w:w="861" w:type="pct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C2519B9" w14:textId="77777777" w:rsidR="005A61B1" w:rsidRDefault="005A61B1" w:rsidP="00D64A4F">
            <w:pPr>
              <w:tabs>
                <w:tab w:val="left" w:pos="993"/>
              </w:tabs>
              <w:rPr>
                <w:b/>
                <w:sz w:val="21"/>
                <w:szCs w:val="21"/>
              </w:rPr>
            </w:pPr>
            <w:r>
              <w:rPr>
                <w:rFonts w:hint="eastAsia"/>
                <w:b/>
                <w:sz w:val="21"/>
                <w:szCs w:val="21"/>
              </w:rPr>
              <w:t>后置条件</w:t>
            </w:r>
          </w:p>
        </w:tc>
        <w:tc>
          <w:tcPr>
            <w:tcW w:w="4139" w:type="pct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658BC34" w14:textId="54EEAA0E" w:rsidR="005A61B1" w:rsidRDefault="00A14D14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无</w:t>
            </w:r>
          </w:p>
        </w:tc>
      </w:tr>
      <w:tr w:rsidR="005A61B1" w14:paraId="12462A62" w14:textId="77777777" w:rsidTr="00D64A4F">
        <w:trPr>
          <w:trHeight w:val="400"/>
        </w:trPr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4" w:space="0" w:color="auto"/>
              <w:right w:val="single" w:sz="12" w:space="0" w:color="000000"/>
            </w:tcBorders>
            <w:hideMark/>
          </w:tcPr>
          <w:p w14:paraId="52729EE2" w14:textId="77777777" w:rsidR="005A61B1" w:rsidRDefault="005A61B1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基本事件流</w:t>
            </w:r>
          </w:p>
        </w:tc>
      </w:tr>
      <w:tr w:rsidR="005A61B1" w14:paraId="160F1AF8" w14:textId="77777777" w:rsidTr="00D64A4F">
        <w:trPr>
          <w:trHeight w:val="1401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28D4A2C2" w14:textId="6473D0B7" w:rsidR="005A61B1" w:rsidRDefault="005A61B1" w:rsidP="00F67F2E">
            <w:pPr>
              <w:numPr>
                <w:ilvl w:val="0"/>
                <w:numId w:val="24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传入</w:t>
            </w:r>
            <w:r w:rsidR="00F67F2E">
              <w:rPr>
                <w:rFonts w:hint="eastAsia"/>
                <w:sz w:val="21"/>
                <w:szCs w:val="21"/>
              </w:rPr>
              <w:t>需要限制的用户</w:t>
            </w:r>
            <w:r w:rsidR="00E20DFA">
              <w:rPr>
                <w:rFonts w:hint="eastAsia"/>
                <w:sz w:val="21"/>
                <w:szCs w:val="21"/>
              </w:rPr>
              <w:t>数据</w:t>
            </w:r>
            <w:r w:rsidR="00F67F2E">
              <w:rPr>
                <w:rFonts w:hint="eastAsia"/>
                <w:sz w:val="21"/>
                <w:szCs w:val="21"/>
              </w:rPr>
              <w:t>。</w:t>
            </w:r>
          </w:p>
          <w:p w14:paraId="0074A5F3" w14:textId="6E2FEAFF" w:rsidR="005A61B1" w:rsidRDefault="005A61B1" w:rsidP="00F67F2E">
            <w:pPr>
              <w:numPr>
                <w:ilvl w:val="0"/>
                <w:numId w:val="24"/>
              </w:numPr>
              <w:adjustRightInd w:val="0"/>
              <w:spacing w:line="360" w:lineRule="atLeast"/>
              <w:jc w:val="left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数据</w:t>
            </w:r>
            <w:r w:rsidR="008429E4">
              <w:rPr>
                <w:rFonts w:hint="eastAsia"/>
                <w:sz w:val="21"/>
                <w:szCs w:val="21"/>
              </w:rPr>
              <w:t>对请求进行限制</w:t>
            </w:r>
            <w:r>
              <w:rPr>
                <w:rFonts w:hint="eastAsia"/>
                <w:sz w:val="21"/>
                <w:szCs w:val="21"/>
              </w:rPr>
              <w:t>。（</w:t>
            </w:r>
            <w:r>
              <w:rPr>
                <w:sz w:val="21"/>
                <w:szCs w:val="21"/>
              </w:rPr>
              <w:t>D-2</w:t>
            </w:r>
            <w:r>
              <w:rPr>
                <w:rFonts w:hint="eastAsia"/>
                <w:sz w:val="21"/>
                <w:szCs w:val="21"/>
              </w:rPr>
              <w:t>）</w:t>
            </w:r>
          </w:p>
        </w:tc>
      </w:tr>
      <w:tr w:rsidR="005A61B1" w14:paraId="7C8BD59B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5C8A5EB4" w14:textId="77777777" w:rsidR="005A61B1" w:rsidRDefault="005A61B1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lastRenderedPageBreak/>
              <w:t>备选事件流</w:t>
            </w:r>
          </w:p>
          <w:p w14:paraId="43601717" w14:textId="164BF910" w:rsidR="005A61B1" w:rsidRDefault="008429E4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bCs/>
                <w:sz w:val="21"/>
                <w:szCs w:val="21"/>
              </w:rPr>
              <w:t>D</w:t>
            </w:r>
            <w:r w:rsidR="005A61B1">
              <w:rPr>
                <w:bCs/>
                <w:sz w:val="21"/>
                <w:szCs w:val="21"/>
              </w:rPr>
              <w:t xml:space="preserve">-2 </w:t>
            </w:r>
            <w:r w:rsidR="005A61B1">
              <w:rPr>
                <w:rFonts w:hint="eastAsia"/>
                <w:bCs/>
                <w:sz w:val="21"/>
                <w:szCs w:val="21"/>
              </w:rPr>
              <w:t>同一</w:t>
            </w:r>
            <w:r>
              <w:rPr>
                <w:rFonts w:hint="eastAsia"/>
                <w:bCs/>
                <w:sz w:val="21"/>
                <w:szCs w:val="21"/>
              </w:rPr>
              <w:t>用户已被限制</w:t>
            </w:r>
          </w:p>
          <w:p w14:paraId="59CF30B1" w14:textId="3B3E77D7" w:rsidR="005A61B1" w:rsidRPr="00536862" w:rsidRDefault="008429E4" w:rsidP="008429E4">
            <w:pPr>
              <w:pStyle w:val="aff2"/>
              <w:numPr>
                <w:ilvl w:val="0"/>
                <w:numId w:val="25"/>
              </w:numPr>
              <w:tabs>
                <w:tab w:val="left" w:pos="993"/>
              </w:tabs>
              <w:ind w:firstLineChars="0"/>
              <w:rPr>
                <w:rFonts w:hint="eastAsia"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更新限制信息</w:t>
            </w:r>
          </w:p>
        </w:tc>
      </w:tr>
      <w:tr w:rsidR="005A61B1" w14:paraId="57DB8BEA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6" w:space="0" w:color="000000"/>
              <w:right w:val="single" w:sz="12" w:space="0" w:color="000000"/>
            </w:tcBorders>
            <w:hideMark/>
          </w:tcPr>
          <w:p w14:paraId="1B8E9D50" w14:textId="77777777" w:rsidR="005A61B1" w:rsidRDefault="005A61B1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补充约束</w:t>
            </w:r>
          </w:p>
          <w:p w14:paraId="4935BF3C" w14:textId="77777777" w:rsidR="005A61B1" w:rsidRDefault="005A61B1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  <w:p w14:paraId="2DF62AFA" w14:textId="77777777" w:rsidR="005A61B1" w:rsidRDefault="005A61B1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</w:p>
        </w:tc>
      </w:tr>
      <w:tr w:rsidR="005A61B1" w14:paraId="3C81EEA7" w14:textId="77777777" w:rsidTr="00D64A4F">
        <w:tc>
          <w:tcPr>
            <w:tcW w:w="5000" w:type="pct"/>
            <w:gridSpan w:val="2"/>
            <w:tcBorders>
              <w:top w:val="single" w:sz="6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hideMark/>
          </w:tcPr>
          <w:p w14:paraId="1C937AB5" w14:textId="77777777" w:rsidR="005A61B1" w:rsidRDefault="005A61B1" w:rsidP="00D64A4F">
            <w:pPr>
              <w:tabs>
                <w:tab w:val="left" w:pos="993"/>
              </w:tabs>
              <w:rPr>
                <w:b/>
                <w:bCs/>
                <w:sz w:val="21"/>
                <w:szCs w:val="21"/>
              </w:rPr>
            </w:pPr>
            <w:r>
              <w:rPr>
                <w:rFonts w:hint="eastAsia"/>
                <w:b/>
                <w:bCs/>
                <w:sz w:val="21"/>
                <w:szCs w:val="21"/>
              </w:rPr>
              <w:t>待解决问题</w:t>
            </w:r>
          </w:p>
          <w:p w14:paraId="60D73E67" w14:textId="77777777" w:rsidR="005A61B1" w:rsidRDefault="005A61B1" w:rsidP="00D64A4F">
            <w:pPr>
              <w:tabs>
                <w:tab w:val="left" w:pos="993"/>
              </w:tabs>
              <w:rPr>
                <w:bCs/>
                <w:sz w:val="21"/>
                <w:szCs w:val="21"/>
              </w:rPr>
            </w:pPr>
            <w:r>
              <w:rPr>
                <w:rFonts w:hint="eastAsia"/>
                <w:bCs/>
                <w:sz w:val="21"/>
                <w:szCs w:val="21"/>
              </w:rPr>
              <w:t>（暂无）</w:t>
            </w:r>
          </w:p>
        </w:tc>
      </w:tr>
    </w:tbl>
    <w:p w14:paraId="6D6958B2" w14:textId="77777777" w:rsidR="0000171D" w:rsidRPr="00F6061C" w:rsidRDefault="0000171D" w:rsidP="000012B9">
      <w:pPr>
        <w:pStyle w:val="a0"/>
        <w:spacing w:line="360" w:lineRule="auto"/>
        <w:ind w:firstLineChars="200" w:firstLine="480"/>
        <w:rPr>
          <w:rFonts w:ascii="Times New Roman" w:hint="eastAsia"/>
        </w:rPr>
      </w:pPr>
    </w:p>
    <w:p w14:paraId="33016247" w14:textId="35F8FDC1" w:rsidR="000012B9" w:rsidRPr="000012B9" w:rsidRDefault="00BC5EA0" w:rsidP="000012B9">
      <w:pPr>
        <w:pStyle w:val="2"/>
        <w:rPr>
          <w:rFonts w:ascii="Times New Roman" w:hAnsi="Times New Roman"/>
          <w:bCs/>
        </w:rPr>
      </w:pPr>
      <w:bookmarkStart w:id="8" w:name="_Toc68162928"/>
      <w:r>
        <w:rPr>
          <w:rFonts w:ascii="Times New Roman" w:hAnsi="Times New Roman" w:hint="eastAsia"/>
          <w:bCs/>
        </w:rPr>
        <w:t>系统设计</w:t>
      </w:r>
      <w:bookmarkEnd w:id="8"/>
    </w:p>
    <w:p w14:paraId="3ECE6BEF" w14:textId="3C4F9C5B" w:rsidR="00FD2E36" w:rsidRDefault="00795A9E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用户识别部分拟采用</w:t>
      </w:r>
      <w:r w:rsidRPr="00795A9E">
        <w:rPr>
          <w:rFonts w:ascii="Times New Roman" w:hint="eastAsia"/>
        </w:rPr>
        <w:t>IP</w:t>
      </w:r>
      <w:r w:rsidRPr="00795A9E">
        <w:rPr>
          <w:rFonts w:ascii="Times New Roman" w:hint="eastAsia"/>
        </w:rPr>
        <w:t>地址</w:t>
      </w:r>
      <w:r>
        <w:rPr>
          <w:rFonts w:ascii="Times New Roman" w:hint="eastAsia"/>
        </w:rPr>
        <w:t>与浏览器</w:t>
      </w:r>
      <w:r>
        <w:rPr>
          <w:rFonts w:ascii="Times New Roman" w:hint="eastAsia"/>
        </w:rPr>
        <w:t>fingerprint</w:t>
      </w:r>
      <w:r w:rsidRPr="00795A9E">
        <w:rPr>
          <w:rFonts w:ascii="Times New Roman" w:hint="eastAsia"/>
        </w:rPr>
        <w:t>相结合的方式。</w:t>
      </w:r>
    </w:p>
    <w:p w14:paraId="552E1F02" w14:textId="702E4EBE" w:rsidR="00FD2E36" w:rsidRDefault="00FD2E36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FD2E36">
        <w:rPr>
          <w:rFonts w:ascii="Times New Roman" w:hint="eastAsia"/>
        </w:rPr>
        <w:t>Fingerprint</w:t>
      </w:r>
      <w:r w:rsidRPr="00FD2E36">
        <w:rPr>
          <w:rFonts w:ascii="Times New Roman" w:hint="eastAsia"/>
        </w:rPr>
        <w:t>是通过获取浏览器具有辨识度的信息，进行计算得出的</w:t>
      </w:r>
      <w:r>
        <w:rPr>
          <w:rFonts w:ascii="Times New Roman" w:hint="eastAsia"/>
        </w:rPr>
        <w:t>哈希</w:t>
      </w:r>
      <w:r w:rsidRPr="00FD2E36">
        <w:rPr>
          <w:rFonts w:ascii="Times New Roman" w:hint="eastAsia"/>
        </w:rPr>
        <w:t>值。特征值可以是</w:t>
      </w:r>
      <w:r w:rsidR="00211610" w:rsidRPr="00795A9E">
        <w:rPr>
          <w:rFonts w:ascii="Times New Roman" w:hint="eastAsia"/>
        </w:rPr>
        <w:t>User Agent</w:t>
      </w:r>
      <w:r w:rsidRPr="00FD2E36">
        <w:rPr>
          <w:rFonts w:ascii="Times New Roman" w:hint="eastAsia"/>
        </w:rPr>
        <w:t>、时区、地理位置或者是使用的语言等。这些特征值具有不同的信息熵，信息熵大的特征值对于唯一确定一位用户更有作用</w:t>
      </w:r>
      <w:r w:rsidR="00E8245A">
        <w:rPr>
          <w:rFonts w:ascii="Times New Roman" w:hint="eastAsia"/>
        </w:rPr>
        <w:t>，</w:t>
      </w:r>
      <w:r w:rsidR="00D03DFA">
        <w:rPr>
          <w:rFonts w:ascii="Times New Roman" w:hint="eastAsia"/>
        </w:rPr>
        <w:t>往往</w:t>
      </w:r>
      <w:r w:rsidRPr="00FD2E36">
        <w:rPr>
          <w:rFonts w:ascii="Times New Roman" w:hint="eastAsia"/>
        </w:rPr>
        <w:t>在计算</w:t>
      </w:r>
      <w:r w:rsidRPr="00FD2E36">
        <w:rPr>
          <w:rFonts w:ascii="Times New Roman" w:hint="eastAsia"/>
        </w:rPr>
        <w:t>fingerprint</w:t>
      </w:r>
      <w:r w:rsidRPr="00FD2E36">
        <w:rPr>
          <w:rFonts w:ascii="Times New Roman" w:hint="eastAsia"/>
        </w:rPr>
        <w:t>时会有的更大的权重。</w:t>
      </w:r>
    </w:p>
    <w:p w14:paraId="3B8FBE98" w14:textId="02E94752" w:rsidR="004E1449" w:rsidRDefault="004E1449" w:rsidP="00795A9E">
      <w:pPr>
        <w:pStyle w:val="a0"/>
        <w:spacing w:line="360" w:lineRule="auto"/>
        <w:ind w:firstLineChars="200" w:firstLine="480"/>
        <w:rPr>
          <w:rFonts w:ascii="Times New Roman"/>
        </w:rPr>
      </w:pPr>
      <w:r w:rsidRPr="004E1449">
        <w:rPr>
          <w:rFonts w:ascii="Times New Roman" w:hint="eastAsia"/>
        </w:rPr>
        <w:t>将特征值与权重结合计算后可以生成一个</w:t>
      </w:r>
      <w:r w:rsidRPr="00FD2E36">
        <w:rPr>
          <w:rFonts w:ascii="Times New Roman" w:hint="eastAsia"/>
        </w:rPr>
        <w:t>Fingerprint</w:t>
      </w:r>
      <w:r w:rsidRPr="004E1449">
        <w:rPr>
          <w:rFonts w:ascii="Times New Roman" w:hint="eastAsia"/>
        </w:rPr>
        <w:t>哈希值，用于标记不同的用户，这里采用了</w:t>
      </w:r>
      <w:r w:rsidRPr="004E1449">
        <w:rPr>
          <w:rFonts w:ascii="Times New Roman" w:hint="eastAsia"/>
        </w:rPr>
        <w:t>ClientJS</w:t>
      </w:r>
      <w:r w:rsidRPr="004E1449">
        <w:rPr>
          <w:rFonts w:ascii="Times New Roman" w:hint="eastAsia"/>
        </w:rPr>
        <w:t>提供的计算方法，通过</w:t>
      </w:r>
      <w:r w:rsidRPr="004E1449">
        <w:rPr>
          <w:rFonts w:ascii="Times New Roman" w:hint="eastAsia"/>
        </w:rPr>
        <w:t>clientjs.getFingerprint()</w:t>
      </w:r>
      <w:r w:rsidRPr="004E1449">
        <w:rPr>
          <w:rFonts w:ascii="Times New Roman" w:hint="eastAsia"/>
        </w:rPr>
        <w:t>方法获取到</w:t>
      </w:r>
      <w:r w:rsidRPr="004E1449">
        <w:rPr>
          <w:rFonts w:ascii="Times New Roman" w:hint="eastAsia"/>
        </w:rPr>
        <w:t>fingerprint</w:t>
      </w:r>
      <w:r w:rsidR="00EC520C">
        <w:rPr>
          <w:rFonts w:ascii="Times New Roman" w:hint="eastAsia"/>
        </w:rPr>
        <w:t>的哈希值</w:t>
      </w:r>
      <w:r w:rsidRPr="004E1449">
        <w:rPr>
          <w:rFonts w:ascii="Times New Roman" w:hint="eastAsia"/>
        </w:rPr>
        <w:t>。</w:t>
      </w:r>
      <w:r w:rsidR="0075131B" w:rsidRPr="0075131B">
        <w:rPr>
          <w:rFonts w:ascii="Times New Roman" w:hint="eastAsia"/>
        </w:rPr>
        <w:t>采用的特征值</w:t>
      </w:r>
      <w:r w:rsidR="00D6534B">
        <w:rPr>
          <w:rFonts w:ascii="Times New Roman" w:hint="eastAsia"/>
        </w:rPr>
        <w:t>包括</w:t>
      </w:r>
      <w:r w:rsidR="0075131B" w:rsidRPr="0075131B">
        <w:rPr>
          <w:rFonts w:ascii="Times New Roman" w:hint="eastAsia"/>
        </w:rPr>
        <w:t>：</w:t>
      </w:r>
      <w:r w:rsidR="0075131B" w:rsidRPr="0075131B">
        <w:rPr>
          <w:rFonts w:ascii="Times New Roman" w:hint="eastAsia"/>
        </w:rPr>
        <w:t>user agen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creen prin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olor depth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urrent resolution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available resolution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device XDPI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device YDPI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plugin lis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font list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local stor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ession stor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timezon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langu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system language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ookies</w:t>
      </w:r>
      <w:r w:rsidR="0075131B" w:rsidRPr="0075131B">
        <w:rPr>
          <w:rFonts w:ascii="Times New Roman" w:hint="eastAsia"/>
        </w:rPr>
        <w:t>、</w:t>
      </w:r>
      <w:r w:rsidR="0075131B" w:rsidRPr="0075131B">
        <w:rPr>
          <w:rFonts w:ascii="Times New Roman" w:hint="eastAsia"/>
        </w:rPr>
        <w:t>canvas print</w:t>
      </w:r>
      <w:r w:rsidR="0075131B" w:rsidRPr="0075131B">
        <w:rPr>
          <w:rFonts w:ascii="Times New Roman" w:hint="eastAsia"/>
        </w:rPr>
        <w:t>。</w:t>
      </w:r>
    </w:p>
    <w:p w14:paraId="4A61B6E2" w14:textId="07957EBB" w:rsidR="00D06E5F" w:rsidRDefault="00D06E5F" w:rsidP="00795A9E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 w:hint="eastAsia"/>
        </w:rPr>
        <w:t>Fingerprint</w:t>
      </w:r>
      <w:r>
        <w:rPr>
          <w:rFonts w:ascii="Times New Roman" w:hint="eastAsia"/>
        </w:rPr>
        <w:t>在跨浏览器识别用户时，相比于</w:t>
      </w:r>
      <w:r w:rsidRPr="00795A9E">
        <w:rPr>
          <w:rFonts w:ascii="Times New Roman" w:hint="eastAsia"/>
        </w:rPr>
        <w:t>User Agent</w:t>
      </w:r>
      <w:r>
        <w:rPr>
          <w:rFonts w:ascii="Times New Roman" w:hint="eastAsia"/>
        </w:rPr>
        <w:t>等也更具参考价值，可以更准确的区分不同的用户设备。但受限于其精度，本项目将</w:t>
      </w:r>
      <w:r>
        <w:rPr>
          <w:rFonts w:ascii="Times New Roman" w:hint="eastAsia"/>
        </w:rPr>
        <w:t>I</w:t>
      </w:r>
      <w:r>
        <w:rPr>
          <w:rFonts w:ascii="Times New Roman"/>
        </w:rPr>
        <w:t>P</w:t>
      </w:r>
      <w:r>
        <w:rPr>
          <w:rFonts w:ascii="Times New Roman" w:hint="eastAsia"/>
        </w:rPr>
        <w:t>地址与</w:t>
      </w:r>
      <w:r>
        <w:rPr>
          <w:rFonts w:ascii="Times New Roman" w:hint="eastAsia"/>
        </w:rPr>
        <w:t>fingerprint</w:t>
      </w:r>
      <w:r>
        <w:rPr>
          <w:rFonts w:ascii="Times New Roman" w:hint="eastAsia"/>
        </w:rPr>
        <w:t>结合作为用户判断的依据。</w:t>
      </w:r>
      <w:r w:rsidR="00EE38E2">
        <w:rPr>
          <w:rFonts w:ascii="Times New Roman" w:hint="eastAsia"/>
        </w:rPr>
        <w:t>在同一个</w:t>
      </w:r>
      <w:r w:rsidR="00EE38E2">
        <w:rPr>
          <w:rFonts w:ascii="Times New Roman" w:hint="eastAsia"/>
        </w:rPr>
        <w:t>fingerprint</w:t>
      </w:r>
      <w:r w:rsidR="00EE38E2">
        <w:rPr>
          <w:rFonts w:ascii="Times New Roman" w:hint="eastAsia"/>
        </w:rPr>
        <w:t>下保存用户的不同</w:t>
      </w:r>
      <w:r w:rsidR="00EE38E2">
        <w:rPr>
          <w:rFonts w:ascii="Times New Roman"/>
        </w:rPr>
        <w:t>IP</w:t>
      </w:r>
      <w:r w:rsidR="00EE38E2">
        <w:rPr>
          <w:rFonts w:ascii="Times New Roman" w:hint="eastAsia"/>
        </w:rPr>
        <w:t>地址。同时，用户的可用核心、</w:t>
      </w:r>
      <w:r w:rsidR="00EE38E2" w:rsidRPr="00795A9E">
        <w:rPr>
          <w:rFonts w:ascii="Times New Roman" w:hint="eastAsia"/>
        </w:rPr>
        <w:t>User Agent</w:t>
      </w:r>
      <w:r w:rsidR="00EE38E2" w:rsidRPr="00FD2E36">
        <w:rPr>
          <w:rFonts w:ascii="Times New Roman" w:hint="eastAsia"/>
        </w:rPr>
        <w:t>、时区</w:t>
      </w:r>
      <w:r w:rsidR="00EE38E2">
        <w:rPr>
          <w:rFonts w:ascii="Times New Roman" w:hint="eastAsia"/>
        </w:rPr>
        <w:t>等其他信息也被保存在数据库中，便于需要时进行进一步的区分。</w:t>
      </w:r>
      <w:r w:rsidR="00522C34">
        <w:rPr>
          <w:rFonts w:ascii="Times New Roman" w:hint="eastAsia"/>
        </w:rPr>
        <w:t>数据以</w:t>
      </w:r>
      <w:r w:rsidR="00522C34">
        <w:rPr>
          <w:rFonts w:ascii="Times New Roman" w:hint="eastAsia"/>
        </w:rPr>
        <w:t>J</w:t>
      </w:r>
      <w:r w:rsidR="00522C34">
        <w:rPr>
          <w:rFonts w:ascii="Times New Roman"/>
        </w:rPr>
        <w:t>SON</w:t>
      </w:r>
      <w:r w:rsidR="00522C34">
        <w:rPr>
          <w:rFonts w:ascii="Times New Roman" w:hint="eastAsia"/>
        </w:rPr>
        <w:t>的形式保存在</w:t>
      </w:r>
      <w:r w:rsidR="00522C34">
        <w:rPr>
          <w:rFonts w:ascii="Times New Roman" w:hint="eastAsia"/>
        </w:rPr>
        <w:t>No</w:t>
      </w:r>
      <w:r w:rsidR="00522C34">
        <w:rPr>
          <w:rFonts w:ascii="Times New Roman"/>
        </w:rPr>
        <w:t>SQL</w:t>
      </w:r>
      <w:r w:rsidR="00522C34">
        <w:rPr>
          <w:rFonts w:ascii="Times New Roman" w:hint="eastAsia"/>
        </w:rPr>
        <w:t>型数据库中，前端为</w:t>
      </w:r>
      <w:r w:rsidR="00522C34">
        <w:rPr>
          <w:rFonts w:ascii="Times New Roman" w:hint="eastAsia"/>
        </w:rPr>
        <w:t>IndexedDB</w:t>
      </w:r>
      <w:r w:rsidR="00522C34">
        <w:rPr>
          <w:rFonts w:ascii="Times New Roman" w:hint="eastAsia"/>
        </w:rPr>
        <w:t>，后端为</w:t>
      </w:r>
      <w:r w:rsidR="00522C34">
        <w:rPr>
          <w:rFonts w:ascii="Times New Roman" w:hint="eastAsia"/>
        </w:rPr>
        <w:t>MongoDB</w:t>
      </w:r>
      <w:r w:rsidR="00522C34">
        <w:rPr>
          <w:rFonts w:ascii="Times New Roman" w:hint="eastAsia"/>
        </w:rPr>
        <w:t>。</w:t>
      </w:r>
    </w:p>
    <w:p w14:paraId="127F4FEB" w14:textId="15225930" w:rsidR="00795A9E" w:rsidRDefault="00EE5421" w:rsidP="00914E93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lastRenderedPageBreak/>
        <w:t>在后端采用</w:t>
      </w:r>
      <w:r>
        <w:rPr>
          <w:rFonts w:ascii="Times New Roman" w:hint="eastAsia"/>
        </w:rPr>
        <w:t>node</w:t>
      </w:r>
      <w:r>
        <w:rPr>
          <w:rFonts w:ascii="Times New Roman"/>
        </w:rPr>
        <w:t>.</w:t>
      </w:r>
      <w:r>
        <w:rPr>
          <w:rFonts w:ascii="Times New Roman" w:hint="eastAsia"/>
        </w:rPr>
        <w:t>js</w:t>
      </w:r>
      <w:r>
        <w:rPr>
          <w:rFonts w:ascii="Times New Roman" w:hint="eastAsia"/>
        </w:rPr>
        <w:t>，</w:t>
      </w:r>
      <w:r w:rsidR="00980882">
        <w:rPr>
          <w:rFonts w:ascii="Times New Roman" w:hint="eastAsia"/>
        </w:rPr>
        <w:t>对</w:t>
      </w:r>
      <w:r w:rsidR="00980882">
        <w:rPr>
          <w:rFonts w:ascii="Times New Roman" w:hint="eastAsia"/>
        </w:rPr>
        <w:t>MongoDB</w:t>
      </w:r>
      <w:r w:rsidR="00980882">
        <w:rPr>
          <w:rFonts w:ascii="Times New Roman" w:hint="eastAsia"/>
        </w:rPr>
        <w:t>的增删改查操作进行了封装，便于数据的整理。</w:t>
      </w:r>
    </w:p>
    <w:p w14:paraId="61C4552F" w14:textId="3720E844" w:rsidR="00F75257" w:rsidRDefault="00F75257" w:rsidP="00914E93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 w:hint="eastAsia"/>
        </w:rPr>
        <w:t>/</w:t>
      </w:r>
      <w:r>
        <w:rPr>
          <w:rFonts w:ascii="Times New Roman"/>
        </w:rPr>
        <w:t>/</w:t>
      </w:r>
      <w:r>
        <w:rPr>
          <w:rFonts w:ascii="Times New Roman" w:hint="eastAsia"/>
        </w:rPr>
        <w:t>undone</w:t>
      </w:r>
      <w:r>
        <w:rPr>
          <w:rFonts w:ascii="Times New Roman"/>
        </w:rPr>
        <w:t xml:space="preserve"> </w:t>
      </w:r>
      <w:r>
        <w:rPr>
          <w:rFonts w:ascii="Times New Roman" w:hint="eastAsia"/>
        </w:rPr>
        <w:t>数据库设计</w:t>
      </w:r>
    </w:p>
    <w:p w14:paraId="2F380CA1" w14:textId="46DE3688" w:rsidR="00914E93" w:rsidRPr="00795A9E" w:rsidRDefault="00914E93" w:rsidP="00914E93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>
        <w:rPr>
          <w:rFonts w:ascii="Times New Roman" w:hint="eastAsia"/>
        </w:rPr>
        <w:t>/</w:t>
      </w:r>
      <w:r>
        <w:rPr>
          <w:rFonts w:ascii="Times New Roman"/>
        </w:rPr>
        <w:t>/</w:t>
      </w:r>
      <w:r>
        <w:rPr>
          <w:rFonts w:ascii="Times New Roman" w:hint="eastAsia"/>
        </w:rPr>
        <w:t>undone</w:t>
      </w:r>
      <w:r w:rsidR="00781567">
        <w:rPr>
          <w:rFonts w:ascii="Times New Roman" w:hint="eastAsia"/>
        </w:rPr>
        <w:t>，爬虫</w:t>
      </w:r>
    </w:p>
    <w:p w14:paraId="39299AED" w14:textId="22ED35C1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795A9E">
        <w:rPr>
          <w:rFonts w:ascii="Times New Roman" w:hint="eastAsia"/>
        </w:rPr>
        <w:t>对于爬虫检测的部分，采用设置阈值、</w:t>
      </w:r>
      <w:r w:rsidRPr="00795A9E">
        <w:rPr>
          <w:rFonts w:ascii="Times New Roman" w:hint="eastAsia"/>
        </w:rPr>
        <w:t>HTTP</w:t>
      </w:r>
      <w:r w:rsidRPr="00795A9E">
        <w:rPr>
          <w:rFonts w:ascii="Times New Roman" w:hint="eastAsia"/>
        </w:rPr>
        <w:t>请求检测的方式。用这种方法可以检测出一些规律性较强的爬虫，同时顾及到部分不符合所设的阈值规则的爬虫检测。</w:t>
      </w:r>
    </w:p>
    <w:p w14:paraId="0C29448D" w14:textId="09A27EC0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795A9E">
        <w:rPr>
          <w:rFonts w:ascii="Times New Roman" w:hint="eastAsia"/>
        </w:rPr>
        <w:t>在访问限制部分，采用阻塞过时的用户代理、浏览器版本的访问请求、限制不合理的海外</w:t>
      </w:r>
      <w:r w:rsidRPr="00795A9E">
        <w:rPr>
          <w:rFonts w:ascii="Times New Roman" w:hint="eastAsia"/>
        </w:rPr>
        <w:t>IP</w:t>
      </w:r>
      <w:r w:rsidRPr="00795A9E">
        <w:rPr>
          <w:rFonts w:ascii="Times New Roman" w:hint="eastAsia"/>
        </w:rPr>
        <w:t>、拒绝来自不合理</w:t>
      </w:r>
      <w:r w:rsidRPr="00795A9E">
        <w:rPr>
          <w:rFonts w:ascii="Times New Roman" w:hint="eastAsia"/>
        </w:rPr>
        <w:t>Referer</w:t>
      </w:r>
      <w:r w:rsidRPr="00795A9E">
        <w:rPr>
          <w:rFonts w:ascii="Times New Roman" w:hint="eastAsia"/>
        </w:rPr>
        <w:t>的访问请求等。</w:t>
      </w:r>
    </w:p>
    <w:p w14:paraId="26378F85" w14:textId="7E188274" w:rsidR="00795A9E" w:rsidRPr="00795A9E" w:rsidRDefault="00795A9E" w:rsidP="00795A9E">
      <w:pPr>
        <w:pStyle w:val="a0"/>
        <w:spacing w:line="360" w:lineRule="auto"/>
        <w:ind w:firstLineChars="200" w:firstLine="480"/>
        <w:rPr>
          <w:rFonts w:ascii="Times New Roman" w:hint="eastAsia"/>
        </w:rPr>
      </w:pPr>
      <w:r w:rsidRPr="00795A9E">
        <w:rPr>
          <w:rFonts w:ascii="Times New Roman" w:hint="eastAsia"/>
        </w:rPr>
        <w:t>系统的流程图如图</w:t>
      </w:r>
      <w:r>
        <w:rPr>
          <w:rFonts w:ascii="Times New Roman"/>
        </w:rPr>
        <w:t>2</w:t>
      </w:r>
      <w:r w:rsidRPr="00795A9E">
        <w:rPr>
          <w:rFonts w:ascii="Times New Roman" w:hint="eastAsia"/>
        </w:rPr>
        <w:t>-2</w:t>
      </w:r>
      <w:r w:rsidRPr="00795A9E">
        <w:rPr>
          <w:rFonts w:ascii="Times New Roman" w:hint="eastAsia"/>
        </w:rPr>
        <w:t>与图</w:t>
      </w:r>
      <w:r>
        <w:rPr>
          <w:rFonts w:ascii="Times New Roman"/>
        </w:rPr>
        <w:t>2</w:t>
      </w:r>
      <w:r w:rsidRPr="00795A9E">
        <w:rPr>
          <w:rFonts w:ascii="Times New Roman" w:hint="eastAsia"/>
        </w:rPr>
        <w:t>-3</w:t>
      </w:r>
      <w:r w:rsidRPr="00795A9E">
        <w:rPr>
          <w:rFonts w:ascii="Times New Roman" w:hint="eastAsia"/>
        </w:rPr>
        <w:t>所示。</w:t>
      </w:r>
    </w:p>
    <w:p w14:paraId="3C89A0EE" w14:textId="18666F12" w:rsidR="00795A9E" w:rsidRPr="00795A9E" w:rsidRDefault="006E4280" w:rsidP="006E4280">
      <w:pPr>
        <w:pStyle w:val="a0"/>
        <w:spacing w:line="360" w:lineRule="auto"/>
        <w:ind w:firstLine="0"/>
        <w:jc w:val="center"/>
        <w:rPr>
          <w:rFonts w:ascii="Times New Roman"/>
        </w:rPr>
      </w:pPr>
      <w:r>
        <w:rPr>
          <w:noProof/>
        </w:rPr>
        <w:drawing>
          <wp:inline distT="0" distB="0" distL="0" distR="0" wp14:anchorId="2CBFC3F5" wp14:editId="3801704B">
            <wp:extent cx="5447601" cy="2857500"/>
            <wp:effectExtent l="0" t="0" r="127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57232" cy="2862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D98D6" w14:textId="7D2B52A8" w:rsidR="006E4280" w:rsidRDefault="006E4280" w:rsidP="006E4280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  <w:t xml:space="preserve">2 </w:t>
      </w:r>
      <w:r>
        <w:rPr>
          <w:rFonts w:hint="eastAsia"/>
        </w:rPr>
        <w:t>用户识别流程图</w:t>
      </w:r>
    </w:p>
    <w:p w14:paraId="020F0207" w14:textId="77777777" w:rsidR="006E4280" w:rsidRPr="006E4280" w:rsidRDefault="006E4280" w:rsidP="006E4280">
      <w:pPr>
        <w:rPr>
          <w:rFonts w:hint="eastAsia"/>
        </w:rPr>
      </w:pPr>
    </w:p>
    <w:p w14:paraId="33B8418D" w14:textId="0C5281B3" w:rsidR="00795A9E" w:rsidRPr="00795A9E" w:rsidRDefault="006E4280" w:rsidP="006E4280">
      <w:pPr>
        <w:pStyle w:val="a0"/>
        <w:spacing w:line="360" w:lineRule="auto"/>
        <w:ind w:firstLine="0"/>
        <w:jc w:val="center"/>
        <w:rPr>
          <w:rFonts w:ascii="Times New Roman"/>
        </w:rPr>
      </w:pPr>
      <w:r w:rsidRPr="00CA65E9">
        <w:rPr>
          <w:noProof/>
        </w:rPr>
        <w:lastRenderedPageBreak/>
        <w:drawing>
          <wp:inline distT="0" distB="0" distL="0" distR="0" wp14:anchorId="22982DCD" wp14:editId="33DBA4EA">
            <wp:extent cx="5059680" cy="1775460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724E0" w14:textId="14CD77EC" w:rsidR="006E4280" w:rsidRDefault="006E4280" w:rsidP="006E4280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t>2</w:t>
      </w:r>
      <w:r>
        <w:noBreakHyphen/>
        <w:t xml:space="preserve">3 </w:t>
      </w:r>
      <w:r>
        <w:rPr>
          <w:rFonts w:hint="eastAsia"/>
        </w:rPr>
        <w:t>爬虫识别流程图</w:t>
      </w:r>
    </w:p>
    <w:p w14:paraId="297E671D" w14:textId="77777777" w:rsidR="006E4280" w:rsidRPr="006E4280" w:rsidRDefault="006E4280" w:rsidP="006E4280">
      <w:pPr>
        <w:rPr>
          <w:rFonts w:hint="eastAsia"/>
        </w:rPr>
      </w:pPr>
    </w:p>
    <w:p w14:paraId="6F37DFFC" w14:textId="3DFA2702" w:rsidR="002D4A2A" w:rsidRDefault="00795A9E" w:rsidP="002D4A2A">
      <w:pPr>
        <w:pStyle w:val="a0"/>
        <w:spacing w:line="360" w:lineRule="auto"/>
        <w:ind w:firstLineChars="200" w:firstLine="480"/>
        <w:rPr>
          <w:rFonts w:ascii="Times New Roman"/>
        </w:rPr>
      </w:pPr>
      <w:r w:rsidRPr="00795A9E">
        <w:rPr>
          <w:rFonts w:ascii="Times New Roman" w:hint="eastAsia"/>
        </w:rPr>
        <w:t>系统架构图如图</w:t>
      </w:r>
      <w:r w:rsidR="0077650F">
        <w:rPr>
          <w:rFonts w:ascii="Times New Roman"/>
        </w:rPr>
        <w:t>2</w:t>
      </w:r>
      <w:r w:rsidRPr="00795A9E">
        <w:rPr>
          <w:rFonts w:ascii="Times New Roman" w:hint="eastAsia"/>
        </w:rPr>
        <w:t>-4</w:t>
      </w:r>
      <w:r w:rsidRPr="00795A9E">
        <w:rPr>
          <w:rFonts w:ascii="Times New Roman" w:hint="eastAsia"/>
        </w:rPr>
        <w:t>所示。</w:t>
      </w:r>
    </w:p>
    <w:p w14:paraId="40B74667" w14:textId="10D95F9C" w:rsidR="002D4A2A" w:rsidRPr="00795A9E" w:rsidRDefault="0088010F" w:rsidP="002D4A2A">
      <w:pPr>
        <w:pStyle w:val="a0"/>
        <w:spacing w:line="360" w:lineRule="auto"/>
        <w:ind w:firstLine="0"/>
        <w:jc w:val="center"/>
        <w:rPr>
          <w:rFonts w:ascii="Times New Roman" w:hint="eastAsia"/>
        </w:rPr>
      </w:pPr>
      <w:r>
        <w:rPr>
          <w:noProof/>
        </w:rPr>
        <w:lastRenderedPageBreak/>
        <w:drawing>
          <wp:inline distT="0" distB="0" distL="0" distR="0" wp14:anchorId="7E35A0BC" wp14:editId="782C5EA5">
            <wp:extent cx="4992092" cy="566166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00702" cy="567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72A5" w14:textId="4095A441" w:rsidR="0077650F" w:rsidRDefault="0077650F" w:rsidP="0077650F">
      <w:pPr>
        <w:pStyle w:val="a8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 w:rsidR="00C812C7">
        <w:t>2</w:t>
      </w:r>
      <w:r>
        <w:noBreakHyphen/>
        <w:t xml:space="preserve">4 </w:t>
      </w:r>
      <w:r>
        <w:rPr>
          <w:rFonts w:hint="eastAsia"/>
        </w:rPr>
        <w:t>架构图</w:t>
      </w:r>
    </w:p>
    <w:p w14:paraId="73AABC54" w14:textId="77777777" w:rsidR="0077650F" w:rsidRPr="0077650F" w:rsidRDefault="0077650F" w:rsidP="0077650F">
      <w:pPr>
        <w:rPr>
          <w:rFonts w:hint="eastAsia"/>
        </w:rPr>
      </w:pPr>
    </w:p>
    <w:p w14:paraId="1A7863E5" w14:textId="13D8F9D3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9" w:name="_Toc68162929"/>
      <w:r>
        <w:rPr>
          <w:rFonts w:ascii="Times New Roman" w:hAnsi="Times New Roman" w:hint="eastAsia"/>
          <w:bCs/>
        </w:rPr>
        <w:t>主要工作内容</w:t>
      </w:r>
      <w:bookmarkEnd w:id="9"/>
    </w:p>
    <w:p w14:paraId="1AE8387A" w14:textId="46D1A209" w:rsidR="000012B9" w:rsidRDefault="0074536A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>
        <w:rPr>
          <w:rFonts w:ascii="Times New Roman" w:hint="eastAsia"/>
        </w:rPr>
        <w:t>项目的</w:t>
      </w:r>
      <w:r w:rsidRPr="0074536A">
        <w:rPr>
          <w:rFonts w:ascii="Times New Roman" w:hint="eastAsia"/>
        </w:rPr>
        <w:t>主要工作是完成网站访客唯一性识别和智能流控方案的设计与实现，包括系统设计，数据库设计，</w:t>
      </w:r>
      <w:r w:rsidR="0088591D">
        <w:rPr>
          <w:rFonts w:ascii="Times New Roman" w:hint="eastAsia"/>
        </w:rPr>
        <w:t>接口实现等</w:t>
      </w:r>
      <w:r w:rsidRPr="0074536A">
        <w:rPr>
          <w:rFonts w:ascii="Times New Roman" w:hint="eastAsia"/>
        </w:rPr>
        <w:t>。具体工作内容如表</w:t>
      </w:r>
      <w:r w:rsidR="004B2810">
        <w:rPr>
          <w:rFonts w:ascii="Times New Roman"/>
        </w:rPr>
        <w:t>2-6</w:t>
      </w:r>
      <w:r w:rsidRPr="0074536A">
        <w:rPr>
          <w:rFonts w:ascii="Times New Roman" w:hint="eastAsia"/>
        </w:rPr>
        <w:t>所示。</w:t>
      </w:r>
    </w:p>
    <w:p w14:paraId="73420EE7" w14:textId="77777777" w:rsidR="004B2810" w:rsidRDefault="004B2810" w:rsidP="000012B9">
      <w:pPr>
        <w:pStyle w:val="a0"/>
        <w:spacing w:line="360" w:lineRule="auto"/>
        <w:ind w:firstLineChars="200" w:firstLine="480"/>
        <w:rPr>
          <w:rFonts w:ascii="Times New Roman" w:hint="eastAsia"/>
        </w:rPr>
      </w:pPr>
    </w:p>
    <w:p w14:paraId="4F7511D9" w14:textId="1DF6A1C2" w:rsidR="004B2810" w:rsidRPr="004B2810" w:rsidRDefault="004B2810" w:rsidP="004B2810">
      <w:pPr>
        <w:widowControl/>
        <w:tabs>
          <w:tab w:val="left" w:pos="150"/>
        </w:tabs>
        <w:overflowPunct w:val="0"/>
        <w:autoSpaceDE w:val="0"/>
        <w:autoSpaceDN w:val="0"/>
        <w:spacing w:before="120" w:after="120" w:line="240" w:lineRule="auto"/>
        <w:jc w:val="center"/>
        <w:rPr>
          <w:rFonts w:ascii="黑体" w:eastAsia="黑体" w:hAnsi="黑体"/>
          <w:b/>
          <w:sz w:val="21"/>
        </w:rPr>
      </w:pPr>
      <w:r w:rsidRPr="004B2810">
        <w:rPr>
          <w:rFonts w:ascii="黑体" w:eastAsia="黑体" w:hAnsi="黑体" w:hint="eastAsia"/>
          <w:b/>
          <w:sz w:val="21"/>
        </w:rPr>
        <w:lastRenderedPageBreak/>
        <w:t>表</w:t>
      </w:r>
      <w:r>
        <w:rPr>
          <w:rFonts w:ascii="黑体" w:eastAsia="黑体" w:hAnsi="黑体"/>
          <w:b/>
          <w:sz w:val="21"/>
        </w:rPr>
        <w:t>2-</w:t>
      </w:r>
      <w:r w:rsidRPr="004B2810">
        <w:rPr>
          <w:rFonts w:ascii="黑体" w:eastAsia="黑体" w:hAnsi="黑体" w:hint="eastAsia"/>
          <w:b/>
          <w:sz w:val="21"/>
        </w:rPr>
        <w:t>6 具体工作内容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64"/>
        <w:gridCol w:w="1530"/>
        <w:gridCol w:w="2353"/>
        <w:gridCol w:w="2058"/>
        <w:gridCol w:w="1697"/>
      </w:tblGrid>
      <w:tr w:rsidR="004B2810" w14:paraId="5987959F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93A9A95" w14:textId="77777777" w:rsidR="004B2810" w:rsidRDefault="004B2810">
            <w:pPr>
              <w:widowControl/>
              <w:spacing w:line="360" w:lineRule="auto"/>
              <w:jc w:val="center"/>
              <w:rPr>
                <w:rFonts w:hint="eastAsia"/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编号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8491D6C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任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7FA8329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过程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86AE50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情况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D9F48D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存在的问题</w:t>
            </w:r>
          </w:p>
        </w:tc>
      </w:tr>
      <w:tr w:rsidR="004B2810" w14:paraId="46F4D147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183CAC8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1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8072236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需求分析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4B85D5D" w14:textId="6A0B4262" w:rsidR="004B2810" w:rsidRDefault="00B75DED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与清华大学出版社负责人进行交流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E29A6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4AC858" w14:textId="269F3E98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部分需求需细化</w:t>
            </w:r>
          </w:p>
        </w:tc>
      </w:tr>
      <w:tr w:rsidR="004B2810" w14:paraId="2CC6D67C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0D6D8E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30B57B" w14:textId="4261669B" w:rsidR="004B2810" w:rsidRDefault="00963C2B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系统</w:t>
            </w:r>
            <w:r w:rsidR="004B2810">
              <w:rPr>
                <w:rFonts w:hint="eastAsia"/>
                <w:sz w:val="21"/>
                <w:szCs w:val="21"/>
              </w:rPr>
              <w:t>整体设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AF01CF" w14:textId="22B2A320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</w:t>
            </w:r>
            <w:r w:rsidR="00B4037B">
              <w:rPr>
                <w:rFonts w:hint="eastAsia"/>
                <w:sz w:val="21"/>
                <w:szCs w:val="21"/>
              </w:rPr>
              <w:t>需求划分了了不同的接入形式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E518AB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1F05A58" w14:textId="401D8F95" w:rsidR="004B2810" w:rsidRDefault="00B53C55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处理优化</w:t>
            </w:r>
          </w:p>
        </w:tc>
      </w:tr>
      <w:tr w:rsidR="004B2810" w14:paraId="7BA0095A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31F17E7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AE4F659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数据库设计</w:t>
            </w: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CCB90B7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根据需求设计数据库</w:t>
            </w: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87BBB43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DCBB9B4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部分表可能修改</w:t>
            </w:r>
          </w:p>
        </w:tc>
      </w:tr>
      <w:tr w:rsidR="004B2810" w14:paraId="4CA2DFD8" w14:textId="77777777" w:rsidTr="0093446D">
        <w:trPr>
          <w:jc w:val="center"/>
        </w:trPr>
        <w:tc>
          <w:tcPr>
            <w:tcW w:w="6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593AF2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B3C6A2" w14:textId="5252CBD4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</w:p>
        </w:tc>
        <w:tc>
          <w:tcPr>
            <w:tcW w:w="2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4D80FAB" w14:textId="5C7D69DB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</w:p>
        </w:tc>
        <w:tc>
          <w:tcPr>
            <w:tcW w:w="20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FDDCC4A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完成</w:t>
            </w:r>
          </w:p>
        </w:tc>
        <w:tc>
          <w:tcPr>
            <w:tcW w:w="16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F3236D" w14:textId="77777777" w:rsidR="004B2810" w:rsidRDefault="004B2810">
            <w:pPr>
              <w:widowControl/>
              <w:spacing w:line="360" w:lineRule="auto"/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无</w:t>
            </w:r>
          </w:p>
        </w:tc>
      </w:tr>
    </w:tbl>
    <w:p w14:paraId="7018FCC1" w14:textId="77777777" w:rsidR="004B2810" w:rsidRPr="004B2810" w:rsidRDefault="004B2810" w:rsidP="000012B9">
      <w:pPr>
        <w:pStyle w:val="a0"/>
        <w:spacing w:line="360" w:lineRule="auto"/>
        <w:ind w:firstLineChars="200" w:firstLine="480"/>
        <w:rPr>
          <w:rFonts w:ascii="Times New Roman" w:hint="eastAsia"/>
        </w:rPr>
      </w:pPr>
    </w:p>
    <w:p w14:paraId="59CB6EEB" w14:textId="4ECF438A" w:rsidR="000012B9" w:rsidRDefault="000012B9" w:rsidP="000012B9">
      <w:pPr>
        <w:pStyle w:val="2"/>
        <w:spacing w:line="360" w:lineRule="auto"/>
        <w:rPr>
          <w:rFonts w:ascii="Times New Roman" w:hAnsi="Times New Roman"/>
          <w:bCs/>
        </w:rPr>
      </w:pPr>
      <w:bookmarkStart w:id="10" w:name="_Toc68162930"/>
      <w:r>
        <w:rPr>
          <w:rFonts w:ascii="Times New Roman" w:hAnsi="Times New Roman" w:hint="eastAsia"/>
          <w:bCs/>
        </w:rPr>
        <w:t>任务完成情况</w:t>
      </w:r>
      <w:bookmarkEnd w:id="10"/>
    </w:p>
    <w:p w14:paraId="035941FB" w14:textId="3DC195E8" w:rsidR="000012B9" w:rsidRPr="000012B9" w:rsidRDefault="000012B9" w:rsidP="000012B9">
      <w:pPr>
        <w:pStyle w:val="a0"/>
        <w:spacing w:line="360" w:lineRule="auto"/>
        <w:ind w:firstLineChars="200" w:firstLine="480"/>
        <w:rPr>
          <w:rFonts w:ascii="Times New Roman"/>
        </w:rPr>
      </w:pPr>
      <w:r w:rsidRPr="000012B9">
        <w:rPr>
          <w:rFonts w:ascii="Times New Roman" w:hint="eastAsia"/>
        </w:rPr>
        <w:t>用</w:t>
      </w:r>
      <w:r>
        <w:rPr>
          <w:rFonts w:ascii="Times New Roman" w:hint="eastAsia"/>
        </w:rPr>
        <w:t>时间</w:t>
      </w:r>
      <w:r w:rsidRPr="000012B9">
        <w:rPr>
          <w:rFonts w:ascii="Times New Roman" w:hint="eastAsia"/>
        </w:rPr>
        <w:t>表格说明</w:t>
      </w:r>
      <w:r>
        <w:rPr>
          <w:rFonts w:ascii="Times New Roman" w:hint="eastAsia"/>
        </w:rPr>
        <w:t>。</w:t>
      </w:r>
    </w:p>
    <w:p w14:paraId="45BC92D2" w14:textId="5F93123D" w:rsidR="00182F01" w:rsidRPr="00BC5EA0" w:rsidRDefault="00BC5EA0" w:rsidP="00BC5EA0">
      <w:pPr>
        <w:pStyle w:val="1"/>
        <w:jc w:val="center"/>
        <w:rPr>
          <w:rFonts w:ascii="Times New Roman"/>
        </w:rPr>
      </w:pPr>
      <w:bookmarkStart w:id="11" w:name="_Toc161643479"/>
      <w:bookmarkStart w:id="12" w:name="_Toc161643506"/>
      <w:bookmarkStart w:id="13" w:name="_Toc161651182"/>
      <w:bookmarkStart w:id="14" w:name="_Toc161643508"/>
      <w:bookmarkStart w:id="15" w:name="_Toc161651186"/>
      <w:bookmarkStart w:id="16" w:name="_Toc68162931"/>
      <w:bookmarkEnd w:id="11"/>
      <w:bookmarkEnd w:id="12"/>
      <w:bookmarkEnd w:id="13"/>
      <w:bookmarkEnd w:id="14"/>
      <w:bookmarkEnd w:id="15"/>
      <w:r w:rsidRPr="00BC5EA0">
        <w:rPr>
          <w:rFonts w:ascii="Times New Roman" w:hint="eastAsia"/>
        </w:rPr>
        <w:t>后期拟完成的研究工作及进度安排</w:t>
      </w:r>
      <w:r w:rsidR="004653EA" w:rsidRPr="00BC5EA0">
        <w:rPr>
          <w:rFonts w:ascii="Times New Roman"/>
        </w:rPr>
        <w:t>论文目标</w:t>
      </w:r>
      <w:bookmarkEnd w:id="16"/>
    </w:p>
    <w:p w14:paraId="4EDD3CF1" w14:textId="77777777" w:rsidR="00BC5EA0" w:rsidRPr="000012B9" w:rsidRDefault="00BC5EA0" w:rsidP="00BC5EA0">
      <w:pPr>
        <w:pStyle w:val="a0"/>
        <w:spacing w:line="360" w:lineRule="auto"/>
        <w:ind w:firstLineChars="200" w:firstLine="480"/>
        <w:rPr>
          <w:rFonts w:ascii="Times New Roman"/>
        </w:rPr>
      </w:pPr>
      <w:r w:rsidRPr="000012B9">
        <w:rPr>
          <w:rFonts w:ascii="Times New Roman" w:hint="eastAsia"/>
        </w:rPr>
        <w:t>用</w:t>
      </w:r>
      <w:r>
        <w:rPr>
          <w:rFonts w:ascii="Times New Roman" w:hint="eastAsia"/>
        </w:rPr>
        <w:t>时间</w:t>
      </w:r>
      <w:r w:rsidRPr="000012B9">
        <w:rPr>
          <w:rFonts w:ascii="Times New Roman" w:hint="eastAsia"/>
        </w:rPr>
        <w:t>表格说明</w:t>
      </w:r>
      <w:r>
        <w:rPr>
          <w:rFonts w:ascii="Times New Roman" w:hint="eastAsia"/>
        </w:rPr>
        <w:t>。</w:t>
      </w:r>
    </w:p>
    <w:p w14:paraId="483472D8" w14:textId="03AC2525" w:rsidR="00075FE2" w:rsidRPr="00B52751" w:rsidRDefault="0061725E" w:rsidP="00BC5EA0">
      <w:pPr>
        <w:pStyle w:val="1"/>
        <w:jc w:val="center"/>
        <w:rPr>
          <w:rFonts w:ascii="Times New Roman"/>
        </w:rPr>
      </w:pPr>
      <w:bookmarkStart w:id="17" w:name="_Toc68162932"/>
      <w:r w:rsidRPr="00B52751">
        <w:rPr>
          <w:rFonts w:ascii="Times New Roman"/>
        </w:rPr>
        <w:t>参考文献</w:t>
      </w:r>
      <w:bookmarkEnd w:id="17"/>
    </w:p>
    <w:p w14:paraId="601376FC" w14:textId="77777777" w:rsidR="00663AD8" w:rsidRPr="003F06BF" w:rsidRDefault="00663AD8" w:rsidP="00663AD8">
      <w:pPr>
        <w:spacing w:line="360" w:lineRule="auto"/>
        <w:rPr>
          <w:rFonts w:hint="eastAsia"/>
        </w:rPr>
      </w:pPr>
      <w:r w:rsidRPr="00755559">
        <w:t>[1]</w:t>
      </w:r>
      <w:r>
        <w:t xml:space="preserve"> </w:t>
      </w:r>
      <w:r w:rsidRPr="00524545">
        <w:t>Edward Roberts</w:t>
      </w:r>
      <w:r>
        <w:rPr>
          <w:rFonts w:hint="eastAsia"/>
        </w:rPr>
        <w:t>.</w:t>
      </w:r>
      <w:r w:rsidRPr="00524545">
        <w:t>Bad Bot Report 2020: Bad Bots Strike Back</w:t>
      </w:r>
      <w:r w:rsidRPr="00D36047">
        <w:t>[</w:t>
      </w:r>
      <w:r>
        <w:t>R</w:t>
      </w:r>
      <w:r w:rsidRPr="00D36047">
        <w:t>]</w:t>
      </w:r>
      <w:r>
        <w:rPr>
          <w:rFonts w:hint="eastAsia"/>
        </w:rPr>
        <w:t>.</w:t>
      </w:r>
      <w:r w:rsidRPr="00524545">
        <w:t>San Mateo</w:t>
      </w:r>
      <w:r>
        <w:rPr>
          <w:rFonts w:hint="eastAsia"/>
        </w:rPr>
        <w:t>：</w:t>
      </w:r>
      <w:r w:rsidRPr="00524545">
        <w:t>Imperva</w:t>
      </w:r>
      <w:r w:rsidRPr="00717C6F">
        <w:t>,20</w:t>
      </w:r>
      <w:r>
        <w:t>20</w:t>
      </w:r>
      <w:r w:rsidRPr="00717C6F">
        <w:t>.</w:t>
      </w:r>
    </w:p>
    <w:p w14:paraId="65C88B32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2</w:t>
      </w:r>
      <w:r w:rsidRPr="00755559">
        <w:t>]</w:t>
      </w:r>
      <w:r>
        <w:t xml:space="preserve"> </w:t>
      </w:r>
      <w:r w:rsidRPr="00D36047">
        <w:rPr>
          <w:rFonts w:hint="eastAsia"/>
        </w:rPr>
        <w:t>林中明</w:t>
      </w:r>
      <w:r>
        <w:rPr>
          <w:rFonts w:hint="eastAsia"/>
        </w:rPr>
        <w:t>.</w:t>
      </w:r>
      <w:r w:rsidRPr="00D36047">
        <w:rPr>
          <w:rFonts w:hint="eastAsia"/>
        </w:rPr>
        <w:t>基于</w:t>
      </w:r>
      <w:r w:rsidRPr="00D36047">
        <w:rPr>
          <w:rFonts w:hint="eastAsia"/>
        </w:rPr>
        <w:t>Hadoop</w:t>
      </w:r>
      <w:r w:rsidRPr="00D36047">
        <w:rPr>
          <w:rFonts w:hint="eastAsia"/>
        </w:rPr>
        <w:t>的</w:t>
      </w:r>
      <w:r w:rsidRPr="00D36047">
        <w:rPr>
          <w:rFonts w:hint="eastAsia"/>
        </w:rPr>
        <w:t>Web</w:t>
      </w:r>
      <w:r w:rsidRPr="00D36047">
        <w:rPr>
          <w:rFonts w:hint="eastAsia"/>
        </w:rPr>
        <w:t>用户识别与新闻智能推荐算法研究</w:t>
      </w:r>
      <w:r w:rsidRPr="00D36047">
        <w:t>[D]</w:t>
      </w:r>
      <w:r>
        <w:rPr>
          <w:rFonts w:hint="eastAsia"/>
        </w:rPr>
        <w:t>.</w:t>
      </w:r>
      <w:r w:rsidRPr="00EF6D9E">
        <w:rPr>
          <w:rFonts w:hint="eastAsia"/>
        </w:rPr>
        <w:t>郑州</w:t>
      </w:r>
      <w:r>
        <w:rPr>
          <w:rFonts w:hint="eastAsia"/>
        </w:rPr>
        <w:t>：</w:t>
      </w:r>
      <w:r w:rsidRPr="00717C6F">
        <w:rPr>
          <w:rFonts w:hint="eastAsia"/>
        </w:rPr>
        <w:t>战略支援部队信息工程大学</w:t>
      </w:r>
      <w:r w:rsidRPr="00717C6F">
        <w:t>,201</w:t>
      </w:r>
      <w:r>
        <w:t>8</w:t>
      </w:r>
      <w:r w:rsidRPr="00717C6F">
        <w:t>.</w:t>
      </w:r>
    </w:p>
    <w:p w14:paraId="5990DB59" w14:textId="77777777" w:rsidR="00663AD8" w:rsidRPr="00F475DD" w:rsidRDefault="00663AD8" w:rsidP="00663AD8">
      <w:pPr>
        <w:spacing w:line="360" w:lineRule="auto"/>
        <w:rPr>
          <w:rFonts w:hint="eastAsia"/>
        </w:rPr>
      </w:pPr>
      <w:r w:rsidRPr="00755559">
        <w:t>[</w:t>
      </w:r>
      <w:r>
        <w:t>3</w:t>
      </w:r>
      <w:r w:rsidRPr="00755559">
        <w:t>]</w:t>
      </w:r>
      <w:r>
        <w:t xml:space="preserve"> </w:t>
      </w:r>
      <w:r w:rsidRPr="00F475DD">
        <w:rPr>
          <w:rFonts w:hint="eastAsia"/>
        </w:rPr>
        <w:t>伏康</w:t>
      </w:r>
      <w:r>
        <w:rPr>
          <w:rFonts w:hint="eastAsia"/>
        </w:rPr>
        <w:t>，</w:t>
      </w:r>
      <w:r w:rsidRPr="00F475DD">
        <w:rPr>
          <w:rFonts w:hint="eastAsia"/>
        </w:rPr>
        <w:t>杜振鹏</w:t>
      </w:r>
      <w:r>
        <w:rPr>
          <w:rFonts w:hint="eastAsia"/>
        </w:rPr>
        <w:t>.</w:t>
      </w:r>
      <w:r w:rsidRPr="00F475DD">
        <w:rPr>
          <w:rFonts w:hint="eastAsia"/>
        </w:rPr>
        <w:t>网站反爬虫策略的分析与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C674AA">
        <w:rPr>
          <w:rFonts w:hint="eastAsia"/>
        </w:rPr>
        <w:t>电脑知识与技术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19</w:t>
      </w:r>
      <w:r w:rsidRPr="00C674AA">
        <w:t>(</w:t>
      </w:r>
      <w:r>
        <w:t>28</w:t>
      </w:r>
      <w:r w:rsidRPr="00C674AA">
        <w:t>)</w:t>
      </w:r>
      <w:r>
        <w:rPr>
          <w:rFonts w:hint="eastAsia"/>
        </w:rPr>
        <w:t>：</w:t>
      </w:r>
      <w:r>
        <w:t>28</w:t>
      </w:r>
      <w:r w:rsidRPr="00A1798D">
        <w:rPr>
          <w:rFonts w:hint="eastAsia"/>
        </w:rPr>
        <w:t>-</w:t>
      </w:r>
      <w:r>
        <w:t>30</w:t>
      </w:r>
      <w:r w:rsidRPr="00A1798D">
        <w:rPr>
          <w:rFonts w:hint="eastAsia"/>
        </w:rPr>
        <w:t>.</w:t>
      </w:r>
    </w:p>
    <w:p w14:paraId="253BCB89" w14:textId="77777777" w:rsidR="00663AD8" w:rsidRDefault="00663AD8" w:rsidP="00663AD8">
      <w:pPr>
        <w:spacing w:line="360" w:lineRule="auto"/>
      </w:pPr>
      <w:r w:rsidRPr="00755559">
        <w:t>[</w:t>
      </w:r>
      <w:r>
        <w:t>4</w:t>
      </w:r>
      <w:r w:rsidRPr="00755559">
        <w:t>]</w:t>
      </w:r>
      <w:r>
        <w:t xml:space="preserve"> </w:t>
      </w:r>
      <w:r w:rsidRPr="00A1798D">
        <w:rPr>
          <w:rFonts w:hint="eastAsia"/>
        </w:rPr>
        <w:t>张晔</w:t>
      </w:r>
      <w:r>
        <w:rPr>
          <w:rFonts w:hint="eastAsia"/>
        </w:rPr>
        <w:t>，</w:t>
      </w:r>
      <w:r w:rsidRPr="00A1798D">
        <w:rPr>
          <w:rFonts w:hint="eastAsia"/>
        </w:rPr>
        <w:t>孙光光</w:t>
      </w:r>
      <w:r>
        <w:rPr>
          <w:rFonts w:hint="eastAsia"/>
        </w:rPr>
        <w:t>，</w:t>
      </w:r>
      <w:r w:rsidRPr="00A1798D">
        <w:rPr>
          <w:rFonts w:hint="eastAsia"/>
        </w:rPr>
        <w:t>徐洪云</w:t>
      </w:r>
      <w:r>
        <w:rPr>
          <w:rFonts w:hint="eastAsia"/>
        </w:rPr>
        <w:t>，</w:t>
      </w:r>
      <w:r w:rsidRPr="00A1798D">
        <w:rPr>
          <w:rFonts w:hint="eastAsia"/>
        </w:rPr>
        <w:t>庞婷</w:t>
      </w:r>
      <w:r>
        <w:rPr>
          <w:rFonts w:hint="eastAsia"/>
        </w:rPr>
        <w:t>，</w:t>
      </w:r>
      <w:r w:rsidRPr="00A1798D">
        <w:rPr>
          <w:rFonts w:hint="eastAsia"/>
        </w:rPr>
        <w:t>曲潇洋</w:t>
      </w:r>
      <w:r>
        <w:rPr>
          <w:rFonts w:hint="eastAsia"/>
        </w:rPr>
        <w:t>.</w:t>
      </w:r>
      <w:r>
        <w:rPr>
          <w:rFonts w:hint="eastAsia"/>
        </w:rPr>
        <w:t>国外科技网站反爬虫研究及数据获取对策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6567A6">
        <w:rPr>
          <w:rFonts w:hint="eastAsia"/>
        </w:rPr>
        <w:t>竞争情报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20</w:t>
      </w:r>
      <w:r w:rsidRPr="00C674AA">
        <w:t>(</w:t>
      </w:r>
      <w:r>
        <w:t>0</w:t>
      </w:r>
      <w:r w:rsidRPr="00C674AA">
        <w:t>1)</w:t>
      </w:r>
      <w:r>
        <w:rPr>
          <w:rFonts w:hint="eastAsia"/>
        </w:rPr>
        <w:t>：</w:t>
      </w:r>
      <w:r>
        <w:t>24</w:t>
      </w:r>
      <w:r w:rsidRPr="00A1798D">
        <w:rPr>
          <w:rFonts w:hint="eastAsia"/>
        </w:rPr>
        <w:t>-</w:t>
      </w:r>
      <w:r>
        <w:t>28</w:t>
      </w:r>
      <w:r w:rsidRPr="00A1798D">
        <w:rPr>
          <w:rFonts w:hint="eastAsia"/>
        </w:rPr>
        <w:t>.</w:t>
      </w:r>
    </w:p>
    <w:p w14:paraId="01FC1752" w14:textId="77777777" w:rsidR="00663AD8" w:rsidRPr="0039576F" w:rsidRDefault="00663AD8" w:rsidP="00663AD8">
      <w:pPr>
        <w:spacing w:line="360" w:lineRule="auto"/>
        <w:jc w:val="left"/>
        <w:rPr>
          <w:rFonts w:hint="eastAsia"/>
        </w:rPr>
      </w:pPr>
      <w:r w:rsidRPr="00755559">
        <w:t>[</w:t>
      </w:r>
      <w:r>
        <w:t>5</w:t>
      </w:r>
      <w:r w:rsidRPr="00755559">
        <w:t>]</w:t>
      </w:r>
      <w:r w:rsidRPr="00E54F85">
        <w:rPr>
          <w:rFonts w:hint="eastAsia"/>
        </w:rPr>
        <w:t xml:space="preserve"> </w:t>
      </w:r>
      <w:r w:rsidRPr="00D60DA3">
        <w:t>Y. Liu, Z. Yang, J. Xiu</w:t>
      </w:r>
      <w:r>
        <w:t>,</w:t>
      </w:r>
      <w:r w:rsidRPr="00D60DA3">
        <w:t xml:space="preserve"> C. Liu</w:t>
      </w:r>
      <w:r>
        <w:t xml:space="preserve">. </w:t>
      </w:r>
      <w:r w:rsidRPr="00D60DA3">
        <w:t>Research on an anti-crawling mechanism and key algorithm based on sliding time window</w:t>
      </w:r>
      <w:r w:rsidRPr="0053719E">
        <w:t>[A]</w:t>
      </w:r>
      <w:r>
        <w:t xml:space="preserve">. In: </w:t>
      </w:r>
      <w:r w:rsidRPr="00D60DA3">
        <w:t xml:space="preserve">2016 4th International Conference on </w:t>
      </w:r>
      <w:r w:rsidRPr="00D60DA3">
        <w:lastRenderedPageBreak/>
        <w:t>Cloud Computing and Intelligence Systems (CCIS)</w:t>
      </w:r>
      <w:r w:rsidRPr="0053719E">
        <w:t>[</w:t>
      </w:r>
      <w:r>
        <w:t>C</w:t>
      </w:r>
      <w:r w:rsidRPr="0053719E">
        <w:t>]</w:t>
      </w:r>
      <w:r>
        <w:t>.</w:t>
      </w:r>
      <w:r w:rsidRPr="00D60DA3">
        <w:t>Beijing</w:t>
      </w:r>
      <w:r>
        <w:t>: IEEE</w:t>
      </w:r>
      <w:r w:rsidRPr="00D60DA3">
        <w:t>, 2016</w:t>
      </w:r>
      <w:r>
        <w:t xml:space="preserve">: </w:t>
      </w:r>
      <w:r w:rsidRPr="00D60DA3">
        <w:t>220-223</w:t>
      </w:r>
    </w:p>
    <w:p w14:paraId="3F176261" w14:textId="77777777" w:rsidR="00663AD8" w:rsidRPr="003117E3" w:rsidRDefault="00663AD8" w:rsidP="00663AD8">
      <w:pPr>
        <w:spacing w:line="360" w:lineRule="auto"/>
        <w:jc w:val="left"/>
      </w:pPr>
      <w:r w:rsidRPr="00755559">
        <w:t>[</w:t>
      </w:r>
      <w:r>
        <w:t>6</w:t>
      </w:r>
      <w:r w:rsidRPr="00755559">
        <w:t>]</w:t>
      </w:r>
      <w:r w:rsidRPr="00E54F85">
        <w:rPr>
          <w:rFonts w:hint="eastAsia"/>
        </w:rPr>
        <w:t xml:space="preserve"> </w:t>
      </w:r>
      <w:r w:rsidRPr="00BD3FEE">
        <w:t>W. Zhu, J. Qin, R. Kong, H. Lin</w:t>
      </w:r>
      <w:r>
        <w:t>,</w:t>
      </w:r>
      <w:r w:rsidRPr="00BD3FEE">
        <w:t xml:space="preserve"> Z. He</w:t>
      </w:r>
      <w:r>
        <w:t>.</w:t>
      </w:r>
      <w:r w:rsidRPr="00BD3FEE">
        <w:t xml:space="preserve"> A System Framework for Efficiently Recognizing Web Crawlers</w:t>
      </w:r>
      <w:r w:rsidRPr="0053719E">
        <w:t>[A]</w:t>
      </w:r>
      <w:r>
        <w:t>.</w:t>
      </w:r>
      <w:r w:rsidRPr="00BD3FEE">
        <w:t xml:space="preserve"> </w:t>
      </w:r>
      <w:r>
        <w:t xml:space="preserve">In: </w:t>
      </w:r>
      <w:r w:rsidRPr="00FA758B">
        <w:t>IEEE SmartWorld 2018 Organizing and Program Committees</w:t>
      </w:r>
      <w:r>
        <w:t xml:space="preserve">. </w:t>
      </w:r>
      <w:r w:rsidRPr="00BD3FEE">
        <w:t>2018 IEEE SmartWorld</w:t>
      </w:r>
      <w:r w:rsidRPr="00FA758B">
        <w:t xml:space="preserve"> </w:t>
      </w:r>
      <w:r w:rsidRPr="0053719E">
        <w:t>[</w:t>
      </w:r>
      <w:r>
        <w:t>C</w:t>
      </w:r>
      <w:r w:rsidRPr="0053719E">
        <w:t>]</w:t>
      </w:r>
      <w:r>
        <w:t>.</w:t>
      </w:r>
      <w:r w:rsidRPr="00BD3FEE">
        <w:t>Guangzhou</w:t>
      </w:r>
      <w:r>
        <w:t>: IEEE</w:t>
      </w:r>
      <w:r w:rsidRPr="00BD3FEE">
        <w:t>, 2018</w:t>
      </w:r>
      <w:r>
        <w:t xml:space="preserve">: </w:t>
      </w:r>
      <w:r w:rsidRPr="00BD3FEE">
        <w:t>1130-1133</w:t>
      </w:r>
    </w:p>
    <w:p w14:paraId="7F2608EA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7</w:t>
      </w:r>
      <w:r w:rsidRPr="00755559">
        <w:t>]</w:t>
      </w:r>
      <w:r w:rsidRPr="00E54F85">
        <w:rPr>
          <w:rFonts w:hint="eastAsia"/>
        </w:rPr>
        <w:t xml:space="preserve"> </w:t>
      </w:r>
      <w:r w:rsidRPr="004707D8">
        <w:t>H. Wang, C. Li, L. Zhang</w:t>
      </w:r>
      <w:r>
        <w:t>,</w:t>
      </w:r>
      <w:r w:rsidRPr="004707D8">
        <w:t xml:space="preserve"> M. Shi</w:t>
      </w:r>
      <w:r>
        <w:t>.</w:t>
      </w:r>
      <w:r w:rsidRPr="004707D8">
        <w:t>Anti-Crawler strategy and distributed crawler based on Hadoop</w:t>
      </w:r>
      <w:r w:rsidRPr="0053719E">
        <w:t>[A]</w:t>
      </w:r>
      <w:r>
        <w:t>. In:</w:t>
      </w:r>
      <w:r w:rsidRPr="004707D8">
        <w:t xml:space="preserve"> 2018 IEEE 3rd International Conference on Big Data Analysis(ICBDA)</w:t>
      </w:r>
      <w:r w:rsidRPr="0053719E">
        <w:t>[</w:t>
      </w:r>
      <w:r>
        <w:t>C</w:t>
      </w:r>
      <w:r w:rsidRPr="0053719E">
        <w:t>]</w:t>
      </w:r>
      <w:r>
        <w:t>.</w:t>
      </w:r>
      <w:r w:rsidRPr="004707D8">
        <w:t xml:space="preserve"> Shanghai</w:t>
      </w:r>
      <w:r>
        <w:t>: IEEE</w:t>
      </w:r>
      <w:r w:rsidRPr="004707D8">
        <w:t>, 2018</w:t>
      </w:r>
      <w:r>
        <w:t>:</w:t>
      </w:r>
      <w:r w:rsidRPr="004707D8">
        <w:t xml:space="preserve"> 227-231</w:t>
      </w:r>
    </w:p>
    <w:p w14:paraId="7130FC81" w14:textId="77777777" w:rsidR="00663AD8" w:rsidRDefault="00663AD8" w:rsidP="00663AD8">
      <w:pPr>
        <w:spacing w:line="360" w:lineRule="auto"/>
        <w:jc w:val="left"/>
      </w:pPr>
      <w:r w:rsidRPr="00755559">
        <w:t>[</w:t>
      </w:r>
      <w:r>
        <w:t>8</w:t>
      </w:r>
      <w:r w:rsidRPr="00755559">
        <w:t>]</w:t>
      </w:r>
      <w:r w:rsidRPr="00E54F85">
        <w:rPr>
          <w:rFonts w:hint="eastAsia"/>
        </w:rPr>
        <w:t xml:space="preserve"> </w:t>
      </w:r>
      <w:r w:rsidRPr="00A43726">
        <w:t>P. Lewandowski, M. Janiszewski</w:t>
      </w:r>
      <w:r>
        <w:rPr>
          <w:rFonts w:hint="eastAsia"/>
        </w:rPr>
        <w:t>,</w:t>
      </w:r>
      <w:r w:rsidRPr="00A43726">
        <w:t xml:space="preserve"> A. Felkner</w:t>
      </w:r>
      <w:r>
        <w:t xml:space="preserve">. </w:t>
      </w:r>
      <w:r w:rsidRPr="00A43726">
        <w:t>SpiderTrap—An Innovative Approach to Analyze Activity of Internet Bots on a Website</w:t>
      </w:r>
      <w:r w:rsidRPr="0053719E">
        <w:t>[</w:t>
      </w:r>
      <w:r>
        <w:t>J</w:t>
      </w:r>
      <w:r w:rsidRPr="0053719E">
        <w:t>]</w:t>
      </w:r>
      <w:r>
        <w:t>.</w:t>
      </w:r>
      <w:r w:rsidRPr="00A43726">
        <w:t xml:space="preserve"> IEEE Access,</w:t>
      </w:r>
      <w:r>
        <w:t>2020,</w:t>
      </w:r>
      <w:r w:rsidRPr="00A43726">
        <w:t xml:space="preserve"> 8</w:t>
      </w:r>
      <w:r>
        <w:t>:</w:t>
      </w:r>
      <w:r w:rsidRPr="00A43726">
        <w:t xml:space="preserve"> 141292-141309</w:t>
      </w:r>
    </w:p>
    <w:p w14:paraId="7F53D8AC" w14:textId="77777777" w:rsidR="00663AD8" w:rsidRPr="004707D8" w:rsidRDefault="00663AD8" w:rsidP="00663AD8">
      <w:pPr>
        <w:spacing w:line="360" w:lineRule="auto"/>
        <w:jc w:val="left"/>
      </w:pPr>
      <w:r w:rsidRPr="00755559">
        <w:t>[</w:t>
      </w:r>
      <w:r>
        <w:t>9</w:t>
      </w:r>
      <w:r w:rsidRPr="00755559">
        <w:t>]</w:t>
      </w:r>
      <w:r w:rsidRPr="00E54F85">
        <w:rPr>
          <w:rFonts w:hint="eastAsia"/>
        </w:rPr>
        <w:t xml:space="preserve"> </w:t>
      </w:r>
      <w:r w:rsidRPr="002D270C">
        <w:t>G. Neelima</w:t>
      </w:r>
      <w:r>
        <w:t>,</w:t>
      </w:r>
      <w:r w:rsidRPr="002D270C">
        <w:t xml:space="preserve"> S. Rodda</w:t>
      </w:r>
      <w:r>
        <w:rPr>
          <w:rFonts w:hint="eastAsia"/>
        </w:rPr>
        <w:t>.</w:t>
      </w:r>
      <w:r>
        <w:t xml:space="preserve"> </w:t>
      </w:r>
      <w:r w:rsidRPr="002D270C">
        <w:t>Predicting user behavior through sessions using the web log mining</w:t>
      </w:r>
      <w:r w:rsidRPr="0053719E">
        <w:t>[A]</w:t>
      </w:r>
      <w:r>
        <w:t xml:space="preserve">. In: </w:t>
      </w:r>
      <w:r w:rsidRPr="002D270C">
        <w:t>2016 International Conference on Advances in Human Machine Interaction (HMI)</w:t>
      </w:r>
      <w:r w:rsidRPr="00780D81">
        <w:t xml:space="preserve"> </w:t>
      </w:r>
      <w:r w:rsidRPr="0053719E">
        <w:t>[</w:t>
      </w:r>
      <w:r>
        <w:t>C</w:t>
      </w:r>
      <w:r w:rsidRPr="0053719E">
        <w:t>]</w:t>
      </w:r>
      <w:r>
        <w:t>.</w:t>
      </w:r>
      <w:r w:rsidRPr="002D270C">
        <w:t xml:space="preserve"> Doddaballapur</w:t>
      </w:r>
      <w:r>
        <w:t>: IEEE</w:t>
      </w:r>
      <w:r w:rsidRPr="002D270C">
        <w:t>, 2016</w:t>
      </w:r>
      <w:r>
        <w:t>:</w:t>
      </w:r>
      <w:r w:rsidRPr="002D270C">
        <w:t>1-5</w:t>
      </w:r>
    </w:p>
    <w:p w14:paraId="4EAC2968" w14:textId="77777777" w:rsidR="00663AD8" w:rsidRPr="00F475DD" w:rsidRDefault="00663AD8" w:rsidP="00663AD8">
      <w:pPr>
        <w:spacing w:line="360" w:lineRule="auto"/>
        <w:rPr>
          <w:rFonts w:hint="eastAsia"/>
        </w:rPr>
      </w:pPr>
      <w:r w:rsidRPr="00755559">
        <w:t>[</w:t>
      </w:r>
      <w:r>
        <w:t>10</w:t>
      </w:r>
      <w:r w:rsidRPr="00755559">
        <w:t>]</w:t>
      </w:r>
      <w:r>
        <w:t xml:space="preserve"> </w:t>
      </w:r>
      <w:r w:rsidRPr="000B45DB">
        <w:rPr>
          <w:rFonts w:hint="eastAsia"/>
        </w:rPr>
        <w:t>刘洋</w:t>
      </w:r>
      <w:r>
        <w:rPr>
          <w:rFonts w:hint="eastAsia"/>
        </w:rPr>
        <w:t>.</w:t>
      </w:r>
      <w:r w:rsidRPr="000B45DB">
        <w:rPr>
          <w:rFonts w:hint="eastAsia"/>
        </w:rPr>
        <w:t xml:space="preserve"> </w:t>
      </w:r>
      <w:r w:rsidRPr="000B45DB">
        <w:rPr>
          <w:rFonts w:hint="eastAsia"/>
        </w:rPr>
        <w:t>基于网页浏览行为的反爬虫研究</w:t>
      </w:r>
      <w:r w:rsidRPr="00D36047">
        <w:t>[</w:t>
      </w:r>
      <w:r>
        <w:t>J</w:t>
      </w:r>
      <w:r w:rsidRPr="00D36047">
        <w:t>]</w:t>
      </w:r>
      <w:r>
        <w:rPr>
          <w:rFonts w:hint="eastAsia"/>
        </w:rPr>
        <w:t>.</w:t>
      </w:r>
      <w:r w:rsidRPr="000B45DB">
        <w:rPr>
          <w:rFonts w:hint="eastAsia"/>
        </w:rPr>
        <w:t xml:space="preserve"> </w:t>
      </w:r>
      <w:r w:rsidRPr="000B45DB">
        <w:rPr>
          <w:rFonts w:hint="eastAsia"/>
        </w:rPr>
        <w:t>现代计算机</w:t>
      </w:r>
      <w:r w:rsidRPr="000B45DB">
        <w:rPr>
          <w:rFonts w:hint="eastAsia"/>
        </w:rPr>
        <w:t>(</w:t>
      </w:r>
      <w:r w:rsidRPr="000B45DB">
        <w:rPr>
          <w:rFonts w:hint="eastAsia"/>
        </w:rPr>
        <w:t>专业版</w:t>
      </w:r>
      <w:r w:rsidRPr="000B45DB">
        <w:rPr>
          <w:rFonts w:hint="eastAsia"/>
        </w:rPr>
        <w:t>)</w:t>
      </w:r>
      <w:r w:rsidRPr="00A1798D">
        <w:rPr>
          <w:rFonts w:hint="eastAsia"/>
        </w:rPr>
        <w:t>，</w:t>
      </w:r>
      <w:r w:rsidRPr="00A1798D">
        <w:rPr>
          <w:rFonts w:hint="eastAsia"/>
        </w:rPr>
        <w:t>20</w:t>
      </w:r>
      <w:r>
        <w:t>19</w:t>
      </w:r>
      <w:r w:rsidRPr="00C674AA">
        <w:t>(</w:t>
      </w:r>
      <w:r>
        <w:t>07</w:t>
      </w:r>
      <w:r w:rsidRPr="00C674AA">
        <w:t>)</w:t>
      </w:r>
      <w:r>
        <w:rPr>
          <w:rFonts w:hint="eastAsia"/>
        </w:rPr>
        <w:t>：</w:t>
      </w:r>
      <w:r>
        <w:t>50-60+70</w:t>
      </w:r>
      <w:r w:rsidRPr="00A1798D">
        <w:rPr>
          <w:rFonts w:hint="eastAsia"/>
        </w:rPr>
        <w:t>.</w:t>
      </w:r>
    </w:p>
    <w:p w14:paraId="02BC00C8" w14:textId="55EF8022" w:rsidR="00755559" w:rsidRPr="00755559" w:rsidRDefault="00755559" w:rsidP="00663AD8">
      <w:pPr>
        <w:spacing w:line="360" w:lineRule="auto"/>
      </w:pPr>
    </w:p>
    <w:sectPr w:rsidR="00755559" w:rsidRPr="00755559" w:rsidSect="0000683C">
      <w:endnotePr>
        <w:numFmt w:val="decimal"/>
      </w:endnotePr>
      <w:pgSz w:w="11906" w:h="16838" w:code="9"/>
      <w:pgMar w:top="1701" w:right="1797" w:bottom="1701" w:left="1797" w:header="1588" w:footer="1588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084B25" w14:textId="77777777" w:rsidR="0051594B" w:rsidRDefault="0051594B">
      <w:r>
        <w:separator/>
      </w:r>
    </w:p>
  </w:endnote>
  <w:endnote w:type="continuationSeparator" w:id="0">
    <w:p w14:paraId="14B9A109" w14:textId="77777777" w:rsidR="0051594B" w:rsidRDefault="00515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F3D92" w14:textId="77777777" w:rsidR="005E2A05" w:rsidRDefault="005E2A05" w:rsidP="007E0032">
    <w:pPr>
      <w:pStyle w:val="a6"/>
      <w:pBdr>
        <w:top w:val="single" w:sz="4" w:space="1" w:color="auto"/>
      </w:pBdr>
      <w:spacing w:line="320" w:lineRule="exact"/>
      <w:ind w:firstLineChars="50" w:firstLine="90"/>
    </w:pPr>
    <w:r>
      <w:rPr>
        <w:rFonts w:ascii="楷体_GB2312" w:eastAsia="楷体_GB2312" w:hint="eastAsia"/>
        <w:szCs w:val="18"/>
      </w:rPr>
      <w:t>北京航空航天大学软件学院</w:t>
    </w:r>
    <w:r>
      <w:rPr>
        <w:rStyle w:val="a5"/>
        <w:rFonts w:ascii="宋体" w:hint="eastAsia"/>
      </w:rPr>
      <w:t xml:space="preserve">                                                          · </w:t>
    </w: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>
      <w:rPr>
        <w:rStyle w:val="a5"/>
        <w:noProof/>
      </w:rPr>
      <w:t>2</w:t>
    </w:r>
    <w:r>
      <w:rPr>
        <w:rStyle w:val="a5"/>
      </w:rPr>
      <w:fldChar w:fldCharType="end"/>
    </w:r>
    <w:r>
      <w:rPr>
        <w:rStyle w:val="a5"/>
        <w:rFonts w:hint="eastAsia"/>
      </w:rPr>
      <w:t xml:space="preserve"> </w:t>
    </w:r>
    <w:r>
      <w:rPr>
        <w:rStyle w:val="a5"/>
        <w:rFonts w:ascii="宋体" w:hint="eastAsia"/>
      </w:rPr>
      <w:t>·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9C4B0A" w14:textId="77777777" w:rsidR="005E2A05" w:rsidRDefault="005E2A05">
    <w:pPr>
      <w:pStyle w:val="a6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EF0B8" w14:textId="77777777" w:rsidR="0051594B" w:rsidRDefault="0051594B">
      <w:r>
        <w:separator/>
      </w:r>
    </w:p>
  </w:footnote>
  <w:footnote w:type="continuationSeparator" w:id="0">
    <w:p w14:paraId="1F4EC7DC" w14:textId="77777777" w:rsidR="0051594B" w:rsidRDefault="005159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DC199" w14:textId="528F8B54" w:rsidR="005E2A05" w:rsidRDefault="005E2A05" w:rsidP="00272ACE">
    <w:pPr>
      <w:pStyle w:val="a7"/>
      <w:rPr>
        <w:rFonts w:ascii="楷体_GB2312" w:eastAsia="楷体_GB2312"/>
        <w:szCs w:val="18"/>
      </w:rPr>
    </w:pPr>
    <w:r>
      <w:rPr>
        <w:rFonts w:ascii="楷体_GB2312" w:eastAsia="楷体_GB2312" w:hint="eastAsia"/>
        <w:szCs w:val="18"/>
      </w:rPr>
      <w:t>软件学院</w:t>
    </w:r>
    <w:r w:rsidRPr="00272ACE">
      <w:rPr>
        <w:rFonts w:ascii="楷体_GB2312" w:eastAsia="楷体_GB2312" w:hint="eastAsia"/>
        <w:szCs w:val="18"/>
      </w:rPr>
      <w:t>本科毕业设计（论文）</w:t>
    </w:r>
    <w:r w:rsidR="000012B9">
      <w:rPr>
        <w:rFonts w:ascii="楷体_GB2312" w:eastAsia="楷体_GB2312" w:hint="eastAsia"/>
        <w:szCs w:val="18"/>
      </w:rPr>
      <w:t>中期检查</w:t>
    </w:r>
    <w:r w:rsidRPr="00272ACE">
      <w:rPr>
        <w:rFonts w:ascii="楷体_GB2312" w:eastAsia="楷体_GB2312" w:hint="eastAsia"/>
        <w:szCs w:val="18"/>
      </w:rPr>
      <w:t>报告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0BF3FE" w14:textId="77777777" w:rsidR="005E2A05" w:rsidRDefault="005E2A05">
    <w:pPr>
      <w:jc w:val="center"/>
    </w:pPr>
    <w:r>
      <w:rPr>
        <w:rFonts w:hint="eastAsia"/>
        <w:vanish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1" type="#_x0000_t75" style="width:9.6pt;height:9.6pt" o:bullet="t">
        <v:imagedata r:id="rId1" o:title="clip_image001"/>
      </v:shape>
    </w:pict>
  </w:numPicBullet>
  <w:abstractNum w:abstractNumId="0" w15:restartNumberingAfterBreak="0">
    <w:nsid w:val="0D0C44CD"/>
    <w:multiLevelType w:val="multilevel"/>
    <w:tmpl w:val="AC5E3622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3"/>
      <w:numFmt w:val="decimal"/>
      <w:isLgl/>
      <w:lvlText w:val="%1.%2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2">
      <w:start w:val="2"/>
      <w:numFmt w:val="decimal"/>
      <w:isLgl/>
      <w:lvlText w:val="%3.%2.%3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500"/>
        </w:tabs>
        <w:ind w:left="15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2220"/>
        </w:tabs>
        <w:ind w:left="222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580"/>
        </w:tabs>
        <w:ind w:left="2580" w:hanging="2160"/>
      </w:pPr>
      <w:rPr>
        <w:rFonts w:hint="default"/>
      </w:rPr>
    </w:lvl>
  </w:abstractNum>
  <w:abstractNum w:abstractNumId="1" w15:restartNumberingAfterBreak="0">
    <w:nsid w:val="116C1B86"/>
    <w:multiLevelType w:val="hybridMultilevel"/>
    <w:tmpl w:val="839EBBAA"/>
    <w:lvl w:ilvl="0" w:tplc="7ECE07E2">
      <w:start w:val="1"/>
      <w:numFmt w:val="decimal"/>
      <w:lvlText w:val="(%1)."/>
      <w:lvlJc w:val="left"/>
      <w:pPr>
        <w:ind w:left="963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383" w:hanging="420"/>
      </w:pPr>
    </w:lvl>
    <w:lvl w:ilvl="2" w:tplc="0409001B" w:tentative="1">
      <w:start w:val="1"/>
      <w:numFmt w:val="lowerRoman"/>
      <w:lvlText w:val="%3."/>
      <w:lvlJc w:val="right"/>
      <w:pPr>
        <w:ind w:left="1803" w:hanging="420"/>
      </w:pPr>
    </w:lvl>
    <w:lvl w:ilvl="3" w:tplc="0409000F" w:tentative="1">
      <w:start w:val="1"/>
      <w:numFmt w:val="decimal"/>
      <w:lvlText w:val="%4."/>
      <w:lvlJc w:val="left"/>
      <w:pPr>
        <w:ind w:left="2223" w:hanging="420"/>
      </w:pPr>
    </w:lvl>
    <w:lvl w:ilvl="4" w:tplc="04090019" w:tentative="1">
      <w:start w:val="1"/>
      <w:numFmt w:val="lowerLetter"/>
      <w:lvlText w:val="%5)"/>
      <w:lvlJc w:val="left"/>
      <w:pPr>
        <w:ind w:left="2643" w:hanging="420"/>
      </w:pPr>
    </w:lvl>
    <w:lvl w:ilvl="5" w:tplc="0409001B" w:tentative="1">
      <w:start w:val="1"/>
      <w:numFmt w:val="lowerRoman"/>
      <w:lvlText w:val="%6."/>
      <w:lvlJc w:val="right"/>
      <w:pPr>
        <w:ind w:left="3063" w:hanging="420"/>
      </w:pPr>
    </w:lvl>
    <w:lvl w:ilvl="6" w:tplc="0409000F" w:tentative="1">
      <w:start w:val="1"/>
      <w:numFmt w:val="decimal"/>
      <w:lvlText w:val="%7."/>
      <w:lvlJc w:val="left"/>
      <w:pPr>
        <w:ind w:left="3483" w:hanging="420"/>
      </w:pPr>
    </w:lvl>
    <w:lvl w:ilvl="7" w:tplc="04090019" w:tentative="1">
      <w:start w:val="1"/>
      <w:numFmt w:val="lowerLetter"/>
      <w:lvlText w:val="%8)"/>
      <w:lvlJc w:val="left"/>
      <w:pPr>
        <w:ind w:left="3903" w:hanging="420"/>
      </w:pPr>
    </w:lvl>
    <w:lvl w:ilvl="8" w:tplc="0409001B" w:tentative="1">
      <w:start w:val="1"/>
      <w:numFmt w:val="lowerRoman"/>
      <w:lvlText w:val="%9."/>
      <w:lvlJc w:val="right"/>
      <w:pPr>
        <w:ind w:left="4323" w:hanging="420"/>
      </w:pPr>
    </w:lvl>
  </w:abstractNum>
  <w:abstractNum w:abstractNumId="2" w15:restartNumberingAfterBreak="0">
    <w:nsid w:val="1B9604A3"/>
    <w:multiLevelType w:val="hybridMultilevel"/>
    <w:tmpl w:val="FDD2E66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1834C6E"/>
    <w:multiLevelType w:val="hybridMultilevel"/>
    <w:tmpl w:val="DB60795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6567C62"/>
    <w:multiLevelType w:val="multilevel"/>
    <w:tmpl w:val="2CD0A098"/>
    <w:lvl w:ilvl="0">
      <w:start w:val="1"/>
      <w:numFmt w:val="decimal"/>
      <w:pStyle w:val="1"/>
      <w:lvlText w:val="%1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tabs>
          <w:tab w:val="num" w:pos="709"/>
        </w:tabs>
        <w:ind w:left="709" w:hanging="709"/>
      </w:pPr>
      <w:rPr>
        <w:rFonts w:ascii="黑体" w:eastAsia="黑体" w:hAnsi="黑体" w:hint="eastAsia"/>
        <w:b/>
        <w:bCs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sz w:val="28"/>
        <w:u w:val="none"/>
        <w:effect w:val="none"/>
        <w:bdr w:val="none" w:sz="0" w:space="0" w:color="auto"/>
        <w:shd w:val="clear" w:color="auto" w:fill="auto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2160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1559" w:hanging="1559"/>
      </w:pPr>
      <w:rPr>
        <w:rFonts w:hint="eastAsia"/>
      </w:rPr>
    </w:lvl>
  </w:abstractNum>
  <w:abstractNum w:abstractNumId="5" w15:restartNumberingAfterBreak="0">
    <w:nsid w:val="2ABE070A"/>
    <w:multiLevelType w:val="hybridMultilevel"/>
    <w:tmpl w:val="72F6AD1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33BB3BD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53D35CE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56939A8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66E5090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8821618"/>
    <w:multiLevelType w:val="hybridMultilevel"/>
    <w:tmpl w:val="5E14B3A6"/>
    <w:lvl w:ilvl="0" w:tplc="D6F4F2CE">
      <w:start w:val="1"/>
      <w:numFmt w:val="japaneseCounting"/>
      <w:lvlText w:val="%1、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1" w15:restartNumberingAfterBreak="0">
    <w:nsid w:val="39AC420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8F0748F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22A6064"/>
    <w:multiLevelType w:val="hybridMultilevel"/>
    <w:tmpl w:val="03DC4B90"/>
    <w:lvl w:ilvl="0" w:tplc="5F50FE76">
      <w:start w:val="1"/>
      <w:numFmt w:val="decimal"/>
      <w:lvlText w:val="%1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0143982"/>
    <w:multiLevelType w:val="hybridMultilevel"/>
    <w:tmpl w:val="4AF03C28"/>
    <w:lvl w:ilvl="0" w:tplc="4B682DC6">
      <w:start w:val="1"/>
      <w:numFmt w:val="decimal"/>
      <w:lvlText w:val="%1、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639B72B8"/>
    <w:multiLevelType w:val="hybridMultilevel"/>
    <w:tmpl w:val="E4646398"/>
    <w:lvl w:ilvl="0" w:tplc="20CEFE22">
      <w:start w:val="1"/>
      <w:numFmt w:val="decimal"/>
      <w:lvlText w:val="%1、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320"/>
        </w:tabs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740"/>
        </w:tabs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80"/>
        </w:tabs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0"/>
        </w:tabs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20"/>
        </w:tabs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840"/>
        </w:tabs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60"/>
        </w:tabs>
        <w:ind w:left="4260" w:hanging="420"/>
      </w:pPr>
    </w:lvl>
  </w:abstractNum>
  <w:abstractNum w:abstractNumId="16" w15:restartNumberingAfterBreak="0">
    <w:nsid w:val="688A352B"/>
    <w:multiLevelType w:val="hybridMultilevel"/>
    <w:tmpl w:val="50B231BC"/>
    <w:lvl w:ilvl="0" w:tplc="9DB223C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7" w15:restartNumberingAfterBreak="0">
    <w:nsid w:val="71035BB2"/>
    <w:multiLevelType w:val="hybridMultilevel"/>
    <w:tmpl w:val="24E24526"/>
    <w:lvl w:ilvl="0" w:tplc="04090001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5"/>
  </w:num>
  <w:num w:numId="4">
    <w:abstractNumId w:val="5"/>
  </w:num>
  <w:num w:numId="5">
    <w:abstractNumId w:val="10"/>
  </w:num>
  <w:num w:numId="6">
    <w:abstractNumId w:val="1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1"/>
  </w:num>
  <w:num w:numId="1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7"/>
  </w:num>
  <w:num w:numId="18">
    <w:abstractNumId w:val="2"/>
  </w:num>
  <w:num w:numId="19">
    <w:abstractNumId w:val="6"/>
  </w:num>
  <w:num w:numId="20">
    <w:abstractNumId w:val="8"/>
  </w:num>
  <w:num w:numId="21">
    <w:abstractNumId w:val="11"/>
  </w:num>
  <w:num w:numId="22">
    <w:abstractNumId w:val="13"/>
  </w:num>
  <w:num w:numId="23">
    <w:abstractNumId w:val="9"/>
  </w:num>
  <w:num w:numId="24">
    <w:abstractNumId w:val="12"/>
  </w:num>
  <w:num w:numId="25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bordersDoNotSurroundHeader/>
  <w:bordersDoNotSurroundFooter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5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TE2NzUxNjMwtjBR0lEKTi0uzszPAykwqgUAQcZToCwAAAA="/>
  </w:docVars>
  <w:rsids>
    <w:rsidRoot w:val="005D44A9"/>
    <w:rsid w:val="000012B9"/>
    <w:rsid w:val="00001618"/>
    <w:rsid w:val="0000171D"/>
    <w:rsid w:val="00003BCF"/>
    <w:rsid w:val="00005279"/>
    <w:rsid w:val="0000683C"/>
    <w:rsid w:val="0000752D"/>
    <w:rsid w:val="00007760"/>
    <w:rsid w:val="000078A4"/>
    <w:rsid w:val="00007927"/>
    <w:rsid w:val="0001010A"/>
    <w:rsid w:val="00011CC2"/>
    <w:rsid w:val="0001504C"/>
    <w:rsid w:val="00021343"/>
    <w:rsid w:val="00023A3F"/>
    <w:rsid w:val="0002633A"/>
    <w:rsid w:val="00030351"/>
    <w:rsid w:val="00031FFA"/>
    <w:rsid w:val="00032B28"/>
    <w:rsid w:val="000375AF"/>
    <w:rsid w:val="0003779E"/>
    <w:rsid w:val="000446C1"/>
    <w:rsid w:val="00045662"/>
    <w:rsid w:val="000462D8"/>
    <w:rsid w:val="00050640"/>
    <w:rsid w:val="00063A51"/>
    <w:rsid w:val="0006737A"/>
    <w:rsid w:val="00072CC0"/>
    <w:rsid w:val="00075FE2"/>
    <w:rsid w:val="00082B84"/>
    <w:rsid w:val="00082E3F"/>
    <w:rsid w:val="00086602"/>
    <w:rsid w:val="000879DF"/>
    <w:rsid w:val="00087E4D"/>
    <w:rsid w:val="000911AD"/>
    <w:rsid w:val="0009290E"/>
    <w:rsid w:val="000934A5"/>
    <w:rsid w:val="000976F4"/>
    <w:rsid w:val="000A73AD"/>
    <w:rsid w:val="000A7B71"/>
    <w:rsid w:val="000B1A1C"/>
    <w:rsid w:val="000B2977"/>
    <w:rsid w:val="000B3C46"/>
    <w:rsid w:val="000B5679"/>
    <w:rsid w:val="000B64C7"/>
    <w:rsid w:val="000B6CEF"/>
    <w:rsid w:val="000B704F"/>
    <w:rsid w:val="000B7F10"/>
    <w:rsid w:val="000C063E"/>
    <w:rsid w:val="000C4D2C"/>
    <w:rsid w:val="000D7283"/>
    <w:rsid w:val="000D7F80"/>
    <w:rsid w:val="000E0440"/>
    <w:rsid w:val="000E2D90"/>
    <w:rsid w:val="000E530A"/>
    <w:rsid w:val="000F111F"/>
    <w:rsid w:val="000F2B08"/>
    <w:rsid w:val="000F33D5"/>
    <w:rsid w:val="00100570"/>
    <w:rsid w:val="00101531"/>
    <w:rsid w:val="00103284"/>
    <w:rsid w:val="00110112"/>
    <w:rsid w:val="00111D42"/>
    <w:rsid w:val="001126FA"/>
    <w:rsid w:val="00113170"/>
    <w:rsid w:val="00120933"/>
    <w:rsid w:val="00122D11"/>
    <w:rsid w:val="001238DE"/>
    <w:rsid w:val="001240E4"/>
    <w:rsid w:val="00125EAB"/>
    <w:rsid w:val="001272B8"/>
    <w:rsid w:val="00133965"/>
    <w:rsid w:val="0013450E"/>
    <w:rsid w:val="0013591F"/>
    <w:rsid w:val="0014189E"/>
    <w:rsid w:val="00142B46"/>
    <w:rsid w:val="001552A1"/>
    <w:rsid w:val="00165193"/>
    <w:rsid w:val="00166A78"/>
    <w:rsid w:val="0017172D"/>
    <w:rsid w:val="00172D0C"/>
    <w:rsid w:val="00173A63"/>
    <w:rsid w:val="00182F01"/>
    <w:rsid w:val="001839BF"/>
    <w:rsid w:val="00190A18"/>
    <w:rsid w:val="00190A43"/>
    <w:rsid w:val="00192FAC"/>
    <w:rsid w:val="00194F64"/>
    <w:rsid w:val="001950E7"/>
    <w:rsid w:val="00196795"/>
    <w:rsid w:val="001A2882"/>
    <w:rsid w:val="001A4E05"/>
    <w:rsid w:val="001B347B"/>
    <w:rsid w:val="001B3891"/>
    <w:rsid w:val="001B4F00"/>
    <w:rsid w:val="001B5822"/>
    <w:rsid w:val="001C08F6"/>
    <w:rsid w:val="001C4D91"/>
    <w:rsid w:val="001D2831"/>
    <w:rsid w:val="001D7F90"/>
    <w:rsid w:val="001E037A"/>
    <w:rsid w:val="001E2B43"/>
    <w:rsid w:val="001E2EDE"/>
    <w:rsid w:val="001E319D"/>
    <w:rsid w:val="001E3DE6"/>
    <w:rsid w:val="001E4537"/>
    <w:rsid w:val="001E78F5"/>
    <w:rsid w:val="001F01F0"/>
    <w:rsid w:val="001F1EAA"/>
    <w:rsid w:val="001F3887"/>
    <w:rsid w:val="001F5BF4"/>
    <w:rsid w:val="001F7ECC"/>
    <w:rsid w:val="00201A08"/>
    <w:rsid w:val="00201F7F"/>
    <w:rsid w:val="00206489"/>
    <w:rsid w:val="002075AB"/>
    <w:rsid w:val="002105F5"/>
    <w:rsid w:val="0021097B"/>
    <w:rsid w:val="00211610"/>
    <w:rsid w:val="00213083"/>
    <w:rsid w:val="00214A66"/>
    <w:rsid w:val="00217AF8"/>
    <w:rsid w:val="00217BAC"/>
    <w:rsid w:val="00224E93"/>
    <w:rsid w:val="002264B6"/>
    <w:rsid w:val="00226BBC"/>
    <w:rsid w:val="00235ABD"/>
    <w:rsid w:val="0023714F"/>
    <w:rsid w:val="00242966"/>
    <w:rsid w:val="00245060"/>
    <w:rsid w:val="002457F1"/>
    <w:rsid w:val="002458F7"/>
    <w:rsid w:val="00245A7D"/>
    <w:rsid w:val="002476BE"/>
    <w:rsid w:val="00251616"/>
    <w:rsid w:val="00253A6F"/>
    <w:rsid w:val="00255EDC"/>
    <w:rsid w:val="00256E6B"/>
    <w:rsid w:val="00262383"/>
    <w:rsid w:val="002625D9"/>
    <w:rsid w:val="00265DC0"/>
    <w:rsid w:val="00265EB3"/>
    <w:rsid w:val="00266193"/>
    <w:rsid w:val="00267DFD"/>
    <w:rsid w:val="00270239"/>
    <w:rsid w:val="0027135C"/>
    <w:rsid w:val="00271DAE"/>
    <w:rsid w:val="00272ACE"/>
    <w:rsid w:val="0027313B"/>
    <w:rsid w:val="002749D1"/>
    <w:rsid w:val="00276385"/>
    <w:rsid w:val="0027709E"/>
    <w:rsid w:val="002775CB"/>
    <w:rsid w:val="002865FE"/>
    <w:rsid w:val="00290755"/>
    <w:rsid w:val="00290D81"/>
    <w:rsid w:val="00290DC1"/>
    <w:rsid w:val="0029267A"/>
    <w:rsid w:val="0029456E"/>
    <w:rsid w:val="00294D7A"/>
    <w:rsid w:val="0029562C"/>
    <w:rsid w:val="00295953"/>
    <w:rsid w:val="002A0148"/>
    <w:rsid w:val="002A1FCA"/>
    <w:rsid w:val="002A2DAF"/>
    <w:rsid w:val="002A623D"/>
    <w:rsid w:val="002B0AD6"/>
    <w:rsid w:val="002B16B7"/>
    <w:rsid w:val="002B3120"/>
    <w:rsid w:val="002B5BB5"/>
    <w:rsid w:val="002B6133"/>
    <w:rsid w:val="002B6A54"/>
    <w:rsid w:val="002C0929"/>
    <w:rsid w:val="002C1FC1"/>
    <w:rsid w:val="002C20B4"/>
    <w:rsid w:val="002C2575"/>
    <w:rsid w:val="002C3EE7"/>
    <w:rsid w:val="002C408F"/>
    <w:rsid w:val="002C4F8A"/>
    <w:rsid w:val="002D0F8E"/>
    <w:rsid w:val="002D1E01"/>
    <w:rsid w:val="002D2854"/>
    <w:rsid w:val="002D39CA"/>
    <w:rsid w:val="002D3B2A"/>
    <w:rsid w:val="002D4A2A"/>
    <w:rsid w:val="002D4C33"/>
    <w:rsid w:val="002D6612"/>
    <w:rsid w:val="002D7F54"/>
    <w:rsid w:val="002E1F79"/>
    <w:rsid w:val="002E5C7F"/>
    <w:rsid w:val="002E5FB8"/>
    <w:rsid w:val="002E7391"/>
    <w:rsid w:val="002E7B51"/>
    <w:rsid w:val="002F19A4"/>
    <w:rsid w:val="002F237A"/>
    <w:rsid w:val="002F33E2"/>
    <w:rsid w:val="002F397F"/>
    <w:rsid w:val="0030135B"/>
    <w:rsid w:val="00302F4C"/>
    <w:rsid w:val="00305866"/>
    <w:rsid w:val="00306431"/>
    <w:rsid w:val="00311410"/>
    <w:rsid w:val="0031662B"/>
    <w:rsid w:val="00316AD3"/>
    <w:rsid w:val="00316DB4"/>
    <w:rsid w:val="003245E5"/>
    <w:rsid w:val="00324FA0"/>
    <w:rsid w:val="003254CF"/>
    <w:rsid w:val="00330E64"/>
    <w:rsid w:val="00333423"/>
    <w:rsid w:val="003345C9"/>
    <w:rsid w:val="003351BE"/>
    <w:rsid w:val="00336C1E"/>
    <w:rsid w:val="00344E1A"/>
    <w:rsid w:val="00350199"/>
    <w:rsid w:val="00352BD3"/>
    <w:rsid w:val="0035401D"/>
    <w:rsid w:val="00356FB0"/>
    <w:rsid w:val="003669E3"/>
    <w:rsid w:val="00370800"/>
    <w:rsid w:val="003728BE"/>
    <w:rsid w:val="00372C3E"/>
    <w:rsid w:val="0037383D"/>
    <w:rsid w:val="00385B83"/>
    <w:rsid w:val="00387035"/>
    <w:rsid w:val="00390C77"/>
    <w:rsid w:val="0039146E"/>
    <w:rsid w:val="0039152C"/>
    <w:rsid w:val="0039273D"/>
    <w:rsid w:val="00395AA3"/>
    <w:rsid w:val="00397105"/>
    <w:rsid w:val="003A0EA5"/>
    <w:rsid w:val="003A1602"/>
    <w:rsid w:val="003A6731"/>
    <w:rsid w:val="003B11C8"/>
    <w:rsid w:val="003C71C6"/>
    <w:rsid w:val="003D19B4"/>
    <w:rsid w:val="003D31BC"/>
    <w:rsid w:val="003D3C60"/>
    <w:rsid w:val="003D6DAE"/>
    <w:rsid w:val="003D79C0"/>
    <w:rsid w:val="003E348F"/>
    <w:rsid w:val="003E354B"/>
    <w:rsid w:val="003F045C"/>
    <w:rsid w:val="003F0B75"/>
    <w:rsid w:val="003F2229"/>
    <w:rsid w:val="003F224E"/>
    <w:rsid w:val="003F2E16"/>
    <w:rsid w:val="003F3676"/>
    <w:rsid w:val="004010A5"/>
    <w:rsid w:val="0040269C"/>
    <w:rsid w:val="0040552F"/>
    <w:rsid w:val="00407677"/>
    <w:rsid w:val="0040780F"/>
    <w:rsid w:val="004100D6"/>
    <w:rsid w:val="00411A63"/>
    <w:rsid w:val="00416C71"/>
    <w:rsid w:val="0042078C"/>
    <w:rsid w:val="00420DFB"/>
    <w:rsid w:val="00421D43"/>
    <w:rsid w:val="0042440B"/>
    <w:rsid w:val="00425A86"/>
    <w:rsid w:val="00434907"/>
    <w:rsid w:val="00441F0E"/>
    <w:rsid w:val="00446472"/>
    <w:rsid w:val="00446927"/>
    <w:rsid w:val="00462AD1"/>
    <w:rsid w:val="004653EA"/>
    <w:rsid w:val="00473F5E"/>
    <w:rsid w:val="00474A16"/>
    <w:rsid w:val="00474E4E"/>
    <w:rsid w:val="00476AD8"/>
    <w:rsid w:val="00481EF3"/>
    <w:rsid w:val="004831EC"/>
    <w:rsid w:val="0048349B"/>
    <w:rsid w:val="004848F0"/>
    <w:rsid w:val="00485DD6"/>
    <w:rsid w:val="00486619"/>
    <w:rsid w:val="004914D1"/>
    <w:rsid w:val="00497C5B"/>
    <w:rsid w:val="004A13BC"/>
    <w:rsid w:val="004A174F"/>
    <w:rsid w:val="004A2975"/>
    <w:rsid w:val="004A569B"/>
    <w:rsid w:val="004B2810"/>
    <w:rsid w:val="004B7690"/>
    <w:rsid w:val="004C054A"/>
    <w:rsid w:val="004C1B18"/>
    <w:rsid w:val="004C3647"/>
    <w:rsid w:val="004C4959"/>
    <w:rsid w:val="004C604C"/>
    <w:rsid w:val="004C7930"/>
    <w:rsid w:val="004D3C7C"/>
    <w:rsid w:val="004D6BC2"/>
    <w:rsid w:val="004D6BFA"/>
    <w:rsid w:val="004E1449"/>
    <w:rsid w:val="004E281E"/>
    <w:rsid w:val="004E3637"/>
    <w:rsid w:val="004E44BE"/>
    <w:rsid w:val="004E4DDC"/>
    <w:rsid w:val="004E7DAC"/>
    <w:rsid w:val="004F15E2"/>
    <w:rsid w:val="004F1858"/>
    <w:rsid w:val="004F4075"/>
    <w:rsid w:val="004F4210"/>
    <w:rsid w:val="004F6E1F"/>
    <w:rsid w:val="005008E6"/>
    <w:rsid w:val="005020CC"/>
    <w:rsid w:val="00514666"/>
    <w:rsid w:val="0051594B"/>
    <w:rsid w:val="00520DDB"/>
    <w:rsid w:val="00522C34"/>
    <w:rsid w:val="00523B4F"/>
    <w:rsid w:val="00526EEF"/>
    <w:rsid w:val="005279CD"/>
    <w:rsid w:val="00527B9C"/>
    <w:rsid w:val="0053561C"/>
    <w:rsid w:val="005358F8"/>
    <w:rsid w:val="00536862"/>
    <w:rsid w:val="00537336"/>
    <w:rsid w:val="00541B1D"/>
    <w:rsid w:val="005427A5"/>
    <w:rsid w:val="00550780"/>
    <w:rsid w:val="005617A4"/>
    <w:rsid w:val="005619B5"/>
    <w:rsid w:val="00561B82"/>
    <w:rsid w:val="005621D2"/>
    <w:rsid w:val="00564666"/>
    <w:rsid w:val="00564ACF"/>
    <w:rsid w:val="00565C07"/>
    <w:rsid w:val="005713D8"/>
    <w:rsid w:val="005717F3"/>
    <w:rsid w:val="00571D84"/>
    <w:rsid w:val="005801F7"/>
    <w:rsid w:val="00580DD1"/>
    <w:rsid w:val="00581028"/>
    <w:rsid w:val="00581962"/>
    <w:rsid w:val="00582118"/>
    <w:rsid w:val="005834E7"/>
    <w:rsid w:val="00584CD6"/>
    <w:rsid w:val="00585860"/>
    <w:rsid w:val="00586375"/>
    <w:rsid w:val="005873A7"/>
    <w:rsid w:val="00595C0F"/>
    <w:rsid w:val="00595DC7"/>
    <w:rsid w:val="00596DD8"/>
    <w:rsid w:val="005972D5"/>
    <w:rsid w:val="005A2469"/>
    <w:rsid w:val="005A413D"/>
    <w:rsid w:val="005A61B1"/>
    <w:rsid w:val="005B0868"/>
    <w:rsid w:val="005B1CD2"/>
    <w:rsid w:val="005B47FD"/>
    <w:rsid w:val="005B48F0"/>
    <w:rsid w:val="005B499B"/>
    <w:rsid w:val="005C3977"/>
    <w:rsid w:val="005C5DE7"/>
    <w:rsid w:val="005C6A39"/>
    <w:rsid w:val="005D24DD"/>
    <w:rsid w:val="005D34B3"/>
    <w:rsid w:val="005D3B8B"/>
    <w:rsid w:val="005D44A9"/>
    <w:rsid w:val="005D4C7B"/>
    <w:rsid w:val="005D55A6"/>
    <w:rsid w:val="005D5924"/>
    <w:rsid w:val="005D7A9A"/>
    <w:rsid w:val="005E2A05"/>
    <w:rsid w:val="005E2DAE"/>
    <w:rsid w:val="005E53B2"/>
    <w:rsid w:val="005F0A2D"/>
    <w:rsid w:val="005F21B4"/>
    <w:rsid w:val="006044B6"/>
    <w:rsid w:val="006054ED"/>
    <w:rsid w:val="00612C5E"/>
    <w:rsid w:val="0061725E"/>
    <w:rsid w:val="00622E88"/>
    <w:rsid w:val="00627B8F"/>
    <w:rsid w:val="00630A09"/>
    <w:rsid w:val="006314A2"/>
    <w:rsid w:val="00632C34"/>
    <w:rsid w:val="006331FC"/>
    <w:rsid w:val="00635A62"/>
    <w:rsid w:val="00640074"/>
    <w:rsid w:val="00640838"/>
    <w:rsid w:val="006435B6"/>
    <w:rsid w:val="006436AB"/>
    <w:rsid w:val="00646287"/>
    <w:rsid w:val="00652441"/>
    <w:rsid w:val="00660051"/>
    <w:rsid w:val="0066009A"/>
    <w:rsid w:val="00661A96"/>
    <w:rsid w:val="006628C6"/>
    <w:rsid w:val="00663AD8"/>
    <w:rsid w:val="006749DF"/>
    <w:rsid w:val="00682A4A"/>
    <w:rsid w:val="00683201"/>
    <w:rsid w:val="00684DB1"/>
    <w:rsid w:val="0068511B"/>
    <w:rsid w:val="006866F4"/>
    <w:rsid w:val="006870CA"/>
    <w:rsid w:val="006877EC"/>
    <w:rsid w:val="00691EF1"/>
    <w:rsid w:val="00694697"/>
    <w:rsid w:val="0069705C"/>
    <w:rsid w:val="006A35C9"/>
    <w:rsid w:val="006A385C"/>
    <w:rsid w:val="006B2573"/>
    <w:rsid w:val="006B402B"/>
    <w:rsid w:val="006B4490"/>
    <w:rsid w:val="006C018F"/>
    <w:rsid w:val="006C5815"/>
    <w:rsid w:val="006D09C5"/>
    <w:rsid w:val="006D7755"/>
    <w:rsid w:val="006E147A"/>
    <w:rsid w:val="006E2309"/>
    <w:rsid w:val="006E32D9"/>
    <w:rsid w:val="006E4280"/>
    <w:rsid w:val="006E5510"/>
    <w:rsid w:val="006E72C1"/>
    <w:rsid w:val="006F192A"/>
    <w:rsid w:val="006F316C"/>
    <w:rsid w:val="006F34BE"/>
    <w:rsid w:val="006F4BCE"/>
    <w:rsid w:val="006F57D4"/>
    <w:rsid w:val="006F6030"/>
    <w:rsid w:val="006F68D5"/>
    <w:rsid w:val="007002C5"/>
    <w:rsid w:val="00702B48"/>
    <w:rsid w:val="00705121"/>
    <w:rsid w:val="00707A4E"/>
    <w:rsid w:val="0071730D"/>
    <w:rsid w:val="00717DF3"/>
    <w:rsid w:val="00720D29"/>
    <w:rsid w:val="00725043"/>
    <w:rsid w:val="0072594B"/>
    <w:rsid w:val="00735959"/>
    <w:rsid w:val="00735986"/>
    <w:rsid w:val="00736AE9"/>
    <w:rsid w:val="007374FA"/>
    <w:rsid w:val="007407FF"/>
    <w:rsid w:val="00742E36"/>
    <w:rsid w:val="007437F2"/>
    <w:rsid w:val="0074536A"/>
    <w:rsid w:val="0075131B"/>
    <w:rsid w:val="007544B1"/>
    <w:rsid w:val="00755559"/>
    <w:rsid w:val="007607FE"/>
    <w:rsid w:val="00764BBB"/>
    <w:rsid w:val="00765C56"/>
    <w:rsid w:val="00766E55"/>
    <w:rsid w:val="0077539C"/>
    <w:rsid w:val="00775E44"/>
    <w:rsid w:val="00775F1D"/>
    <w:rsid w:val="0077650F"/>
    <w:rsid w:val="007809F5"/>
    <w:rsid w:val="00781567"/>
    <w:rsid w:val="00786A9C"/>
    <w:rsid w:val="007900D9"/>
    <w:rsid w:val="00790949"/>
    <w:rsid w:val="00791A86"/>
    <w:rsid w:val="00791CFC"/>
    <w:rsid w:val="00792269"/>
    <w:rsid w:val="00795A9E"/>
    <w:rsid w:val="007960D6"/>
    <w:rsid w:val="007965F8"/>
    <w:rsid w:val="00797BDF"/>
    <w:rsid w:val="007A5338"/>
    <w:rsid w:val="007A5D9D"/>
    <w:rsid w:val="007B03EB"/>
    <w:rsid w:val="007B4EC6"/>
    <w:rsid w:val="007B6DFE"/>
    <w:rsid w:val="007C0015"/>
    <w:rsid w:val="007C3E5C"/>
    <w:rsid w:val="007D71B3"/>
    <w:rsid w:val="007E0032"/>
    <w:rsid w:val="007E0170"/>
    <w:rsid w:val="007F19F8"/>
    <w:rsid w:val="007F2A05"/>
    <w:rsid w:val="007F5DBE"/>
    <w:rsid w:val="0080032A"/>
    <w:rsid w:val="008005E9"/>
    <w:rsid w:val="0080364C"/>
    <w:rsid w:val="00805B65"/>
    <w:rsid w:val="00806C9A"/>
    <w:rsid w:val="00810AF7"/>
    <w:rsid w:val="008118C1"/>
    <w:rsid w:val="00812D4C"/>
    <w:rsid w:val="0081793E"/>
    <w:rsid w:val="00817F9D"/>
    <w:rsid w:val="008206C9"/>
    <w:rsid w:val="00825D75"/>
    <w:rsid w:val="0082657B"/>
    <w:rsid w:val="00827DB0"/>
    <w:rsid w:val="008345E6"/>
    <w:rsid w:val="008376BE"/>
    <w:rsid w:val="008429E4"/>
    <w:rsid w:val="00842FA0"/>
    <w:rsid w:val="00845444"/>
    <w:rsid w:val="00850490"/>
    <w:rsid w:val="00851A4F"/>
    <w:rsid w:val="00852ADC"/>
    <w:rsid w:val="008532B9"/>
    <w:rsid w:val="008539D4"/>
    <w:rsid w:val="00856429"/>
    <w:rsid w:val="00856A35"/>
    <w:rsid w:val="00857785"/>
    <w:rsid w:val="00857967"/>
    <w:rsid w:val="00861CD1"/>
    <w:rsid w:val="00864939"/>
    <w:rsid w:val="00864F28"/>
    <w:rsid w:val="00865819"/>
    <w:rsid w:val="0087008B"/>
    <w:rsid w:val="00870988"/>
    <w:rsid w:val="008715BC"/>
    <w:rsid w:val="00874EA2"/>
    <w:rsid w:val="00875226"/>
    <w:rsid w:val="00875B8E"/>
    <w:rsid w:val="0088010F"/>
    <w:rsid w:val="0088591D"/>
    <w:rsid w:val="00886A4F"/>
    <w:rsid w:val="0089225A"/>
    <w:rsid w:val="00892D4F"/>
    <w:rsid w:val="0089690E"/>
    <w:rsid w:val="00897750"/>
    <w:rsid w:val="008A29AE"/>
    <w:rsid w:val="008A4110"/>
    <w:rsid w:val="008A6145"/>
    <w:rsid w:val="008A6D28"/>
    <w:rsid w:val="008B0D87"/>
    <w:rsid w:val="008B0EFF"/>
    <w:rsid w:val="008B7456"/>
    <w:rsid w:val="008C2937"/>
    <w:rsid w:val="008C7A1F"/>
    <w:rsid w:val="008D33CB"/>
    <w:rsid w:val="008D5265"/>
    <w:rsid w:val="008D5278"/>
    <w:rsid w:val="008D6972"/>
    <w:rsid w:val="008E1233"/>
    <w:rsid w:val="008E2379"/>
    <w:rsid w:val="008F2DF4"/>
    <w:rsid w:val="009007A7"/>
    <w:rsid w:val="00902DEF"/>
    <w:rsid w:val="009030B2"/>
    <w:rsid w:val="00904EFB"/>
    <w:rsid w:val="00913B4C"/>
    <w:rsid w:val="00914E93"/>
    <w:rsid w:val="00920EE2"/>
    <w:rsid w:val="00931A69"/>
    <w:rsid w:val="009329FA"/>
    <w:rsid w:val="0093400F"/>
    <w:rsid w:val="0093446D"/>
    <w:rsid w:val="009348D2"/>
    <w:rsid w:val="00935F6E"/>
    <w:rsid w:val="0094349F"/>
    <w:rsid w:val="009435EA"/>
    <w:rsid w:val="00945040"/>
    <w:rsid w:val="009457F4"/>
    <w:rsid w:val="009466A3"/>
    <w:rsid w:val="009473F6"/>
    <w:rsid w:val="00947AAD"/>
    <w:rsid w:val="00950A06"/>
    <w:rsid w:val="00960872"/>
    <w:rsid w:val="0096178E"/>
    <w:rsid w:val="00963C2B"/>
    <w:rsid w:val="009665B7"/>
    <w:rsid w:val="00970AF4"/>
    <w:rsid w:val="0097520A"/>
    <w:rsid w:val="00980882"/>
    <w:rsid w:val="00981281"/>
    <w:rsid w:val="009818FC"/>
    <w:rsid w:val="0098213D"/>
    <w:rsid w:val="009834A4"/>
    <w:rsid w:val="0098720F"/>
    <w:rsid w:val="00993F5A"/>
    <w:rsid w:val="009964C7"/>
    <w:rsid w:val="009A0DD9"/>
    <w:rsid w:val="009A18D8"/>
    <w:rsid w:val="009A243D"/>
    <w:rsid w:val="009A2518"/>
    <w:rsid w:val="009A2CD5"/>
    <w:rsid w:val="009A5061"/>
    <w:rsid w:val="009A79D2"/>
    <w:rsid w:val="009A7D4E"/>
    <w:rsid w:val="009B7EFB"/>
    <w:rsid w:val="009C53A0"/>
    <w:rsid w:val="009C5F24"/>
    <w:rsid w:val="009D019D"/>
    <w:rsid w:val="009D3F86"/>
    <w:rsid w:val="009E1117"/>
    <w:rsid w:val="009E2CB8"/>
    <w:rsid w:val="009E4A3D"/>
    <w:rsid w:val="009F20E7"/>
    <w:rsid w:val="009F42DD"/>
    <w:rsid w:val="009F5B95"/>
    <w:rsid w:val="00A02DB8"/>
    <w:rsid w:val="00A043AC"/>
    <w:rsid w:val="00A06DC7"/>
    <w:rsid w:val="00A10074"/>
    <w:rsid w:val="00A1103A"/>
    <w:rsid w:val="00A14D14"/>
    <w:rsid w:val="00A15A4A"/>
    <w:rsid w:val="00A16567"/>
    <w:rsid w:val="00A17680"/>
    <w:rsid w:val="00A2070A"/>
    <w:rsid w:val="00A235C0"/>
    <w:rsid w:val="00A23983"/>
    <w:rsid w:val="00A23B09"/>
    <w:rsid w:val="00A25E6E"/>
    <w:rsid w:val="00A27C87"/>
    <w:rsid w:val="00A27FAB"/>
    <w:rsid w:val="00A30701"/>
    <w:rsid w:val="00A30AEC"/>
    <w:rsid w:val="00A320C6"/>
    <w:rsid w:val="00A322AF"/>
    <w:rsid w:val="00A32E3F"/>
    <w:rsid w:val="00A40B90"/>
    <w:rsid w:val="00A40D59"/>
    <w:rsid w:val="00A415F7"/>
    <w:rsid w:val="00A42384"/>
    <w:rsid w:val="00A455BD"/>
    <w:rsid w:val="00A518E9"/>
    <w:rsid w:val="00A56913"/>
    <w:rsid w:val="00A605F1"/>
    <w:rsid w:val="00A61C3E"/>
    <w:rsid w:val="00A63B56"/>
    <w:rsid w:val="00A7080C"/>
    <w:rsid w:val="00A74A95"/>
    <w:rsid w:val="00A80DD4"/>
    <w:rsid w:val="00A82C43"/>
    <w:rsid w:val="00A87D20"/>
    <w:rsid w:val="00A91353"/>
    <w:rsid w:val="00A93981"/>
    <w:rsid w:val="00A9523E"/>
    <w:rsid w:val="00A966EA"/>
    <w:rsid w:val="00AA06A7"/>
    <w:rsid w:val="00AA373C"/>
    <w:rsid w:val="00AA3ACE"/>
    <w:rsid w:val="00AA467B"/>
    <w:rsid w:val="00AA7178"/>
    <w:rsid w:val="00AA7E74"/>
    <w:rsid w:val="00AB460A"/>
    <w:rsid w:val="00AC2FD0"/>
    <w:rsid w:val="00AC4AA4"/>
    <w:rsid w:val="00AC723D"/>
    <w:rsid w:val="00AC76E2"/>
    <w:rsid w:val="00AD0723"/>
    <w:rsid w:val="00AD0B2C"/>
    <w:rsid w:val="00AD22E9"/>
    <w:rsid w:val="00AD3E6C"/>
    <w:rsid w:val="00AD5246"/>
    <w:rsid w:val="00AD5B3F"/>
    <w:rsid w:val="00AD7D44"/>
    <w:rsid w:val="00AE0AD5"/>
    <w:rsid w:val="00AE3340"/>
    <w:rsid w:val="00AE4531"/>
    <w:rsid w:val="00AF1099"/>
    <w:rsid w:val="00AF10F1"/>
    <w:rsid w:val="00AF2A80"/>
    <w:rsid w:val="00AF4B34"/>
    <w:rsid w:val="00AF587D"/>
    <w:rsid w:val="00B00F38"/>
    <w:rsid w:val="00B0216C"/>
    <w:rsid w:val="00B11F31"/>
    <w:rsid w:val="00B12105"/>
    <w:rsid w:val="00B13D16"/>
    <w:rsid w:val="00B148C0"/>
    <w:rsid w:val="00B15BB6"/>
    <w:rsid w:val="00B21CDB"/>
    <w:rsid w:val="00B279A4"/>
    <w:rsid w:val="00B27F51"/>
    <w:rsid w:val="00B3029D"/>
    <w:rsid w:val="00B314E4"/>
    <w:rsid w:val="00B35585"/>
    <w:rsid w:val="00B3565F"/>
    <w:rsid w:val="00B3574B"/>
    <w:rsid w:val="00B4037B"/>
    <w:rsid w:val="00B42864"/>
    <w:rsid w:val="00B42BD3"/>
    <w:rsid w:val="00B44829"/>
    <w:rsid w:val="00B457CF"/>
    <w:rsid w:val="00B46102"/>
    <w:rsid w:val="00B47D2E"/>
    <w:rsid w:val="00B51169"/>
    <w:rsid w:val="00B52751"/>
    <w:rsid w:val="00B52C6A"/>
    <w:rsid w:val="00B53593"/>
    <w:rsid w:val="00B53A5D"/>
    <w:rsid w:val="00B53C55"/>
    <w:rsid w:val="00B54ED5"/>
    <w:rsid w:val="00B6176F"/>
    <w:rsid w:val="00B6326B"/>
    <w:rsid w:val="00B66F05"/>
    <w:rsid w:val="00B672DD"/>
    <w:rsid w:val="00B72978"/>
    <w:rsid w:val="00B7387B"/>
    <w:rsid w:val="00B74D0E"/>
    <w:rsid w:val="00B75B99"/>
    <w:rsid w:val="00B75DED"/>
    <w:rsid w:val="00B76909"/>
    <w:rsid w:val="00B77C77"/>
    <w:rsid w:val="00B77CBF"/>
    <w:rsid w:val="00B81315"/>
    <w:rsid w:val="00B81AD6"/>
    <w:rsid w:val="00B92069"/>
    <w:rsid w:val="00B94563"/>
    <w:rsid w:val="00B954F7"/>
    <w:rsid w:val="00BA238B"/>
    <w:rsid w:val="00BA35A6"/>
    <w:rsid w:val="00BA4437"/>
    <w:rsid w:val="00BA4E31"/>
    <w:rsid w:val="00BB3CE2"/>
    <w:rsid w:val="00BB4959"/>
    <w:rsid w:val="00BC1273"/>
    <w:rsid w:val="00BC5EA0"/>
    <w:rsid w:val="00BC6CD6"/>
    <w:rsid w:val="00BD0794"/>
    <w:rsid w:val="00BD339C"/>
    <w:rsid w:val="00BD43E9"/>
    <w:rsid w:val="00BE1C4F"/>
    <w:rsid w:val="00BE2885"/>
    <w:rsid w:val="00BE41C2"/>
    <w:rsid w:val="00BF2F02"/>
    <w:rsid w:val="00BF7D7F"/>
    <w:rsid w:val="00BF7F41"/>
    <w:rsid w:val="00C00B9F"/>
    <w:rsid w:val="00C05A2F"/>
    <w:rsid w:val="00C060F5"/>
    <w:rsid w:val="00C10D43"/>
    <w:rsid w:val="00C11AC3"/>
    <w:rsid w:val="00C13785"/>
    <w:rsid w:val="00C148C9"/>
    <w:rsid w:val="00C21BC7"/>
    <w:rsid w:val="00C2200C"/>
    <w:rsid w:val="00C252C2"/>
    <w:rsid w:val="00C25BBC"/>
    <w:rsid w:val="00C2699F"/>
    <w:rsid w:val="00C354AD"/>
    <w:rsid w:val="00C41E3B"/>
    <w:rsid w:val="00C4307A"/>
    <w:rsid w:val="00C509EF"/>
    <w:rsid w:val="00C57E63"/>
    <w:rsid w:val="00C614E3"/>
    <w:rsid w:val="00C61C9A"/>
    <w:rsid w:val="00C62076"/>
    <w:rsid w:val="00C62F5C"/>
    <w:rsid w:val="00C654BC"/>
    <w:rsid w:val="00C67DCC"/>
    <w:rsid w:val="00C70262"/>
    <w:rsid w:val="00C724C8"/>
    <w:rsid w:val="00C75F68"/>
    <w:rsid w:val="00C812C7"/>
    <w:rsid w:val="00C83018"/>
    <w:rsid w:val="00C86721"/>
    <w:rsid w:val="00C86E9B"/>
    <w:rsid w:val="00C91565"/>
    <w:rsid w:val="00C91A64"/>
    <w:rsid w:val="00C94727"/>
    <w:rsid w:val="00C95323"/>
    <w:rsid w:val="00C97068"/>
    <w:rsid w:val="00CA1480"/>
    <w:rsid w:val="00CA4C8F"/>
    <w:rsid w:val="00CA4CB7"/>
    <w:rsid w:val="00CA5796"/>
    <w:rsid w:val="00CA7B4F"/>
    <w:rsid w:val="00CB0D1C"/>
    <w:rsid w:val="00CB5567"/>
    <w:rsid w:val="00CB6E9A"/>
    <w:rsid w:val="00CC044B"/>
    <w:rsid w:val="00CC138A"/>
    <w:rsid w:val="00CC3C66"/>
    <w:rsid w:val="00CC44EE"/>
    <w:rsid w:val="00CD05D1"/>
    <w:rsid w:val="00CD1B6E"/>
    <w:rsid w:val="00CD2D37"/>
    <w:rsid w:val="00CD2F54"/>
    <w:rsid w:val="00CD59E5"/>
    <w:rsid w:val="00CD7422"/>
    <w:rsid w:val="00CD752B"/>
    <w:rsid w:val="00CE47AA"/>
    <w:rsid w:val="00CF0458"/>
    <w:rsid w:val="00D00E86"/>
    <w:rsid w:val="00D01528"/>
    <w:rsid w:val="00D01F1C"/>
    <w:rsid w:val="00D02841"/>
    <w:rsid w:val="00D03311"/>
    <w:rsid w:val="00D03DFA"/>
    <w:rsid w:val="00D05255"/>
    <w:rsid w:val="00D06E5F"/>
    <w:rsid w:val="00D1062B"/>
    <w:rsid w:val="00D1369D"/>
    <w:rsid w:val="00D1382F"/>
    <w:rsid w:val="00D17471"/>
    <w:rsid w:val="00D20078"/>
    <w:rsid w:val="00D20438"/>
    <w:rsid w:val="00D210CC"/>
    <w:rsid w:val="00D21E60"/>
    <w:rsid w:val="00D242D4"/>
    <w:rsid w:val="00D24C0A"/>
    <w:rsid w:val="00D2734C"/>
    <w:rsid w:val="00D34AEE"/>
    <w:rsid w:val="00D400FD"/>
    <w:rsid w:val="00D428E3"/>
    <w:rsid w:val="00D43515"/>
    <w:rsid w:val="00D44C14"/>
    <w:rsid w:val="00D455F2"/>
    <w:rsid w:val="00D4696D"/>
    <w:rsid w:val="00D47900"/>
    <w:rsid w:val="00D501F4"/>
    <w:rsid w:val="00D52290"/>
    <w:rsid w:val="00D53F4B"/>
    <w:rsid w:val="00D553E3"/>
    <w:rsid w:val="00D56136"/>
    <w:rsid w:val="00D56506"/>
    <w:rsid w:val="00D57F7F"/>
    <w:rsid w:val="00D6027F"/>
    <w:rsid w:val="00D60449"/>
    <w:rsid w:val="00D62CA2"/>
    <w:rsid w:val="00D65187"/>
    <w:rsid w:val="00D6534B"/>
    <w:rsid w:val="00D65679"/>
    <w:rsid w:val="00D65DA8"/>
    <w:rsid w:val="00D67B0C"/>
    <w:rsid w:val="00D7180C"/>
    <w:rsid w:val="00D74127"/>
    <w:rsid w:val="00D74A17"/>
    <w:rsid w:val="00D80C38"/>
    <w:rsid w:val="00D819C5"/>
    <w:rsid w:val="00D84F0A"/>
    <w:rsid w:val="00D91136"/>
    <w:rsid w:val="00D932D6"/>
    <w:rsid w:val="00D945B8"/>
    <w:rsid w:val="00D94AE4"/>
    <w:rsid w:val="00DA0144"/>
    <w:rsid w:val="00DA2589"/>
    <w:rsid w:val="00DA47DA"/>
    <w:rsid w:val="00DA5ECB"/>
    <w:rsid w:val="00DB1A8A"/>
    <w:rsid w:val="00DB6DFD"/>
    <w:rsid w:val="00DB76D4"/>
    <w:rsid w:val="00DB7AB6"/>
    <w:rsid w:val="00DB7CA7"/>
    <w:rsid w:val="00DC31F2"/>
    <w:rsid w:val="00DD2B85"/>
    <w:rsid w:val="00DD2C35"/>
    <w:rsid w:val="00DD57A8"/>
    <w:rsid w:val="00DD7E1B"/>
    <w:rsid w:val="00DE0390"/>
    <w:rsid w:val="00DE274A"/>
    <w:rsid w:val="00DE447B"/>
    <w:rsid w:val="00DE73E6"/>
    <w:rsid w:val="00DE779B"/>
    <w:rsid w:val="00DF3FD2"/>
    <w:rsid w:val="00DF47EB"/>
    <w:rsid w:val="00DF4CEE"/>
    <w:rsid w:val="00DF50CC"/>
    <w:rsid w:val="00E00E8E"/>
    <w:rsid w:val="00E01698"/>
    <w:rsid w:val="00E02896"/>
    <w:rsid w:val="00E04E21"/>
    <w:rsid w:val="00E06695"/>
    <w:rsid w:val="00E079DD"/>
    <w:rsid w:val="00E11765"/>
    <w:rsid w:val="00E118BE"/>
    <w:rsid w:val="00E1257C"/>
    <w:rsid w:val="00E13B59"/>
    <w:rsid w:val="00E143FC"/>
    <w:rsid w:val="00E1664B"/>
    <w:rsid w:val="00E20234"/>
    <w:rsid w:val="00E20DFA"/>
    <w:rsid w:val="00E23043"/>
    <w:rsid w:val="00E23B5C"/>
    <w:rsid w:val="00E24F2B"/>
    <w:rsid w:val="00E330FF"/>
    <w:rsid w:val="00E345C4"/>
    <w:rsid w:val="00E3510D"/>
    <w:rsid w:val="00E36F2C"/>
    <w:rsid w:val="00E37505"/>
    <w:rsid w:val="00E4461F"/>
    <w:rsid w:val="00E44682"/>
    <w:rsid w:val="00E45121"/>
    <w:rsid w:val="00E47F38"/>
    <w:rsid w:val="00E50BB7"/>
    <w:rsid w:val="00E5170A"/>
    <w:rsid w:val="00E51C08"/>
    <w:rsid w:val="00E53D38"/>
    <w:rsid w:val="00E544B2"/>
    <w:rsid w:val="00E54801"/>
    <w:rsid w:val="00E62466"/>
    <w:rsid w:val="00E628E1"/>
    <w:rsid w:val="00E63FA0"/>
    <w:rsid w:val="00E65CAD"/>
    <w:rsid w:val="00E6689C"/>
    <w:rsid w:val="00E66B6E"/>
    <w:rsid w:val="00E708E3"/>
    <w:rsid w:val="00E72D43"/>
    <w:rsid w:val="00E73D66"/>
    <w:rsid w:val="00E7437B"/>
    <w:rsid w:val="00E754E9"/>
    <w:rsid w:val="00E77CA8"/>
    <w:rsid w:val="00E8245A"/>
    <w:rsid w:val="00E82D0C"/>
    <w:rsid w:val="00E853B1"/>
    <w:rsid w:val="00E86D06"/>
    <w:rsid w:val="00E90468"/>
    <w:rsid w:val="00E951F4"/>
    <w:rsid w:val="00E959DA"/>
    <w:rsid w:val="00E97081"/>
    <w:rsid w:val="00EA10CF"/>
    <w:rsid w:val="00EA1BF5"/>
    <w:rsid w:val="00EA31E8"/>
    <w:rsid w:val="00EB1DEB"/>
    <w:rsid w:val="00EB444B"/>
    <w:rsid w:val="00EB4B43"/>
    <w:rsid w:val="00EC021B"/>
    <w:rsid w:val="00EC4648"/>
    <w:rsid w:val="00EC4EE7"/>
    <w:rsid w:val="00EC520C"/>
    <w:rsid w:val="00ED258E"/>
    <w:rsid w:val="00ED5A49"/>
    <w:rsid w:val="00ED60D9"/>
    <w:rsid w:val="00ED6BF0"/>
    <w:rsid w:val="00ED74E9"/>
    <w:rsid w:val="00ED7A78"/>
    <w:rsid w:val="00EE1A1A"/>
    <w:rsid w:val="00EE2759"/>
    <w:rsid w:val="00EE38E2"/>
    <w:rsid w:val="00EE4243"/>
    <w:rsid w:val="00EE5421"/>
    <w:rsid w:val="00EE7942"/>
    <w:rsid w:val="00EF526C"/>
    <w:rsid w:val="00F03C5B"/>
    <w:rsid w:val="00F0601B"/>
    <w:rsid w:val="00F0657E"/>
    <w:rsid w:val="00F06974"/>
    <w:rsid w:val="00F06E5C"/>
    <w:rsid w:val="00F06FB8"/>
    <w:rsid w:val="00F11A0C"/>
    <w:rsid w:val="00F11D12"/>
    <w:rsid w:val="00F13FD3"/>
    <w:rsid w:val="00F17ED5"/>
    <w:rsid w:val="00F200FE"/>
    <w:rsid w:val="00F21D63"/>
    <w:rsid w:val="00F2643B"/>
    <w:rsid w:val="00F26F39"/>
    <w:rsid w:val="00F275D5"/>
    <w:rsid w:val="00F27BDD"/>
    <w:rsid w:val="00F346EE"/>
    <w:rsid w:val="00F347D3"/>
    <w:rsid w:val="00F3767D"/>
    <w:rsid w:val="00F4287E"/>
    <w:rsid w:val="00F431AD"/>
    <w:rsid w:val="00F4441A"/>
    <w:rsid w:val="00F50C54"/>
    <w:rsid w:val="00F56AD0"/>
    <w:rsid w:val="00F56C2F"/>
    <w:rsid w:val="00F6061C"/>
    <w:rsid w:val="00F60FF5"/>
    <w:rsid w:val="00F626DE"/>
    <w:rsid w:val="00F62FB0"/>
    <w:rsid w:val="00F63AD6"/>
    <w:rsid w:val="00F6791B"/>
    <w:rsid w:val="00F67F2E"/>
    <w:rsid w:val="00F738A6"/>
    <w:rsid w:val="00F75257"/>
    <w:rsid w:val="00F75822"/>
    <w:rsid w:val="00F80376"/>
    <w:rsid w:val="00F83070"/>
    <w:rsid w:val="00F833B4"/>
    <w:rsid w:val="00F909CE"/>
    <w:rsid w:val="00F9175B"/>
    <w:rsid w:val="00F94713"/>
    <w:rsid w:val="00FA1435"/>
    <w:rsid w:val="00FA4E85"/>
    <w:rsid w:val="00FB025D"/>
    <w:rsid w:val="00FB3C36"/>
    <w:rsid w:val="00FB6019"/>
    <w:rsid w:val="00FC0C5E"/>
    <w:rsid w:val="00FC611B"/>
    <w:rsid w:val="00FC6EAB"/>
    <w:rsid w:val="00FD2E36"/>
    <w:rsid w:val="00FD6142"/>
    <w:rsid w:val="00FD70A8"/>
    <w:rsid w:val="00FE51C9"/>
    <w:rsid w:val="00FE5ADC"/>
    <w:rsid w:val="00FE738B"/>
    <w:rsid w:val="00FF07B2"/>
    <w:rsid w:val="00FF0A1D"/>
    <w:rsid w:val="00FF64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1E280B"/>
  <w15:chartTrackingRefBased/>
  <w15:docId w15:val="{2F7BCF60-947E-4947-B775-D5DA6B3CFC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400" w:lineRule="exact"/>
      <w:jc w:val="both"/>
    </w:pPr>
    <w:rPr>
      <w:kern w:val="2"/>
      <w:sz w:val="24"/>
    </w:rPr>
  </w:style>
  <w:style w:type="paragraph" w:styleId="1">
    <w:name w:val="heading 1"/>
    <w:basedOn w:val="a"/>
    <w:next w:val="a"/>
    <w:qFormat/>
    <w:pPr>
      <w:keepLines/>
      <w:numPr>
        <w:numId w:val="1"/>
      </w:numPr>
      <w:tabs>
        <w:tab w:val="left" w:pos="1134"/>
      </w:tabs>
      <w:spacing w:before="120" w:after="120" w:line="380" w:lineRule="atLeast"/>
      <w:outlineLvl w:val="0"/>
    </w:pPr>
    <w:rPr>
      <w:rFonts w:ascii="黑体" w:eastAsia="黑体"/>
      <w:kern w:val="44"/>
      <w:sz w:val="30"/>
    </w:rPr>
  </w:style>
  <w:style w:type="paragraph" w:styleId="2">
    <w:name w:val="heading 2"/>
    <w:basedOn w:val="a"/>
    <w:next w:val="a0"/>
    <w:qFormat/>
    <w:pPr>
      <w:widowControl/>
      <w:numPr>
        <w:ilvl w:val="1"/>
        <w:numId w:val="1"/>
      </w:numPr>
      <w:spacing w:before="240" w:after="240"/>
      <w:outlineLvl w:val="1"/>
    </w:pPr>
    <w:rPr>
      <w:rFonts w:ascii="黑体" w:eastAsia="黑体" w:hAnsi="Arial"/>
      <w:kern w:val="0"/>
      <w:sz w:val="28"/>
    </w:rPr>
  </w:style>
  <w:style w:type="paragraph" w:styleId="3">
    <w:name w:val="heading 3"/>
    <w:basedOn w:val="a"/>
    <w:next w:val="a0"/>
    <w:qFormat/>
    <w:pPr>
      <w:widowControl/>
      <w:numPr>
        <w:ilvl w:val="2"/>
        <w:numId w:val="1"/>
      </w:numPr>
      <w:spacing w:before="120" w:after="120" w:line="320" w:lineRule="exact"/>
      <w:outlineLvl w:val="2"/>
    </w:pPr>
    <w:rPr>
      <w:rFonts w:ascii="黑体" w:eastAsia="黑体" w:hAnsi="Arial"/>
      <w:color w:val="000000"/>
      <w:kern w:val="0"/>
    </w:rPr>
  </w:style>
  <w:style w:type="paragraph" w:styleId="4">
    <w:name w:val="heading 4"/>
    <w:basedOn w:val="a"/>
    <w:next w:val="a0"/>
    <w:qFormat/>
    <w:pPr>
      <w:keepNext/>
      <w:adjustRightInd w:val="0"/>
      <w:spacing w:before="120" w:after="120" w:line="440" w:lineRule="exact"/>
      <w:textAlignment w:val="baseline"/>
      <w:outlineLvl w:val="3"/>
    </w:pPr>
    <w:rPr>
      <w:rFonts w:ascii="黑体" w:eastAsia="黑体"/>
      <w:kern w:val="0"/>
      <w:sz w:val="30"/>
    </w:rPr>
  </w:style>
  <w:style w:type="paragraph" w:styleId="5">
    <w:name w:val="heading 5"/>
    <w:basedOn w:val="a"/>
    <w:next w:val="a0"/>
    <w:qFormat/>
    <w:pPr>
      <w:keepNext/>
      <w:spacing w:before="240"/>
      <w:jc w:val="center"/>
      <w:outlineLvl w:val="4"/>
    </w:pPr>
    <w:rPr>
      <w:rFonts w:ascii="Arial" w:eastAsia="黑体" w:hAnsi="Arial"/>
      <w:sz w:val="44"/>
    </w:rPr>
  </w:style>
  <w:style w:type="paragraph" w:styleId="6">
    <w:name w:val="heading 6"/>
    <w:basedOn w:val="a"/>
    <w:next w:val="a0"/>
    <w:qFormat/>
    <w:pPr>
      <w:keepNext/>
      <w:keepLines/>
      <w:spacing w:before="240" w:after="64" w:line="320" w:lineRule="auto"/>
      <w:outlineLvl w:val="5"/>
    </w:pPr>
    <w:rPr>
      <w:rFonts w:ascii="Arial" w:eastAsia="黑体" w:hAnsi="Arial"/>
      <w:b/>
    </w:rPr>
  </w:style>
  <w:style w:type="paragraph" w:styleId="7">
    <w:name w:val="heading 7"/>
    <w:basedOn w:val="a"/>
    <w:next w:val="a0"/>
    <w:qFormat/>
    <w:pPr>
      <w:keepNext/>
      <w:keepLines/>
      <w:spacing w:before="240" w:after="64" w:line="320" w:lineRule="auto"/>
      <w:outlineLvl w:val="6"/>
    </w:pPr>
    <w:rPr>
      <w:b/>
    </w:rPr>
  </w:style>
  <w:style w:type="paragraph" w:styleId="8">
    <w:name w:val="heading 8"/>
    <w:basedOn w:val="a"/>
    <w:next w:val="a0"/>
    <w:qFormat/>
    <w:pPr>
      <w:keepNext/>
      <w:keepLines/>
      <w:spacing w:before="240" w:after="64" w:line="320" w:lineRule="auto"/>
      <w:outlineLvl w:val="7"/>
    </w:pPr>
    <w:rPr>
      <w:rFonts w:ascii="Arial" w:eastAsia="黑体" w:hAnsi="Arial"/>
    </w:rPr>
  </w:style>
  <w:style w:type="paragraph" w:styleId="9">
    <w:name w:val="heading 9"/>
    <w:basedOn w:val="a"/>
    <w:next w:val="a0"/>
    <w:qFormat/>
    <w:pPr>
      <w:keepNext/>
      <w:keepLines/>
      <w:spacing w:before="240" w:after="64" w:line="320" w:lineRule="auto"/>
      <w:outlineLvl w:val="8"/>
    </w:pPr>
    <w:rPr>
      <w:rFonts w:ascii="Arial" w:eastAsia="黑体" w:hAnsi="Arial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Normal Indent"/>
    <w:basedOn w:val="a"/>
    <w:link w:val="a4"/>
    <w:pPr>
      <w:ind w:firstLine="420"/>
    </w:pPr>
    <w:rPr>
      <w:rFonts w:ascii="宋体"/>
    </w:rPr>
  </w:style>
  <w:style w:type="character" w:styleId="a5">
    <w:name w:val="page number"/>
    <w:basedOn w:val="a1"/>
  </w:style>
  <w:style w:type="paragraph" w:styleId="a6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7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</w:rPr>
  </w:style>
  <w:style w:type="paragraph" w:customStyle="1" w:styleId="10">
    <w:name w:val="目录 1"/>
    <w:basedOn w:val="a"/>
    <w:next w:val="a"/>
    <w:autoRedefine/>
    <w:uiPriority w:val="39"/>
    <w:pPr>
      <w:tabs>
        <w:tab w:val="left" w:pos="315"/>
        <w:tab w:val="left" w:pos="480"/>
        <w:tab w:val="right" w:leader="dot" w:pos="8302"/>
      </w:tabs>
      <w:spacing w:before="40"/>
      <w:jc w:val="left"/>
    </w:pPr>
    <w:rPr>
      <w:rFonts w:ascii="Arial" w:eastAsia="黑体" w:hAnsi="Arial"/>
      <w:caps/>
      <w:noProof/>
    </w:rPr>
  </w:style>
  <w:style w:type="paragraph" w:customStyle="1" w:styleId="20">
    <w:name w:val="目录 2"/>
    <w:basedOn w:val="a"/>
    <w:next w:val="a"/>
    <w:autoRedefine/>
    <w:uiPriority w:val="39"/>
    <w:pPr>
      <w:tabs>
        <w:tab w:val="left" w:pos="720"/>
        <w:tab w:val="left" w:pos="960"/>
        <w:tab w:val="right" w:leader="dot" w:pos="8302"/>
      </w:tabs>
      <w:ind w:left="240"/>
      <w:jc w:val="left"/>
    </w:pPr>
    <w:rPr>
      <w:smallCaps/>
      <w:noProof/>
    </w:rPr>
  </w:style>
  <w:style w:type="paragraph" w:customStyle="1" w:styleId="30">
    <w:name w:val="目录 3"/>
    <w:basedOn w:val="a"/>
    <w:next w:val="a"/>
    <w:autoRedefine/>
    <w:semiHidden/>
    <w:rsid w:val="00541B1D"/>
    <w:pPr>
      <w:tabs>
        <w:tab w:val="left" w:pos="1000"/>
        <w:tab w:val="right" w:leader="dot" w:pos="8302"/>
      </w:tabs>
      <w:jc w:val="left"/>
    </w:pPr>
    <w:rPr>
      <w:i/>
      <w:sz w:val="20"/>
    </w:rPr>
  </w:style>
  <w:style w:type="paragraph" w:customStyle="1" w:styleId="40">
    <w:name w:val="目录 4"/>
    <w:basedOn w:val="a"/>
    <w:next w:val="a"/>
    <w:autoRedefine/>
    <w:semiHidden/>
    <w:pPr>
      <w:tabs>
        <w:tab w:val="right" w:leader="dot" w:pos="8302"/>
      </w:tabs>
      <w:spacing w:before="40"/>
      <w:ind w:left="720" w:hanging="720"/>
      <w:jc w:val="left"/>
    </w:pPr>
    <w:rPr>
      <w:rFonts w:ascii="黑体" w:eastAsia="黑体"/>
      <w:noProof/>
    </w:rPr>
  </w:style>
  <w:style w:type="paragraph" w:customStyle="1" w:styleId="50">
    <w:name w:val="目录 5"/>
    <w:basedOn w:val="a"/>
    <w:next w:val="a"/>
    <w:autoRedefine/>
    <w:semiHidden/>
    <w:pPr>
      <w:ind w:left="960"/>
      <w:jc w:val="left"/>
    </w:pPr>
    <w:rPr>
      <w:sz w:val="18"/>
    </w:rPr>
  </w:style>
  <w:style w:type="paragraph" w:customStyle="1" w:styleId="60">
    <w:name w:val="目录 6"/>
    <w:basedOn w:val="a"/>
    <w:next w:val="a"/>
    <w:autoRedefine/>
    <w:semiHidden/>
    <w:pPr>
      <w:ind w:left="1200"/>
      <w:jc w:val="left"/>
    </w:pPr>
    <w:rPr>
      <w:sz w:val="18"/>
    </w:rPr>
  </w:style>
  <w:style w:type="paragraph" w:customStyle="1" w:styleId="70">
    <w:name w:val="目录 7"/>
    <w:basedOn w:val="a"/>
    <w:next w:val="a"/>
    <w:autoRedefine/>
    <w:semiHidden/>
    <w:pPr>
      <w:ind w:left="1440"/>
      <w:jc w:val="left"/>
    </w:pPr>
    <w:rPr>
      <w:sz w:val="18"/>
    </w:rPr>
  </w:style>
  <w:style w:type="paragraph" w:customStyle="1" w:styleId="80">
    <w:name w:val="目录 8"/>
    <w:basedOn w:val="a"/>
    <w:next w:val="a"/>
    <w:autoRedefine/>
    <w:semiHidden/>
    <w:pPr>
      <w:ind w:left="1680"/>
      <w:jc w:val="left"/>
    </w:pPr>
    <w:rPr>
      <w:sz w:val="18"/>
    </w:rPr>
  </w:style>
  <w:style w:type="paragraph" w:customStyle="1" w:styleId="90">
    <w:name w:val="目录 9"/>
    <w:basedOn w:val="a"/>
    <w:next w:val="a"/>
    <w:autoRedefine/>
    <w:semiHidden/>
    <w:pPr>
      <w:ind w:left="1920"/>
      <w:jc w:val="left"/>
    </w:pPr>
    <w:rPr>
      <w:sz w:val="18"/>
    </w:rPr>
  </w:style>
  <w:style w:type="paragraph" w:styleId="a8">
    <w:name w:val="caption"/>
    <w:basedOn w:val="a"/>
    <w:next w:val="a"/>
    <w:qFormat/>
    <w:pPr>
      <w:spacing w:before="152" w:after="160"/>
    </w:pPr>
    <w:rPr>
      <w:rFonts w:ascii="Arial" w:eastAsia="黑体" w:hAnsi="Arial"/>
    </w:rPr>
  </w:style>
  <w:style w:type="paragraph" w:styleId="a9">
    <w:name w:val="table of figures"/>
    <w:basedOn w:val="a"/>
    <w:next w:val="a"/>
    <w:semiHidden/>
    <w:pPr>
      <w:ind w:left="840" w:hanging="420"/>
    </w:pPr>
  </w:style>
  <w:style w:type="paragraph" w:styleId="aa">
    <w:name w:val="Document Map"/>
    <w:basedOn w:val="a"/>
    <w:semiHidden/>
    <w:pPr>
      <w:shd w:val="clear" w:color="auto" w:fill="000080"/>
    </w:pPr>
  </w:style>
  <w:style w:type="paragraph" w:styleId="ab">
    <w:name w:val="footnote text"/>
    <w:basedOn w:val="a"/>
    <w:semiHidden/>
    <w:pPr>
      <w:snapToGrid w:val="0"/>
      <w:jc w:val="left"/>
    </w:pPr>
    <w:rPr>
      <w:sz w:val="18"/>
      <w:szCs w:val="18"/>
    </w:rPr>
  </w:style>
  <w:style w:type="character" w:styleId="ac">
    <w:name w:val="footnote reference"/>
    <w:semiHidden/>
    <w:rPr>
      <w:vertAlign w:val="superscript"/>
    </w:rPr>
  </w:style>
  <w:style w:type="paragraph" w:styleId="ad">
    <w:name w:val="Body Text Indent"/>
    <w:basedOn w:val="a"/>
    <w:pPr>
      <w:spacing w:line="480" w:lineRule="exact"/>
      <w:ind w:left="425"/>
    </w:pPr>
    <w:rPr>
      <w:rFonts w:ascii="宋体"/>
    </w:rPr>
  </w:style>
  <w:style w:type="character" w:styleId="ae">
    <w:name w:val="annotation reference"/>
    <w:semiHidden/>
    <w:rPr>
      <w:sz w:val="21"/>
      <w:szCs w:val="21"/>
    </w:rPr>
  </w:style>
  <w:style w:type="paragraph" w:styleId="af">
    <w:name w:val="annotation text"/>
    <w:basedOn w:val="a"/>
    <w:semiHidden/>
    <w:pPr>
      <w:jc w:val="left"/>
    </w:pPr>
  </w:style>
  <w:style w:type="paragraph" w:styleId="af0">
    <w:name w:val="annotation subject"/>
    <w:basedOn w:val="af"/>
    <w:next w:val="af"/>
    <w:semiHidden/>
    <w:rPr>
      <w:b/>
      <w:bCs/>
    </w:rPr>
  </w:style>
  <w:style w:type="paragraph" w:styleId="af1">
    <w:name w:val="Balloon Text"/>
    <w:basedOn w:val="a"/>
    <w:semiHidden/>
    <w:rPr>
      <w:sz w:val="18"/>
      <w:szCs w:val="18"/>
    </w:rPr>
  </w:style>
  <w:style w:type="table" w:styleId="af2">
    <w:name w:val="Table Grid"/>
    <w:basedOn w:val="a2"/>
    <w:rsid w:val="00F738A6"/>
    <w:pPr>
      <w:widowControl w:val="0"/>
      <w:spacing w:line="400" w:lineRule="exact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3">
    <w:basedOn w:val="a"/>
    <w:next w:val="a0"/>
    <w:rsid w:val="00F4287E"/>
    <w:pPr>
      <w:ind w:firstLine="420"/>
    </w:pPr>
    <w:rPr>
      <w:rFonts w:ascii="宋体"/>
    </w:rPr>
  </w:style>
  <w:style w:type="character" w:styleId="af4">
    <w:name w:val="Hyperlink"/>
    <w:rsid w:val="00256E6B"/>
    <w:rPr>
      <w:color w:val="0000FF"/>
      <w:u w:val="single"/>
    </w:rPr>
  </w:style>
  <w:style w:type="paragraph" w:styleId="af5">
    <w:name w:val="Normal (Web)"/>
    <w:basedOn w:val="a"/>
    <w:rsid w:val="00851A4F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Cs w:val="24"/>
    </w:rPr>
  </w:style>
  <w:style w:type="character" w:styleId="af6">
    <w:name w:val="Strong"/>
    <w:qFormat/>
    <w:rsid w:val="00851A4F"/>
    <w:rPr>
      <w:b/>
      <w:bCs/>
    </w:rPr>
  </w:style>
  <w:style w:type="paragraph" w:customStyle="1" w:styleId="11">
    <w:name w:val="样式1"/>
    <w:basedOn w:val="af7"/>
    <w:link w:val="1Char"/>
    <w:autoRedefine/>
    <w:rsid w:val="00050640"/>
    <w:pPr>
      <w:spacing w:after="0" w:line="360" w:lineRule="auto"/>
      <w:ind w:left="720" w:firstLineChars="0" w:firstLine="0"/>
    </w:pPr>
    <w:rPr>
      <w:rFonts w:ascii="宋体" w:hAnsi="宋体"/>
      <w:b/>
      <w:kern w:val="0"/>
      <w:szCs w:val="24"/>
    </w:rPr>
  </w:style>
  <w:style w:type="character" w:customStyle="1" w:styleId="af8">
    <w:name w:val="正文文本 字符"/>
    <w:link w:val="af9"/>
    <w:rsid w:val="00E079DD"/>
    <w:rPr>
      <w:rFonts w:eastAsia="宋体"/>
      <w:kern w:val="2"/>
      <w:sz w:val="24"/>
      <w:lang w:val="en-US" w:eastAsia="zh-CN" w:bidi="ar-SA"/>
    </w:rPr>
  </w:style>
  <w:style w:type="paragraph" w:styleId="af9">
    <w:name w:val="Body Text"/>
    <w:basedOn w:val="a"/>
    <w:link w:val="af8"/>
    <w:rsid w:val="00E079DD"/>
    <w:pPr>
      <w:spacing w:after="120"/>
    </w:pPr>
  </w:style>
  <w:style w:type="paragraph" w:customStyle="1" w:styleId="af7">
    <w:name w:val="正文首行缩进"/>
    <w:basedOn w:val="af9"/>
    <w:link w:val="Char"/>
    <w:rsid w:val="00E079DD"/>
    <w:pPr>
      <w:ind w:firstLineChars="100" w:firstLine="420"/>
    </w:pPr>
  </w:style>
  <w:style w:type="character" w:customStyle="1" w:styleId="Char">
    <w:name w:val="正文首行缩进 Char"/>
    <w:basedOn w:val="af8"/>
    <w:link w:val="af7"/>
    <w:rsid w:val="00E079DD"/>
    <w:rPr>
      <w:rFonts w:eastAsia="宋体"/>
      <w:kern w:val="2"/>
      <w:sz w:val="24"/>
      <w:lang w:val="en-US" w:eastAsia="zh-CN" w:bidi="ar-SA"/>
    </w:rPr>
  </w:style>
  <w:style w:type="character" w:customStyle="1" w:styleId="1Char">
    <w:name w:val="样式1 Char"/>
    <w:link w:val="11"/>
    <w:rsid w:val="00050640"/>
    <w:rPr>
      <w:rFonts w:ascii="宋体" w:eastAsia="宋体" w:hAnsi="宋体"/>
      <w:b/>
      <w:kern w:val="2"/>
      <w:sz w:val="24"/>
      <w:szCs w:val="24"/>
      <w:lang w:val="en-US" w:eastAsia="zh-CN" w:bidi="ar-SA"/>
    </w:rPr>
  </w:style>
  <w:style w:type="paragraph" w:customStyle="1" w:styleId="21">
    <w:name w:val="样式2"/>
    <w:basedOn w:val="a"/>
    <w:rsid w:val="009818FC"/>
    <w:pPr>
      <w:autoSpaceDE w:val="0"/>
      <w:autoSpaceDN w:val="0"/>
      <w:adjustRightInd w:val="0"/>
      <w:spacing w:line="460" w:lineRule="exact"/>
      <w:jc w:val="left"/>
    </w:pPr>
    <w:rPr>
      <w:rFonts w:ascii="宋体"/>
      <w:szCs w:val="24"/>
    </w:rPr>
  </w:style>
  <w:style w:type="paragraph" w:styleId="12">
    <w:name w:val="index 1"/>
    <w:basedOn w:val="a"/>
    <w:next w:val="a"/>
    <w:autoRedefine/>
    <w:semiHidden/>
    <w:rsid w:val="009818FC"/>
    <w:pPr>
      <w:ind w:left="240" w:hanging="240"/>
      <w:jc w:val="left"/>
    </w:pPr>
    <w:rPr>
      <w:sz w:val="20"/>
      <w:szCs w:val="24"/>
    </w:rPr>
  </w:style>
  <w:style w:type="paragraph" w:styleId="22">
    <w:name w:val="index 2"/>
    <w:basedOn w:val="a"/>
    <w:next w:val="a"/>
    <w:autoRedefine/>
    <w:semiHidden/>
    <w:rsid w:val="009818FC"/>
    <w:pPr>
      <w:ind w:left="480" w:hanging="240"/>
      <w:jc w:val="left"/>
    </w:pPr>
    <w:rPr>
      <w:sz w:val="20"/>
      <w:szCs w:val="24"/>
    </w:rPr>
  </w:style>
  <w:style w:type="paragraph" w:styleId="31">
    <w:name w:val="index 3"/>
    <w:basedOn w:val="a"/>
    <w:next w:val="a"/>
    <w:autoRedefine/>
    <w:semiHidden/>
    <w:rsid w:val="009818FC"/>
    <w:pPr>
      <w:ind w:left="720" w:hanging="240"/>
      <w:jc w:val="left"/>
    </w:pPr>
    <w:rPr>
      <w:sz w:val="20"/>
      <w:szCs w:val="24"/>
    </w:rPr>
  </w:style>
  <w:style w:type="paragraph" w:styleId="41">
    <w:name w:val="index 4"/>
    <w:basedOn w:val="a"/>
    <w:next w:val="a"/>
    <w:autoRedefine/>
    <w:semiHidden/>
    <w:rsid w:val="009818FC"/>
    <w:pPr>
      <w:ind w:left="960" w:hanging="240"/>
      <w:jc w:val="left"/>
    </w:pPr>
    <w:rPr>
      <w:sz w:val="20"/>
      <w:szCs w:val="24"/>
    </w:rPr>
  </w:style>
  <w:style w:type="paragraph" w:styleId="51">
    <w:name w:val="index 5"/>
    <w:basedOn w:val="a"/>
    <w:next w:val="a"/>
    <w:autoRedefine/>
    <w:semiHidden/>
    <w:rsid w:val="009818FC"/>
    <w:pPr>
      <w:ind w:left="1200" w:hanging="240"/>
      <w:jc w:val="left"/>
    </w:pPr>
    <w:rPr>
      <w:sz w:val="20"/>
      <w:szCs w:val="24"/>
    </w:rPr>
  </w:style>
  <w:style w:type="paragraph" w:styleId="61">
    <w:name w:val="index 6"/>
    <w:basedOn w:val="a"/>
    <w:next w:val="a"/>
    <w:autoRedefine/>
    <w:semiHidden/>
    <w:rsid w:val="009818FC"/>
    <w:pPr>
      <w:ind w:left="1440" w:hanging="240"/>
      <w:jc w:val="left"/>
    </w:pPr>
    <w:rPr>
      <w:sz w:val="20"/>
      <w:szCs w:val="24"/>
    </w:rPr>
  </w:style>
  <w:style w:type="paragraph" w:styleId="71">
    <w:name w:val="index 7"/>
    <w:basedOn w:val="a"/>
    <w:next w:val="a"/>
    <w:autoRedefine/>
    <w:semiHidden/>
    <w:rsid w:val="009818FC"/>
    <w:pPr>
      <w:ind w:left="1680" w:hanging="240"/>
      <w:jc w:val="left"/>
    </w:pPr>
    <w:rPr>
      <w:sz w:val="20"/>
      <w:szCs w:val="24"/>
    </w:rPr>
  </w:style>
  <w:style w:type="paragraph" w:styleId="81">
    <w:name w:val="index 8"/>
    <w:basedOn w:val="a"/>
    <w:next w:val="a"/>
    <w:autoRedefine/>
    <w:semiHidden/>
    <w:rsid w:val="009818FC"/>
    <w:pPr>
      <w:ind w:left="1920" w:hanging="240"/>
      <w:jc w:val="left"/>
    </w:pPr>
    <w:rPr>
      <w:sz w:val="20"/>
      <w:szCs w:val="24"/>
    </w:rPr>
  </w:style>
  <w:style w:type="paragraph" w:styleId="91">
    <w:name w:val="index 9"/>
    <w:basedOn w:val="a"/>
    <w:next w:val="a"/>
    <w:autoRedefine/>
    <w:semiHidden/>
    <w:rsid w:val="009818FC"/>
    <w:pPr>
      <w:ind w:left="2160" w:hanging="240"/>
      <w:jc w:val="left"/>
    </w:pPr>
    <w:rPr>
      <w:sz w:val="20"/>
      <w:szCs w:val="24"/>
    </w:rPr>
  </w:style>
  <w:style w:type="paragraph" w:styleId="afa">
    <w:name w:val="index heading"/>
    <w:basedOn w:val="a"/>
    <w:next w:val="12"/>
    <w:semiHidden/>
    <w:rsid w:val="009818FC"/>
    <w:pPr>
      <w:jc w:val="left"/>
    </w:pPr>
    <w:rPr>
      <w:sz w:val="20"/>
      <w:szCs w:val="24"/>
    </w:rPr>
  </w:style>
  <w:style w:type="paragraph" w:customStyle="1" w:styleId="CharChar4CharCharCharCharCharCharCharCharCharCharCharCharCharCharCharChar">
    <w:name w:val="Char Char4 Char Char Char Char Char Char Char Char Char Char Char Char Char Char Char Char"/>
    <w:basedOn w:val="a"/>
    <w:rsid w:val="00D1382F"/>
    <w:pPr>
      <w:spacing w:line="240" w:lineRule="auto"/>
    </w:pPr>
    <w:rPr>
      <w:sz w:val="21"/>
      <w:szCs w:val="24"/>
    </w:rPr>
  </w:style>
  <w:style w:type="paragraph" w:customStyle="1" w:styleId="afb">
    <w:name w:val="正文格式"/>
    <w:basedOn w:val="a"/>
    <w:link w:val="Char1"/>
    <w:rsid w:val="00D1382F"/>
    <w:pPr>
      <w:widowControl/>
      <w:adjustRightInd w:val="0"/>
      <w:snapToGrid w:val="0"/>
      <w:spacing w:line="400" w:lineRule="atLeast"/>
      <w:ind w:firstLineChars="200" w:firstLine="482"/>
      <w:textAlignment w:val="baseline"/>
    </w:pPr>
    <w:rPr>
      <w:kern w:val="0"/>
    </w:rPr>
  </w:style>
  <w:style w:type="character" w:customStyle="1" w:styleId="Char1">
    <w:name w:val="正文格式 Char1"/>
    <w:link w:val="afb"/>
    <w:rsid w:val="00D1382F"/>
    <w:rPr>
      <w:rFonts w:eastAsia="宋体"/>
      <w:sz w:val="24"/>
      <w:lang w:val="en-US" w:eastAsia="zh-CN" w:bidi="ar-SA"/>
    </w:rPr>
  </w:style>
  <w:style w:type="paragraph" w:styleId="afc">
    <w:name w:val="endnote text"/>
    <w:basedOn w:val="a"/>
    <w:semiHidden/>
    <w:rsid w:val="006F4BCE"/>
    <w:pPr>
      <w:snapToGrid w:val="0"/>
      <w:spacing w:line="360" w:lineRule="auto"/>
      <w:jc w:val="left"/>
    </w:pPr>
    <w:rPr>
      <w:rFonts w:ascii="Arial" w:hAnsi="Arial"/>
      <w:szCs w:val="21"/>
    </w:rPr>
  </w:style>
  <w:style w:type="character" w:styleId="afd">
    <w:name w:val="endnote reference"/>
    <w:semiHidden/>
    <w:rsid w:val="006F4BCE"/>
    <w:rPr>
      <w:vertAlign w:val="superscript"/>
    </w:rPr>
  </w:style>
  <w:style w:type="paragraph" w:customStyle="1" w:styleId="15">
    <w:name w:val="正文 小四宋体（首行缩进两字+1.5倍行距）"/>
    <w:basedOn w:val="a"/>
    <w:rsid w:val="003F2229"/>
    <w:pPr>
      <w:spacing w:line="360" w:lineRule="auto"/>
      <w:ind w:firstLineChars="200" w:firstLine="480"/>
    </w:pPr>
    <w:rPr>
      <w:rFonts w:ascii="Arial" w:hAnsi="Arial" w:cs="宋体"/>
    </w:rPr>
  </w:style>
  <w:style w:type="paragraph" w:styleId="afe">
    <w:name w:val="Plain Text"/>
    <w:basedOn w:val="a"/>
    <w:rsid w:val="003F2229"/>
    <w:pPr>
      <w:spacing w:line="240" w:lineRule="auto"/>
    </w:pPr>
    <w:rPr>
      <w:rFonts w:ascii="宋体" w:hAnsi="Courier New" w:cs="Courier New"/>
      <w:sz w:val="21"/>
      <w:szCs w:val="21"/>
    </w:rPr>
  </w:style>
  <w:style w:type="paragraph" w:styleId="aff">
    <w:name w:val="Date"/>
    <w:basedOn w:val="a"/>
    <w:next w:val="a"/>
    <w:rsid w:val="00D60449"/>
    <w:pPr>
      <w:ind w:leftChars="2500" w:left="100"/>
    </w:pPr>
  </w:style>
  <w:style w:type="paragraph" w:customStyle="1" w:styleId="aff0">
    <w:name w:val="论文正文"/>
    <w:basedOn w:val="a"/>
    <w:link w:val="aff1"/>
    <w:qFormat/>
    <w:rsid w:val="005C3977"/>
    <w:pPr>
      <w:spacing w:line="360" w:lineRule="auto"/>
      <w:ind w:firstLineChars="200" w:firstLine="200"/>
      <w:jc w:val="left"/>
    </w:pPr>
  </w:style>
  <w:style w:type="character" w:customStyle="1" w:styleId="aff1">
    <w:name w:val="论文正文 字符"/>
    <w:link w:val="aff0"/>
    <w:rsid w:val="005C3977"/>
    <w:rPr>
      <w:kern w:val="2"/>
      <w:sz w:val="24"/>
    </w:rPr>
  </w:style>
  <w:style w:type="character" w:customStyle="1" w:styleId="a4">
    <w:name w:val="正文缩进 字符"/>
    <w:link w:val="a0"/>
    <w:locked/>
    <w:rsid w:val="00C86E9B"/>
    <w:rPr>
      <w:rFonts w:ascii="宋体"/>
      <w:kern w:val="2"/>
      <w:sz w:val="24"/>
    </w:rPr>
  </w:style>
  <w:style w:type="paragraph" w:styleId="aff2">
    <w:name w:val="List Paragraph"/>
    <w:basedOn w:val="a"/>
    <w:uiPriority w:val="34"/>
    <w:qFormat/>
    <w:rsid w:val="0053686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641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2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7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7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3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5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20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3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25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69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0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258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38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2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8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6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7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2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9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5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0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70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34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5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31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MY_DOT\&#30805;&#22763;&#35770;&#25991;&#24320;&#39064;&#25253;&#21578;&#27169;&#26495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硕士论文开题报告模板.dot</Template>
  <TotalTime>1882</TotalTime>
  <Pages>14</Pages>
  <Words>888</Words>
  <Characters>5065</Characters>
  <Application>Microsoft Office Word</Application>
  <DocSecurity>0</DocSecurity>
  <Lines>42</Lines>
  <Paragraphs>11</Paragraphs>
  <ScaleCrop>false</ScaleCrop>
  <Company>BUAA</Company>
  <LinksUpToDate>false</LinksUpToDate>
  <CharactersWithSpaces>5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开题报告</dc:title>
  <dc:subject/>
  <dc:creator>余 志浩</dc:creator>
  <cp:keywords/>
  <dc:description/>
  <cp:lastModifiedBy>黒島 飛鳥</cp:lastModifiedBy>
  <cp:revision>117</cp:revision>
  <cp:lastPrinted>2004-12-23T09:34:00Z</cp:lastPrinted>
  <dcterms:created xsi:type="dcterms:W3CDTF">2021-04-01T01:49:00Z</dcterms:created>
  <dcterms:modified xsi:type="dcterms:W3CDTF">2021-04-10T17:55:00Z</dcterms:modified>
  <cp:category/>
</cp:coreProperties>
</file>